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B9633C" w14:textId="685F412C" w:rsidR="004121E3" w:rsidRPr="004121E3" w:rsidRDefault="004121E3" w:rsidP="00E01BD7">
      <w:pPr>
        <w:pStyle w:val="1"/>
        <w:jc w:val="center"/>
        <w:rPr>
          <w:lang w:val="bg-BG"/>
        </w:rPr>
      </w:pPr>
      <w:r w:rsidRPr="004121E3">
        <w:t xml:space="preserve">Exercise: </w:t>
      </w:r>
      <w:r w:rsidRPr="004121E3">
        <w:rPr>
          <w:noProof/>
        </w:rPr>
        <w:t xml:space="preserve">JS </w:t>
      </w:r>
      <w:r w:rsidRPr="004121E3">
        <w:t>Basic Syntax, Conditional Statements</w:t>
      </w:r>
      <w:r w:rsidR="00E01BD7">
        <w:t>,</w:t>
      </w:r>
      <w:r w:rsidRPr="004121E3">
        <w:t xml:space="preserve"> and Loops</w:t>
      </w:r>
    </w:p>
    <w:p w14:paraId="4A209E9B" w14:textId="0728EA8B" w:rsidR="004121E3" w:rsidRPr="008A6804" w:rsidRDefault="004121E3" w:rsidP="004121E3">
      <w:pPr>
        <w:pStyle w:val="Body"/>
        <w:jc w:val="center"/>
        <w:rPr>
          <w:rStyle w:val="a9"/>
          <w:rFonts w:cs="Calibri"/>
          <w:sz w:val="24"/>
          <w:szCs w:val="24"/>
          <w:lang w:val="bg-BG"/>
        </w:rPr>
      </w:pPr>
      <w:r w:rsidRPr="004121E3">
        <w:rPr>
          <w:rFonts w:cs="Calibri"/>
          <w:sz w:val="24"/>
          <w:szCs w:val="24"/>
        </w:rPr>
        <w:t xml:space="preserve">Submit your solutions in the </w:t>
      </w:r>
      <w:r w:rsidRPr="004121E3">
        <w:rPr>
          <w:rFonts w:cs="Calibri"/>
          <w:noProof/>
          <w:sz w:val="24"/>
          <w:szCs w:val="24"/>
        </w:rPr>
        <w:t xml:space="preserve">SoftUni </w:t>
      </w:r>
      <w:r w:rsidRPr="004121E3">
        <w:rPr>
          <w:rFonts w:cs="Calibri"/>
          <w:sz w:val="24"/>
          <w:szCs w:val="24"/>
        </w:rPr>
        <w:t xml:space="preserve">judge system at: </w:t>
      </w:r>
      <w:r w:rsidR="008A6804">
        <w:rPr>
          <w:rFonts w:cs="Calibri"/>
          <w:sz w:val="24"/>
          <w:szCs w:val="24"/>
        </w:rPr>
        <w:fldChar w:fldCharType="begin"/>
      </w:r>
      <w:r w:rsidR="000856A6">
        <w:rPr>
          <w:rFonts w:cs="Calibri"/>
          <w:sz w:val="24"/>
          <w:szCs w:val="24"/>
        </w:rPr>
        <w:instrText>HYPERLINK "https://judge.softuni.org/Contests/1207/Basic-Syntax-Conditional-Statements-and-Loops-Exercise"</w:instrText>
      </w:r>
      <w:r w:rsidR="000856A6">
        <w:rPr>
          <w:rFonts w:cs="Calibri"/>
          <w:sz w:val="24"/>
          <w:szCs w:val="24"/>
        </w:rPr>
      </w:r>
      <w:r w:rsidR="008A6804">
        <w:rPr>
          <w:rFonts w:cs="Calibri"/>
          <w:sz w:val="24"/>
          <w:szCs w:val="24"/>
        </w:rPr>
        <w:fldChar w:fldCharType="separate"/>
      </w:r>
      <w:r w:rsidR="008A6804" w:rsidRPr="008A6804">
        <w:rPr>
          <w:rStyle w:val="a9"/>
          <w:rFonts w:cs="Calibri"/>
          <w:sz w:val="24"/>
          <w:szCs w:val="24"/>
        </w:rPr>
        <w:t>https://alpha.judge.softuni.org/contests/basic-syntax-conditional-statements-and-loops-exercise/1207</w:t>
      </w:r>
      <w:r w:rsidRPr="008A6804">
        <w:rPr>
          <w:rStyle w:val="a9"/>
          <w:rFonts w:cs="Calibri"/>
          <w:sz w:val="24"/>
          <w:szCs w:val="24"/>
        </w:rPr>
        <w:t xml:space="preserve"> </w:t>
      </w:r>
    </w:p>
    <w:p w14:paraId="607187C8" w14:textId="14F71E34" w:rsidR="004121E3" w:rsidRPr="004121E3" w:rsidRDefault="008A6804" w:rsidP="004121E3">
      <w:pPr>
        <w:pStyle w:val="2"/>
        <w:numPr>
          <w:ilvl w:val="0"/>
          <w:numId w:val="3"/>
        </w:numPr>
        <w:rPr>
          <w:rFonts w:ascii="Calibri" w:hAnsi="Calibri" w:cs="Calibri"/>
          <w:lang w:val="bg-BG"/>
        </w:rPr>
      </w:pPr>
      <w:r>
        <w:rPr>
          <w:rFonts w:ascii="Calibri" w:eastAsia="Arial Unicode MS" w:hAnsi="Calibri" w:cs="Calibri"/>
          <w:b w:val="0"/>
          <w:bCs w:val="0"/>
          <w:color w:val="000000"/>
          <w:sz w:val="24"/>
          <w:szCs w:val="24"/>
          <w:u w:color="000000"/>
          <w:bdr w:val="nil"/>
          <w:lang w:eastAsia="ja-JP"/>
          <w14:textOutline w14:w="0" w14:cap="flat" w14:cmpd="sng" w14:algn="ctr">
            <w14:noFill/>
            <w14:prstDash w14:val="solid"/>
            <w14:bevel/>
          </w14:textOutline>
        </w:rPr>
        <w:fldChar w:fldCharType="end"/>
      </w:r>
      <w:r w:rsidR="004121E3" w:rsidRPr="004121E3">
        <w:rPr>
          <w:rFonts w:ascii="Calibri" w:hAnsi="Calibri" w:cs="Calibri"/>
        </w:rPr>
        <w:t>Ages</w:t>
      </w:r>
    </w:p>
    <w:p w14:paraId="7B55479C" w14:textId="2FC3180B" w:rsidR="00E01BD7" w:rsidRPr="00E01BD7" w:rsidRDefault="004121E3" w:rsidP="00E01BD7">
      <w:pPr>
        <w:pStyle w:val="Body"/>
        <w:rPr>
          <w:rFonts w:cs="Calibri"/>
        </w:rPr>
      </w:pPr>
      <w:r w:rsidRPr="004121E3">
        <w:rPr>
          <w:rFonts w:cs="Calibri"/>
        </w:rPr>
        <w:t xml:space="preserve">Write a function that determines whether based on the given </w:t>
      </w:r>
      <w:r w:rsidRPr="00E01BD7">
        <w:rPr>
          <w:rFonts w:cs="Calibri"/>
          <w:b/>
        </w:rPr>
        <w:t>age</w:t>
      </w:r>
      <w:r w:rsidRPr="004121E3">
        <w:rPr>
          <w:rFonts w:cs="Calibri"/>
        </w:rPr>
        <w:t xml:space="preserve"> a person is: </w:t>
      </w:r>
      <w:r w:rsidRPr="00E01BD7">
        <w:rPr>
          <w:rFonts w:cs="Calibri"/>
          <w:b/>
        </w:rPr>
        <w:t>baby</w:t>
      </w:r>
      <w:r w:rsidRPr="004121E3">
        <w:rPr>
          <w:rFonts w:cs="Calibri"/>
        </w:rPr>
        <w:t xml:space="preserve">, </w:t>
      </w:r>
      <w:r w:rsidRPr="00E01BD7">
        <w:rPr>
          <w:rFonts w:cs="Calibri"/>
          <w:b/>
        </w:rPr>
        <w:t>child</w:t>
      </w:r>
      <w:r w:rsidRPr="004121E3">
        <w:rPr>
          <w:rFonts w:cs="Calibri"/>
        </w:rPr>
        <w:t xml:space="preserve">, </w:t>
      </w:r>
      <w:r w:rsidRPr="00E01BD7">
        <w:rPr>
          <w:rFonts w:cs="Calibri"/>
          <w:b/>
        </w:rPr>
        <w:t>teenager</w:t>
      </w:r>
      <w:r w:rsidRPr="004121E3">
        <w:rPr>
          <w:rFonts w:cs="Calibri"/>
        </w:rPr>
        <w:t xml:space="preserve">, </w:t>
      </w:r>
      <w:r w:rsidRPr="00E01BD7">
        <w:rPr>
          <w:rFonts w:cs="Calibri"/>
          <w:b/>
        </w:rPr>
        <w:t>adult</w:t>
      </w:r>
      <w:r w:rsidRPr="004121E3">
        <w:rPr>
          <w:rFonts w:cs="Calibri"/>
        </w:rPr>
        <w:t xml:space="preserve">, </w:t>
      </w:r>
      <w:r w:rsidRPr="00E01BD7">
        <w:rPr>
          <w:rFonts w:cs="Calibri"/>
          <w:b/>
        </w:rPr>
        <w:t>elder</w:t>
      </w:r>
      <w:r w:rsidR="00E01BD7">
        <w:rPr>
          <w:rFonts w:cs="Calibri"/>
        </w:rPr>
        <w:t>.</w:t>
      </w:r>
    </w:p>
    <w:p w14:paraId="7E72FDF0" w14:textId="11A92AFA" w:rsidR="004121E3" w:rsidRPr="004121E3" w:rsidRDefault="004121E3" w:rsidP="00E01BD7">
      <w:pPr>
        <w:pStyle w:val="Body"/>
        <w:rPr>
          <w:rFonts w:cs="Calibri"/>
          <w:lang w:val="bg-BG"/>
        </w:rPr>
      </w:pPr>
      <w:r w:rsidRPr="004121E3">
        <w:rPr>
          <w:rFonts w:cs="Calibri"/>
        </w:rPr>
        <w:t xml:space="preserve">The input comes as </w:t>
      </w:r>
      <w:r w:rsidR="00E01BD7">
        <w:rPr>
          <w:rFonts w:cs="Calibri"/>
        </w:rPr>
        <w:t xml:space="preserve">a </w:t>
      </w:r>
      <w:r w:rsidRPr="004121E3">
        <w:rPr>
          <w:rStyle w:val="ab"/>
          <w:rFonts w:cs="Calibri"/>
        </w:rPr>
        <w:t>single number parameter</w:t>
      </w:r>
      <w:r w:rsidRPr="004121E3">
        <w:rPr>
          <w:rFonts w:cs="Calibri"/>
        </w:rPr>
        <w:t>. The bounders are:</w:t>
      </w:r>
    </w:p>
    <w:p w14:paraId="1C84CAD0" w14:textId="1D5D0B0B" w:rsidR="004121E3" w:rsidRPr="004121E3" w:rsidRDefault="00E01BD7"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Pr>
          <w:rFonts w:cs="Calibri"/>
          <w:b/>
          <w:bCs/>
        </w:rPr>
        <w:t xml:space="preserve">0-2 (age) – is a </w:t>
      </w:r>
      <w:r w:rsidR="004121E3" w:rsidRPr="004121E3">
        <w:rPr>
          <w:rFonts w:cs="Calibri"/>
          <w:b/>
          <w:bCs/>
        </w:rPr>
        <w:t>baby;</w:t>
      </w:r>
      <w:r w:rsidRPr="00E01BD7">
        <w:rPr>
          <w:rFonts w:cs="Calibri"/>
        </w:rPr>
        <w:t xml:space="preserve">  </w:t>
      </w:r>
      <w:r w:rsidR="004121E3" w:rsidRPr="004121E3">
        <w:rPr>
          <w:rFonts w:cs="Calibri"/>
          <w:b/>
          <w:bCs/>
        </w:rPr>
        <w:t xml:space="preserve"> </w:t>
      </w:r>
    </w:p>
    <w:p w14:paraId="2D655352" w14:textId="7DD330D2"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3-13</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 xml:space="preserve">child; </w:t>
      </w:r>
    </w:p>
    <w:p w14:paraId="233A4EC0" w14:textId="194C7C0A"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14-19</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teenager;</w:t>
      </w:r>
    </w:p>
    <w:p w14:paraId="0EEBED0D" w14:textId="263F561D"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20-65</w:t>
      </w:r>
      <w:r w:rsidR="00E01BD7">
        <w:rPr>
          <w:rFonts w:cs="Calibri"/>
          <w:b/>
          <w:bCs/>
        </w:rPr>
        <w:t xml:space="preserve"> (age)</w:t>
      </w:r>
      <w:r w:rsidRPr="004121E3">
        <w:rPr>
          <w:rFonts w:cs="Calibri"/>
          <w:b/>
          <w:bCs/>
        </w:rPr>
        <w:t xml:space="preserve"> – </w:t>
      </w:r>
      <w:r w:rsidR="00E01BD7">
        <w:rPr>
          <w:rFonts w:cs="Calibri"/>
          <w:b/>
          <w:bCs/>
        </w:rPr>
        <w:t xml:space="preserve">is an </w:t>
      </w:r>
      <w:r w:rsidRPr="004121E3">
        <w:rPr>
          <w:rFonts w:cs="Calibri"/>
          <w:b/>
          <w:bCs/>
        </w:rPr>
        <w:t>adult;</w:t>
      </w:r>
    </w:p>
    <w:p w14:paraId="0BF1C246" w14:textId="66D75F23"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lang w:val="bg-BG"/>
        </w:rPr>
      </w:pPr>
      <w:r w:rsidRPr="004121E3">
        <w:rPr>
          <w:rStyle w:val="ab"/>
          <w:rFonts w:cs="Calibri"/>
        </w:rPr>
        <w:t>&gt;=66</w:t>
      </w:r>
      <w:r w:rsidR="00E01BD7">
        <w:rPr>
          <w:rStyle w:val="ab"/>
          <w:rFonts w:cs="Calibri"/>
        </w:rPr>
        <w:t xml:space="preserve"> (age)</w:t>
      </w:r>
      <w:r w:rsidRPr="004121E3">
        <w:rPr>
          <w:rStyle w:val="ab"/>
          <w:rFonts w:cs="Calibri"/>
        </w:rPr>
        <w:t xml:space="preserve"> – </w:t>
      </w:r>
      <w:r w:rsidR="00E01BD7">
        <w:rPr>
          <w:rStyle w:val="ab"/>
          <w:rFonts w:cs="Calibri"/>
        </w:rPr>
        <w:t xml:space="preserve">is an </w:t>
      </w:r>
      <w:r w:rsidRPr="004121E3">
        <w:rPr>
          <w:rStyle w:val="ab"/>
          <w:rFonts w:cs="Calibri"/>
        </w:rPr>
        <w:t xml:space="preserve">elder; </w:t>
      </w:r>
    </w:p>
    <w:p w14:paraId="54B6B3E5" w14:textId="68FE6242" w:rsidR="004121E3" w:rsidRPr="00E01BD7" w:rsidRDefault="004121E3" w:rsidP="004121E3">
      <w:pPr>
        <w:pStyle w:val="ac"/>
        <w:numPr>
          <w:ilvl w:val="0"/>
          <w:numId w:val="5"/>
        </w:numPr>
        <w:pBdr>
          <w:top w:val="nil"/>
          <w:left w:val="nil"/>
          <w:bottom w:val="nil"/>
          <w:right w:val="nil"/>
          <w:between w:val="nil"/>
          <w:bar w:val="nil"/>
        </w:pBdr>
        <w:spacing w:after="160"/>
        <w:contextualSpacing w:val="0"/>
        <w:rPr>
          <w:rFonts w:cs="Calibri"/>
          <w:lang w:val="bg-BG"/>
        </w:rPr>
      </w:pPr>
      <w:r w:rsidRPr="004121E3">
        <w:rPr>
          <w:rFonts w:eastAsia="Calibri" w:cs="Calibri"/>
        </w:rPr>
        <w:t xml:space="preserve">In all other cases </w:t>
      </w:r>
      <w:r w:rsidR="00E01BD7">
        <w:rPr>
          <w:rFonts w:eastAsia="Calibri" w:cs="Calibri"/>
        </w:rPr>
        <w:t>print</w:t>
      </w:r>
      <w:r w:rsidR="00E01BD7">
        <w:rPr>
          <w:rStyle w:val="ab"/>
          <w:rFonts w:cs="Calibri"/>
        </w:rPr>
        <w:t xml:space="preserve"> – </w:t>
      </w:r>
      <w:r w:rsidR="00E01BD7" w:rsidRPr="004121E3">
        <w:rPr>
          <w:rFonts w:cs="Calibri"/>
        </w:rPr>
        <w:t>"</w:t>
      </w:r>
      <w:r w:rsidRPr="004121E3">
        <w:rPr>
          <w:rFonts w:eastAsia="Calibri" w:cs="Calibri"/>
          <w:b/>
          <w:bCs/>
        </w:rPr>
        <w:t>out of bounds</w:t>
      </w:r>
      <w:r w:rsidR="00E01BD7" w:rsidRPr="004121E3">
        <w:rPr>
          <w:rFonts w:cs="Calibri"/>
        </w:rPr>
        <w:t>"</w:t>
      </w:r>
      <w:r w:rsidR="00E01BD7">
        <w:rPr>
          <w:rFonts w:cs="Calibri"/>
        </w:rPr>
        <w:t>;</w:t>
      </w:r>
    </w:p>
    <w:p w14:paraId="3D4DF424" w14:textId="67E735BB" w:rsidR="00E01BD7" w:rsidRPr="00E01BD7" w:rsidRDefault="00E01BD7" w:rsidP="00E01BD7">
      <w:pPr>
        <w:pBdr>
          <w:top w:val="nil"/>
          <w:left w:val="nil"/>
          <w:bottom w:val="nil"/>
          <w:right w:val="nil"/>
          <w:between w:val="nil"/>
          <w:bar w:val="nil"/>
        </w:pBdr>
        <w:spacing w:after="16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w:t>
      </w:r>
    </w:p>
    <w:p w14:paraId="7187A7E8"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25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0"/>
        <w:gridCol w:w="1701"/>
      </w:tblGrid>
      <w:tr w:rsidR="004121E3" w:rsidRPr="004121E3" w14:paraId="73C1D1CD"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416A76"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9E30C4"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2D8AD8F5"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A9663"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8849FA"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adult</w:t>
            </w:r>
          </w:p>
        </w:tc>
      </w:tr>
      <w:tr w:rsidR="004121E3" w:rsidRPr="004121E3" w14:paraId="483838D3"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2006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546C1"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baby</w:t>
            </w:r>
          </w:p>
        </w:tc>
      </w:tr>
      <w:tr w:rsidR="004121E3" w:rsidRPr="004121E3" w14:paraId="40593C8C"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C0E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D5E59"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elder</w:t>
            </w:r>
          </w:p>
        </w:tc>
      </w:tr>
      <w:tr w:rsidR="00E01BD7" w:rsidRPr="004121E3" w14:paraId="1C13E4D2"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89FBD" w14:textId="423E023D" w:rsidR="00E01BD7" w:rsidRPr="004121E3" w:rsidRDefault="00E01BD7" w:rsidP="00F30A10">
            <w:pPr>
              <w:pStyle w:val="Body"/>
              <w:spacing w:after="0"/>
              <w:rPr>
                <w:rFonts w:ascii="Consolas" w:eastAsia="Consolas" w:hAnsi="Consolas" w:cs="Calibri"/>
                <w:noProof/>
              </w:rPr>
            </w:pPr>
            <w:r>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4F7D1" w14:textId="7CA5B827" w:rsidR="00E01BD7" w:rsidRPr="00E01BD7" w:rsidRDefault="00E01BD7" w:rsidP="00E01BD7">
            <w:pPr>
              <w:pStyle w:val="Body"/>
              <w:spacing w:after="0"/>
              <w:rPr>
                <w:rFonts w:ascii="Consolas" w:eastAsia="Consolas" w:hAnsi="Consolas" w:cs="Calibri"/>
                <w:noProof/>
              </w:rPr>
            </w:pPr>
            <w:r w:rsidRPr="00E01BD7">
              <w:rPr>
                <w:rFonts w:ascii="Consolas" w:eastAsia="Calibri" w:hAnsi="Consolas" w:cs="Calibri"/>
                <w:bCs/>
              </w:rPr>
              <w:t>out of bounds</w:t>
            </w:r>
          </w:p>
        </w:tc>
      </w:tr>
    </w:tbl>
    <w:p w14:paraId="3A7493E3" w14:textId="77777777" w:rsidR="004121E3" w:rsidRPr="005C7420" w:rsidRDefault="004121E3" w:rsidP="004121E3"/>
    <w:p w14:paraId="255A3AD1" w14:textId="77777777" w:rsidR="004121E3" w:rsidRPr="004121E3" w:rsidRDefault="004121E3" w:rsidP="004121E3">
      <w:pPr>
        <w:pStyle w:val="Body"/>
        <w:keepNext/>
        <w:keepLines/>
        <w:numPr>
          <w:ilvl w:val="0"/>
          <w:numId w:val="6"/>
        </w:numPr>
        <w:spacing w:before="200" w:after="40"/>
        <w:outlineLvl w:val="1"/>
        <w:rPr>
          <w:rFonts w:cs="Calibri"/>
          <w:b/>
          <w:bCs/>
          <w:color w:val="7C380A"/>
          <w:sz w:val="36"/>
          <w:szCs w:val="36"/>
          <w:lang w:val="bg-BG"/>
        </w:rPr>
      </w:pPr>
      <w:r w:rsidRPr="004121E3">
        <w:rPr>
          <w:rFonts w:cs="Calibri"/>
          <w:b/>
          <w:bCs/>
          <w:color w:val="7C380A"/>
          <w:sz w:val="36"/>
          <w:szCs w:val="36"/>
          <w:u w:color="7C380A"/>
        </w:rPr>
        <w:t>Rounding</w:t>
      </w:r>
    </w:p>
    <w:p w14:paraId="118F251E" w14:textId="408AC749" w:rsidR="004121E3" w:rsidRPr="004121E3" w:rsidRDefault="004121E3" w:rsidP="004121E3">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14:paraId="3B8FA46C" w14:textId="2D0E5329"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ab"/>
          <w:rFonts w:cs="Calibri"/>
        </w:rPr>
        <w:t>input</w:t>
      </w:r>
      <w:r w:rsidRPr="004121E3">
        <w:rPr>
          <w:rFonts w:cs="Calibri"/>
        </w:rPr>
        <w:t xml:space="preserve"> comes as </w:t>
      </w:r>
      <w:r w:rsidRPr="004121E3">
        <w:rPr>
          <w:rStyle w:val="ab"/>
          <w:rFonts w:cs="Calibri"/>
        </w:rPr>
        <w:t>two numbers</w:t>
      </w:r>
      <w:r w:rsidRPr="004121E3">
        <w:rPr>
          <w:rFonts w:cs="Calibri"/>
        </w:rPr>
        <w:t xml:space="preserve">. The first value is the number to be rounded and the second is the precision </w:t>
      </w:r>
      <w:r w:rsidRPr="004121E3">
        <w:rPr>
          <w:rFonts w:cs="Calibri"/>
          <w:noProof/>
        </w:rPr>
        <w:t>(</w:t>
      </w:r>
      <w:r w:rsidR="00BC6171">
        <w:rPr>
          <w:rFonts w:cs="Calibri"/>
        </w:rPr>
        <w:t>significant decimal places). If the</w:t>
      </w:r>
      <w:r w:rsidRPr="004121E3">
        <w:rPr>
          <w:rFonts w:cs="Calibri"/>
        </w:rPr>
        <w:t xml:space="preserve"> passed</w:t>
      </w:r>
      <w:r w:rsidR="00BC6171" w:rsidRPr="004C68EC">
        <w:rPr>
          <w:rFonts w:cs="Calibri"/>
          <w:b/>
        </w:rPr>
        <w:t xml:space="preserve"> precision</w:t>
      </w:r>
      <w:r w:rsidRPr="004121E3">
        <w:rPr>
          <w:rFonts w:cs="Calibri"/>
        </w:rPr>
        <w:t xml:space="preserve"> is more than </w:t>
      </w:r>
      <w:r w:rsidRPr="004121E3">
        <w:rPr>
          <w:rStyle w:val="ab"/>
          <w:rFonts w:cs="Calibri"/>
        </w:rPr>
        <w:t>15</w:t>
      </w:r>
      <w:r w:rsidR="00BC6171">
        <w:rPr>
          <w:rFonts w:cs="Calibri"/>
        </w:rPr>
        <w:t xml:space="preserve">, </w:t>
      </w:r>
      <w:r w:rsidRPr="004121E3">
        <w:rPr>
          <w:rFonts w:cs="Calibri"/>
        </w:rPr>
        <w:t xml:space="preserve">it should automatically be reduced to </w:t>
      </w:r>
      <w:r w:rsidRPr="004121E3">
        <w:rPr>
          <w:rStyle w:val="ab"/>
          <w:rFonts w:cs="Calibri"/>
        </w:rPr>
        <w:t>15</w:t>
      </w:r>
      <w:r w:rsidRPr="004121E3">
        <w:rPr>
          <w:rFonts w:cs="Calibri"/>
        </w:rPr>
        <w:t>.</w:t>
      </w:r>
    </w:p>
    <w:p w14:paraId="10A3A9BD" w14:textId="068E2912" w:rsidR="004121E3" w:rsidRPr="004121E3" w:rsidRDefault="004121E3" w:rsidP="004121E3">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004C68EC" w:rsidRPr="004121E3">
        <w:rPr>
          <w:rFonts w:eastAsia="Consolas" w:cs="Calibri"/>
          <w:b/>
          <w:bCs/>
          <w:noProof/>
        </w:rPr>
        <w:t>parseFloat</w:t>
      </w:r>
      <w:r w:rsidR="004C68EC" w:rsidRPr="004121E3">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14:paraId="0DEACF51" w14:textId="65FAD5C2"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 Do not print insignificant decimals</w:t>
      </w:r>
      <w:r w:rsidR="0064121C">
        <w:rPr>
          <w:rFonts w:cs="Calibri"/>
        </w:rPr>
        <w:t>.</w:t>
      </w:r>
    </w:p>
    <w:p w14:paraId="04201765" w14:textId="77777777" w:rsidR="004121E3" w:rsidRPr="004121E3" w:rsidRDefault="004121E3" w:rsidP="004121E3">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t>Examples</w:t>
      </w:r>
    </w:p>
    <w:tbl>
      <w:tblPr>
        <w:tblW w:w="87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35"/>
        <w:gridCol w:w="1701"/>
        <w:gridCol w:w="360"/>
        <w:gridCol w:w="2366"/>
        <w:gridCol w:w="1530"/>
      </w:tblGrid>
      <w:tr w:rsidR="004121E3" w:rsidRPr="004121E3" w14:paraId="5E99CB9B" w14:textId="77777777" w:rsidTr="00F30A10">
        <w:trPr>
          <w:trHeight w:val="364"/>
        </w:trPr>
        <w:tc>
          <w:tcPr>
            <w:tcW w:w="28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E2E1D4F"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A275291"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Output</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197499C" w14:textId="77777777" w:rsidR="004121E3" w:rsidRPr="003959F3" w:rsidRDefault="004121E3" w:rsidP="00F30A10">
            <w:pPr>
              <w:rPr>
                <w:rFonts w:cstheme="minorHAnsi"/>
                <w:b/>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EFC3B4"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033CF06"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Output</w:t>
            </w:r>
          </w:p>
        </w:tc>
      </w:tr>
      <w:tr w:rsidR="004121E3" w:rsidRPr="004121E3" w14:paraId="4FE78956" w14:textId="77777777" w:rsidTr="00F30A10">
        <w:trPr>
          <w:trHeight w:val="5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4DC84"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lastRenderedPageBreak/>
              <w:t>3.141592653589793238462643383279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C88B3"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3984FF36" w14:textId="77777777" w:rsidR="004121E3" w:rsidRPr="004121E3" w:rsidRDefault="004121E3" w:rsidP="00F30A10">
            <w:pPr>
              <w:rPr>
                <w:rFonts w:ascii="Consolas" w:hAnsi="Consolas" w:cs="Calibri"/>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F9FB2"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E4AC7"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w:t>
            </w:r>
          </w:p>
        </w:tc>
      </w:tr>
    </w:tbl>
    <w:p w14:paraId="008C884E" w14:textId="77777777" w:rsidR="004121E3" w:rsidRPr="004121E3" w:rsidRDefault="004121E3" w:rsidP="004121E3">
      <w:pPr>
        <w:pStyle w:val="2"/>
        <w:numPr>
          <w:ilvl w:val="0"/>
          <w:numId w:val="8"/>
        </w:numPr>
        <w:rPr>
          <w:rFonts w:ascii="Calibri" w:hAnsi="Calibri" w:cs="Calibri"/>
          <w:lang w:val="bg-BG"/>
        </w:rPr>
      </w:pPr>
      <w:r w:rsidRPr="004121E3">
        <w:rPr>
          <w:rFonts w:ascii="Calibri" w:hAnsi="Calibri" w:cs="Calibri"/>
        </w:rPr>
        <w:t>Division</w:t>
      </w:r>
    </w:p>
    <w:p w14:paraId="6DEE8275" w14:textId="77730925"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number and you have to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ab"/>
          <w:rFonts w:cs="Calibri"/>
        </w:rPr>
        <w:t>: 2, 3, 6, 7</w:t>
      </w:r>
      <w:r w:rsidRPr="004121E3">
        <w:rPr>
          <w:rFonts w:cs="Calibri"/>
        </w:rPr>
        <w:t xml:space="preserve">, and </w:t>
      </w:r>
      <w:r w:rsidRPr="004121E3">
        <w:rPr>
          <w:rStyle w:val="ab"/>
          <w:rFonts w:cs="Calibri"/>
        </w:rPr>
        <w:t>10.</w:t>
      </w:r>
      <w:r w:rsidRPr="004121E3">
        <w:rPr>
          <w:rFonts w:cs="Calibri"/>
        </w:rPr>
        <w:t xml:space="preserve"> You should </w:t>
      </w:r>
      <w:r w:rsidRPr="004121E3">
        <w:rPr>
          <w:rStyle w:val="ab"/>
          <w:rFonts w:cs="Calibri"/>
        </w:rPr>
        <w:t>always take the bigger division</w:t>
      </w:r>
      <w:r w:rsidRPr="004121E3">
        <w:rPr>
          <w:rFonts w:cs="Calibri"/>
        </w:rPr>
        <w:t xml:space="preserve">. </w:t>
      </w:r>
    </w:p>
    <w:p w14:paraId="0744599C" w14:textId="77777777"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divisible by both </w:t>
      </w:r>
      <w:r w:rsidRPr="004121E3">
        <w:rPr>
          <w:rStyle w:val="ab"/>
          <w:rFonts w:cs="Calibri"/>
        </w:rPr>
        <w:t xml:space="preserve">2 </w:t>
      </w:r>
      <w:r w:rsidRPr="004121E3">
        <w:rPr>
          <w:rFonts w:cs="Calibri"/>
        </w:rPr>
        <w:t xml:space="preserve">and </w:t>
      </w:r>
      <w:r w:rsidRPr="004121E3">
        <w:rPr>
          <w:rStyle w:val="ab"/>
          <w:rFonts w:cs="Calibri"/>
        </w:rPr>
        <w:t>3</w:t>
      </w:r>
      <w:r w:rsidRPr="004121E3">
        <w:rPr>
          <w:rFonts w:cs="Calibri"/>
        </w:rPr>
        <w:t xml:space="preserve"> it is also divisible by </w:t>
      </w:r>
      <w:r w:rsidRPr="004121E3">
        <w:rPr>
          <w:rStyle w:val="ab"/>
          <w:rFonts w:cs="Calibri"/>
        </w:rPr>
        <w:t>6</w:t>
      </w:r>
      <w:r w:rsidRPr="004121E3">
        <w:rPr>
          <w:rFonts w:cs="Calibri"/>
        </w:rPr>
        <w:t xml:space="preserve"> and you should print only the division by 6. If a number is divisible by </w:t>
      </w:r>
      <w:r w:rsidRPr="004121E3">
        <w:rPr>
          <w:rStyle w:val="ab"/>
          <w:rFonts w:cs="Calibri"/>
        </w:rPr>
        <w:t>2</w:t>
      </w:r>
      <w:r w:rsidRPr="004121E3">
        <w:rPr>
          <w:rFonts w:cs="Calibri"/>
        </w:rPr>
        <w:t xml:space="preserve"> it is sometimes also divisible by </w:t>
      </w:r>
      <w:r w:rsidRPr="004121E3">
        <w:rPr>
          <w:rStyle w:val="ab"/>
          <w:rFonts w:cs="Calibri"/>
        </w:rPr>
        <w:t>10</w:t>
      </w:r>
      <w:r w:rsidRPr="004121E3">
        <w:rPr>
          <w:rFonts w:cs="Calibri"/>
        </w:rPr>
        <w:t xml:space="preserve"> and you should print the division by 10. </w:t>
      </w:r>
    </w:p>
    <w:p w14:paraId="2A55C691" w14:textId="725FB8AD"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ab"/>
          <w:rFonts w:ascii="Consolas" w:hAnsi="Consolas" w:cs="Calibri"/>
        </w:rPr>
        <w:t>Not divisible</w:t>
      </w:r>
      <w:r w:rsidRPr="004121E3">
        <w:rPr>
          <w:rStyle w:val="ab"/>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ab"/>
          <w:rFonts w:ascii="Consolas" w:hAnsi="Consolas" w:cs="Calibri"/>
        </w:rPr>
        <w:t>The number is divisible by {number}</w:t>
      </w:r>
      <w:r w:rsidRPr="004121E3">
        <w:rPr>
          <w:rStyle w:val="ab"/>
          <w:rFonts w:cs="Calibri"/>
        </w:rPr>
        <w:t>"</w:t>
      </w:r>
      <w:r w:rsidRPr="004121E3">
        <w:rPr>
          <w:rFonts w:cs="Calibri"/>
        </w:rPr>
        <w:t>.</w:t>
      </w:r>
    </w:p>
    <w:p w14:paraId="37AF854A"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47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55"/>
        <w:gridCol w:w="3695"/>
      </w:tblGrid>
      <w:tr w:rsidR="004121E3" w:rsidRPr="004121E3" w14:paraId="669F6DD5" w14:textId="77777777" w:rsidTr="003959F3">
        <w:trPr>
          <w:trHeight w:val="224"/>
        </w:trPr>
        <w:tc>
          <w:tcPr>
            <w:tcW w:w="10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993A57" w14:textId="77777777" w:rsidR="004121E3" w:rsidRPr="003959F3" w:rsidRDefault="004121E3" w:rsidP="00F30A10">
            <w:pPr>
              <w:pStyle w:val="BodyA"/>
              <w:tabs>
                <w:tab w:val="left" w:pos="284"/>
                <w:tab w:val="left" w:pos="568"/>
              </w:tabs>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369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86004A9"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6B3756AC"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56531"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30</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47AFF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10</w:t>
            </w:r>
          </w:p>
        </w:tc>
      </w:tr>
      <w:tr w:rsidR="004121E3" w:rsidRPr="004121E3" w14:paraId="26FE7D05"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4F58D"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5</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CFFC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3</w:t>
            </w:r>
          </w:p>
        </w:tc>
      </w:tr>
      <w:tr w:rsidR="004121E3" w:rsidRPr="004121E3" w14:paraId="38029836"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0EF3F9"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2</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2520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6</w:t>
            </w:r>
          </w:p>
        </w:tc>
      </w:tr>
      <w:tr w:rsidR="004121E3" w:rsidRPr="004121E3" w14:paraId="151990E0" w14:textId="77777777" w:rsidTr="005C7420">
        <w:trPr>
          <w:trHeight w:val="321"/>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62123"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643</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22D8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Not divisible</w:t>
            </w:r>
          </w:p>
        </w:tc>
      </w:tr>
    </w:tbl>
    <w:p w14:paraId="10D7AC62"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14:paraId="3CFCD842" w14:textId="77777777" w:rsidR="004121E3" w:rsidRPr="004121E3" w:rsidRDefault="004121E3" w:rsidP="004121E3">
      <w:pPr>
        <w:pStyle w:val="2"/>
        <w:numPr>
          <w:ilvl w:val="0"/>
          <w:numId w:val="9"/>
        </w:numPr>
        <w:rPr>
          <w:rFonts w:ascii="Calibri" w:hAnsi="Calibri" w:cs="Calibri"/>
          <w:lang w:val="bg-BG"/>
        </w:rPr>
      </w:pPr>
      <w:r w:rsidRPr="004121E3">
        <w:rPr>
          <w:rFonts w:ascii="Calibri" w:hAnsi="Calibri" w:cs="Calibri"/>
          <w:u w:color="592707"/>
        </w:rPr>
        <w:t>Vacation</w:t>
      </w:r>
    </w:p>
    <w:p w14:paraId="6A6AD028" w14:textId="77777777" w:rsid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ab"/>
          <w:rFonts w:cs="Calibri"/>
        </w:rPr>
        <w:t>group of people</w:t>
      </w:r>
      <w:r w:rsidRPr="004121E3">
        <w:rPr>
          <w:rFonts w:cs="Calibri"/>
        </w:rPr>
        <w:t xml:space="preserve">, </w:t>
      </w:r>
      <w:r w:rsidR="00B02A80">
        <w:rPr>
          <w:rFonts w:cs="Calibri"/>
        </w:rPr>
        <w:t xml:space="preserve">the </w:t>
      </w:r>
      <w:r w:rsidRPr="004121E3">
        <w:rPr>
          <w:rStyle w:val="ab"/>
          <w:rFonts w:cs="Calibri"/>
        </w:rPr>
        <w:t>type of the group</w:t>
      </w:r>
      <w:r w:rsidRPr="004121E3">
        <w:rPr>
          <w:rFonts w:cs="Calibri"/>
        </w:rPr>
        <w:t xml:space="preserve">, and </w:t>
      </w:r>
      <w:r w:rsidR="00B02A80">
        <w:rPr>
          <w:rFonts w:cs="Calibri"/>
        </w:rPr>
        <w:t xml:space="preserve">the </w:t>
      </w:r>
      <w:r w:rsidRPr="004121E3">
        <w:rPr>
          <w:rStyle w:val="ab"/>
          <w:rFonts w:cs="Calibri"/>
        </w:rPr>
        <w:t>day of the week</w:t>
      </w:r>
      <w:r w:rsidRPr="004121E3">
        <w:rPr>
          <w:rFonts w:cs="Calibri"/>
        </w:rPr>
        <w:t xml:space="preserve"> they are going to stay. Based on that information calculate how much they have to pay and print that price on the console. Use the table below. In each cell is the price for a </w:t>
      </w:r>
      <w:r w:rsidRPr="004121E3">
        <w:rPr>
          <w:rStyle w:val="ab"/>
          <w:rFonts w:cs="Calibri"/>
        </w:rPr>
        <w:t>single person</w:t>
      </w:r>
      <w:r w:rsidRPr="004121E3">
        <w:rPr>
          <w:rFonts w:cs="Calibri"/>
        </w:rPr>
        <w:t xml:space="preserve">. </w:t>
      </w:r>
    </w:p>
    <w:p w14:paraId="4B013FB5" w14:textId="0744BB02" w:rsidR="004121E3" w:rsidRP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00B02A80" w:rsidRPr="00B02A80">
        <w:rPr>
          <w:rFonts w:ascii="Consolas" w:hAnsi="Consolas" w:cs="Calibri"/>
          <w:b/>
        </w:rPr>
        <w:t>`</w:t>
      </w:r>
      <w:r w:rsidRPr="00B02A80">
        <w:rPr>
          <w:rStyle w:val="ab"/>
          <w:rFonts w:ascii="Consolas" w:hAnsi="Consolas" w:cs="Calibri"/>
        </w:rPr>
        <w:t>Total price: {price}</w:t>
      </w:r>
      <w:r w:rsidR="00B02A80" w:rsidRPr="00B02A80">
        <w:rPr>
          <w:rFonts w:ascii="Consolas" w:hAnsi="Consolas" w:cs="Calibri"/>
          <w:b/>
        </w:rPr>
        <w:t>`</w:t>
      </w:r>
      <w:r w:rsidR="005C7420">
        <w:rPr>
          <w:rFonts w:asciiTheme="minorHAnsi" w:hAnsiTheme="minorHAnsi" w:cstheme="minorHAnsi"/>
        </w:rPr>
        <w:t xml:space="preserve">. </w:t>
      </w:r>
      <w:r w:rsidRPr="004121E3">
        <w:rPr>
          <w:rFonts w:cs="Calibri"/>
        </w:rPr>
        <w:t>The</w:t>
      </w:r>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21"/>
        <w:gridCol w:w="1322"/>
        <w:gridCol w:w="1322"/>
        <w:gridCol w:w="1322"/>
      </w:tblGrid>
      <w:tr w:rsidR="004121E3" w:rsidRPr="004121E3" w14:paraId="2AC8C325" w14:textId="77777777" w:rsidTr="00F30A10">
        <w:trPr>
          <w:trHeight w:val="58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9F5D388" w14:textId="77777777" w:rsidR="004121E3" w:rsidRPr="004121E3" w:rsidRDefault="004121E3" w:rsidP="00F30A10">
            <w:pPr>
              <w:rPr>
                <w:rFonts w:ascii="Calibri" w:hAnsi="Calibri" w:cs="Calibri"/>
              </w:rPr>
            </w:pP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6C0B48A"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9DAEB7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E87620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004121E3" w:rsidRPr="004121E3" w14:paraId="419B07C3"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2F32E31"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0002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2461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5882B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004121E3" w:rsidRPr="004121E3" w14:paraId="4B8F749B"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3858B8B"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74D2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8B6F2"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F6EE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004121E3" w:rsidRPr="004121E3" w14:paraId="649BB4C4"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979378C"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54DC8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C6196"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882B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14:paraId="016062BA" w14:textId="77777777" w:rsidR="004121E3" w:rsidRPr="004121E3" w:rsidRDefault="004121E3" w:rsidP="004121E3">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14:paraId="69B81B23"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There are also discounts based on some conditions:</w:t>
      </w:r>
    </w:p>
    <w:p w14:paraId="56F5F5F1" w14:textId="77777777"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14:paraId="34E8F6E4" w14:textId="71908C7A"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for free</w:t>
      </w:r>
    </w:p>
    <w:p w14:paraId="68546896" w14:textId="16A2E650" w:rsidR="004121E3" w:rsidRPr="004121E3" w:rsidRDefault="004121E3" w:rsidP="004121E3">
      <w:pPr>
        <w:pStyle w:val="ac"/>
        <w:numPr>
          <w:ilvl w:val="0"/>
          <w:numId w:val="24"/>
        </w:numPr>
        <w:pBdr>
          <w:top w:val="nil"/>
          <w:left w:val="nil"/>
          <w:bottom w:val="nil"/>
          <w:right w:val="nil"/>
          <w:between w:val="nil"/>
          <w:bar w:val="nil"/>
        </w:pBdr>
        <w:spacing w:before="0" w:after="200"/>
        <w:contextualSpacing w:val="0"/>
        <w:rPr>
          <w:rFonts w:cs="Calibri"/>
          <w:lang w:val="bg-BG"/>
          <w14:textOutline w14:w="0" w14:cap="flat" w14:cmpd="sng" w14:algn="ctr">
            <w14:noFill/>
            <w14:prstDash w14:val="solid"/>
            <w14:bevel/>
          </w14:textOutline>
        </w:rPr>
      </w:pPr>
      <w:r w:rsidRPr="00614A15">
        <w:rPr>
          <w:rFonts w:cs="Calibri"/>
          <w:b/>
          <w14:textOutline w14:w="0" w14:cap="flat" w14:cmpd="sng" w14:algn="ctr">
            <w14:noFill/>
            <w14:prstDash w14:val="solid"/>
            <w14:bevel/>
          </w14:textOutline>
        </w:rPr>
        <w:t>Regular –</w:t>
      </w:r>
      <w:r w:rsidRPr="004121E3">
        <w:rPr>
          <w:rFonts w:cs="Calibri"/>
          <w14:textOutline w14:w="0" w14:cap="flat" w14:cmpd="sng" w14:algn="ctr">
            <w14:noFill/>
            <w14:prstDash w14:val="solid"/>
            <w14:bevel/>
          </w14:textOutline>
        </w:rPr>
        <w:t xml:space="preserve"> if the group is bigger than or equal </w:t>
      </w:r>
      <w:r w:rsidR="00B02A80">
        <w:rPr>
          <w:rFonts w:cs="Calibri"/>
          <w14:textOutline w14:w="0" w14:cap="flat" w14:cmpd="sng" w14:algn="ctr">
            <w14:noFill/>
            <w14:prstDash w14:val="solid"/>
            <w14:bevel/>
          </w14:textOutline>
        </w:rPr>
        <w:t xml:space="preserve">to </w:t>
      </w:r>
      <w:r w:rsidRPr="004121E3">
        <w:rPr>
          <w:rFonts w:cs="Calibri"/>
          <w14:textOutline w14:w="0" w14:cap="flat" w14:cmpd="sng" w14:algn="ctr">
            <w14:noFill/>
            <w14:prstDash w14:val="solid"/>
            <w14:bevel/>
          </w14:textOutline>
        </w:rPr>
        <w:t>10 and less than or equal to 20 reduce the total price by 5%</w:t>
      </w:r>
    </w:p>
    <w:p w14:paraId="5FEF7E30" w14:textId="315E0594" w:rsidR="0064121C" w:rsidRPr="00614A15" w:rsidRDefault="00614A15" w:rsidP="00614A15">
      <w:pPr>
        <w:pStyle w:val="Body"/>
        <w:spacing w:before="80" w:after="160"/>
        <w:ind w:left="360"/>
        <w:rPr>
          <w:rStyle w:val="ab"/>
          <w:rFonts w:cs="Calibri"/>
        </w:rPr>
      </w:pPr>
      <w:r>
        <w:rPr>
          <w:rStyle w:val="ab"/>
          <w:rFonts w:cs="Calibri"/>
        </w:rPr>
        <w:t xml:space="preserve">Note: </w:t>
      </w:r>
      <w:r w:rsidR="004121E3" w:rsidRPr="004121E3">
        <w:rPr>
          <w:rStyle w:val="ab"/>
          <w:rFonts w:cs="Calibri"/>
        </w:rPr>
        <w:t xml:space="preserve">You should reduce the prices in that </w:t>
      </w:r>
      <w:r w:rsidR="004121E3" w:rsidRPr="004121E3">
        <w:rPr>
          <w:rStyle w:val="ab"/>
          <w:rFonts w:cs="Calibri"/>
          <w:noProof/>
        </w:rPr>
        <w:t xml:space="preserve">EXACT </w:t>
      </w:r>
      <w:r w:rsidR="004121E3" w:rsidRPr="004121E3">
        <w:rPr>
          <w:rStyle w:val="ab"/>
          <w:rFonts w:cs="Calibri"/>
        </w:rPr>
        <w:t>order</w:t>
      </w:r>
      <w:r>
        <w:rPr>
          <w:rStyle w:val="ab"/>
          <w:rFonts w:cs="Calibri"/>
        </w:rPr>
        <w:t>.</w:t>
      </w:r>
    </w:p>
    <w:p w14:paraId="093DF180" w14:textId="77777777" w:rsidR="004121E3" w:rsidRPr="004121E3" w:rsidRDefault="004121E3" w:rsidP="004121E3">
      <w:pPr>
        <w:pStyle w:val="3"/>
        <w:rPr>
          <w:rFonts w:ascii="Calibri" w:hAnsi="Calibri" w:cs="Calibri"/>
          <w:u w:color="853B0A"/>
          <w:lang w:val="bg-BG"/>
        </w:rPr>
      </w:pPr>
      <w:r w:rsidRPr="004121E3">
        <w:rPr>
          <w:rFonts w:ascii="Calibri" w:hAnsi="Calibri" w:cs="Calibri"/>
          <w:u w:color="853B0A"/>
        </w:rPr>
        <w:lastRenderedPageBreak/>
        <w:t>Examples</w:t>
      </w:r>
    </w:p>
    <w:tbl>
      <w:tblPr>
        <w:tblW w:w="706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89"/>
        <w:gridCol w:w="3780"/>
      </w:tblGrid>
      <w:tr w:rsidR="004121E3" w:rsidRPr="004121E3" w14:paraId="3EB986EC" w14:textId="77777777" w:rsidTr="00F30A10">
        <w:trPr>
          <w:trHeight w:val="270"/>
        </w:trPr>
        <w:tc>
          <w:tcPr>
            <w:tcW w:w="328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6680F6"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F6E1F73"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32E962D4"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9E73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30,</w:t>
            </w:r>
          </w:p>
          <w:p w14:paraId="55A8473A"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Students",</w:t>
            </w:r>
          </w:p>
          <w:p w14:paraId="33C16DE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un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A173E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266.73</w:t>
            </w:r>
          </w:p>
        </w:tc>
      </w:tr>
      <w:tr w:rsidR="004121E3" w:rsidRPr="004121E3" w14:paraId="5B6D07A7"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81320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40,</w:t>
            </w:r>
          </w:p>
          <w:p w14:paraId="7D6966F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Regular",</w:t>
            </w:r>
          </w:p>
          <w:p w14:paraId="4FA13BC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atur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EED9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800.00</w:t>
            </w:r>
          </w:p>
        </w:tc>
      </w:tr>
    </w:tbl>
    <w:p w14:paraId="00CB7733" w14:textId="77777777" w:rsidR="004121E3" w:rsidRPr="004121E3" w:rsidRDefault="004121E3" w:rsidP="004121E3">
      <w:pPr>
        <w:pStyle w:val="2"/>
        <w:numPr>
          <w:ilvl w:val="0"/>
          <w:numId w:val="11"/>
        </w:numPr>
        <w:rPr>
          <w:rFonts w:ascii="Calibri" w:hAnsi="Calibri" w:cs="Calibri"/>
          <w:lang w:val="bg-BG"/>
        </w:rPr>
      </w:pPr>
      <w:r w:rsidRPr="004121E3">
        <w:rPr>
          <w:rFonts w:ascii="Calibri" w:hAnsi="Calibri" w:cs="Calibri"/>
        </w:rPr>
        <w:t>Leap Year</w:t>
      </w:r>
    </w:p>
    <w:p w14:paraId="18A897BA" w14:textId="6E0D6585" w:rsid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00B933A5" w:rsidRPr="00B933A5">
        <w:rPr>
          <w:rFonts w:cs="Calibri"/>
        </w:rPr>
        <w:t xml:space="preserve"> </w:t>
      </w:r>
      <w:r w:rsidR="00B933A5" w:rsidRPr="004121E3">
        <w:rPr>
          <w:rFonts w:cs="Calibri"/>
        </w:rPr>
        <w:t xml:space="preserve">The </w:t>
      </w:r>
      <w:r w:rsidR="00B933A5" w:rsidRPr="004121E3">
        <w:rPr>
          <w:rStyle w:val="ab"/>
          <w:rFonts w:cs="Calibri"/>
        </w:rPr>
        <w:t>output</w:t>
      </w:r>
      <w:r w:rsidR="00B933A5" w:rsidRPr="004121E3">
        <w:rPr>
          <w:rFonts w:cs="Calibri"/>
        </w:rPr>
        <w:t xml:space="preserve"> should be</w:t>
      </w:r>
      <w:r w:rsidR="00B933A5">
        <w:rPr>
          <w:rFonts w:cs="Calibri"/>
        </w:rPr>
        <w:t xml:space="preserve"> following</w:t>
      </w:r>
      <w:r w:rsidRPr="004121E3">
        <w:rPr>
          <w:rFonts w:cs="Calibri"/>
        </w:rPr>
        <w:t>:</w:t>
      </w:r>
    </w:p>
    <w:p w14:paraId="58689D3F" w14:textId="12FC8B37"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val="en"/>
        </w:rPr>
        <w:t xml:space="preserve">f the year is </w:t>
      </w:r>
      <w:r w:rsidR="00BC0BAD">
        <w:rPr>
          <w:rStyle w:val="jlqj4b"/>
          <w:lang w:val="en"/>
        </w:rPr>
        <w:t xml:space="preserve">a </w:t>
      </w:r>
      <w:r>
        <w:rPr>
          <w:rStyle w:val="jlqj4b"/>
          <w:lang w:val="en"/>
        </w:rPr>
        <w:t xml:space="preserve">leap, print: </w:t>
      </w:r>
      <w:r w:rsidRPr="004121E3">
        <w:rPr>
          <w:rFonts w:ascii="Consolas" w:eastAsia="Consolas" w:hAnsi="Consolas" w:cs="Calibri"/>
          <w:noProof/>
        </w:rPr>
        <w:t>"</w:t>
      </w:r>
      <w:r w:rsidRPr="00B933A5">
        <w:rPr>
          <w:rFonts w:ascii="Consolas" w:eastAsia="Consolas" w:hAnsi="Consolas" w:cs="Calibri"/>
          <w:b/>
          <w:noProof/>
        </w:rPr>
        <w:t>yes</w:t>
      </w:r>
      <w:r w:rsidRPr="004121E3">
        <w:rPr>
          <w:rFonts w:ascii="Consolas" w:eastAsia="Consolas" w:hAnsi="Consolas" w:cs="Calibri"/>
          <w:noProof/>
        </w:rPr>
        <w:t>"</w:t>
      </w:r>
    </w:p>
    <w:p w14:paraId="4B1BC185" w14:textId="46F7A56D"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asciiTheme="minorHAnsi" w:eastAsia="Consolas" w:hAnsiTheme="minorHAnsi" w:cstheme="minorHAnsi"/>
          <w:noProof/>
        </w:rPr>
        <w:t>Otherwise,</w:t>
      </w:r>
      <w:r>
        <w:rPr>
          <w:rFonts w:asciiTheme="minorHAnsi" w:eastAsia="Consolas" w:hAnsiTheme="minorHAnsi" w:cstheme="minorHAnsi"/>
          <w:noProof/>
        </w:rPr>
        <w:t xml:space="preserve"> print: </w:t>
      </w:r>
      <w:r w:rsidRPr="004121E3">
        <w:rPr>
          <w:rFonts w:ascii="Consolas" w:eastAsia="Consolas" w:hAnsi="Consolas" w:cs="Calibri"/>
          <w:noProof/>
        </w:rPr>
        <w:t>"</w:t>
      </w:r>
      <w:r w:rsidRPr="00B933A5">
        <w:rPr>
          <w:rFonts w:ascii="Consolas" w:eastAsia="Consolas" w:hAnsi="Consolas" w:cs="Calibri"/>
          <w:b/>
          <w:noProof/>
        </w:rPr>
        <w:t>no</w:t>
      </w:r>
      <w:r w:rsidRPr="004121E3">
        <w:rPr>
          <w:rFonts w:ascii="Consolas" w:eastAsia="Consolas" w:hAnsi="Consolas" w:cs="Calibri"/>
          <w:noProof/>
        </w:rPr>
        <w:t>"</w:t>
      </w:r>
    </w:p>
    <w:p w14:paraId="16D176E4" w14:textId="77777777" w:rsidR="004121E3" w:rsidRPr="004121E3" w:rsidRDefault="004121E3" w:rsidP="004121E3">
      <w:pPr>
        <w:pStyle w:val="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479"/>
        <w:gridCol w:w="1800"/>
      </w:tblGrid>
      <w:tr w:rsidR="004121E3" w:rsidRPr="004121E3" w14:paraId="4E873817" w14:textId="77777777" w:rsidTr="00F30A10">
        <w:trPr>
          <w:trHeight w:val="270"/>
        </w:trPr>
        <w:tc>
          <w:tcPr>
            <w:tcW w:w="2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CAD045"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BA4DB8C"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35C0B016"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FA6F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198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53F0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r w:rsidR="004121E3" w:rsidRPr="004121E3" w14:paraId="76DF5AD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301814"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200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89A2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no</w:t>
            </w:r>
          </w:p>
        </w:tc>
      </w:tr>
      <w:tr w:rsidR="004121E3" w:rsidRPr="004121E3" w14:paraId="4DB02E3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C76D7"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811D1"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bl>
    <w:p w14:paraId="7AE97255" w14:textId="77777777" w:rsidR="004121E3" w:rsidRPr="004121E3" w:rsidRDefault="004121E3" w:rsidP="004121E3">
      <w:pPr>
        <w:pStyle w:val="Body"/>
        <w:rPr>
          <w:rFonts w:cs="Calibri"/>
          <w:lang w:val="bg-BG"/>
        </w:rPr>
      </w:pPr>
    </w:p>
    <w:p w14:paraId="68D40F40" w14:textId="77777777" w:rsidR="004121E3" w:rsidRPr="004121E3" w:rsidRDefault="004121E3" w:rsidP="004121E3">
      <w:pPr>
        <w:pStyle w:val="2"/>
        <w:numPr>
          <w:ilvl w:val="0"/>
          <w:numId w:val="12"/>
        </w:numPr>
        <w:rPr>
          <w:rFonts w:ascii="Calibri" w:hAnsi="Calibri" w:cs="Calibri"/>
          <w:lang w:val="bg-BG"/>
        </w:rPr>
      </w:pPr>
      <w:r w:rsidRPr="004121E3">
        <w:rPr>
          <w:rFonts w:ascii="Calibri" w:hAnsi="Calibri" w:cs="Calibri"/>
        </w:rPr>
        <w:t>Print and Sum</w:t>
      </w:r>
    </w:p>
    <w:p w14:paraId="5B781400" w14:textId="105A8FE2" w:rsidR="004121E3" w:rsidRPr="00860C86" w:rsidRDefault="00D861E7" w:rsidP="00860C86">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004121E3" w:rsidRPr="004121E3">
        <w:rPr>
          <w:rFonts w:cs="Calibri"/>
        </w:rPr>
        <w:t xml:space="preserve"> display</w:t>
      </w:r>
      <w:r>
        <w:rPr>
          <w:rFonts w:cs="Calibri"/>
        </w:rPr>
        <w:t>s</w:t>
      </w:r>
      <w:r w:rsidR="004121E3" w:rsidRPr="004121E3">
        <w:rPr>
          <w:rFonts w:cs="Calibri"/>
        </w:rPr>
        <w:t xml:space="preserve"> numbers from </w:t>
      </w:r>
      <w:r w:rsidR="004121E3" w:rsidRPr="004121E3">
        <w:rPr>
          <w:rStyle w:val="ab"/>
          <w:rFonts w:cs="Calibri"/>
        </w:rPr>
        <w:t>given start</w:t>
      </w:r>
      <w:r w:rsidR="004121E3" w:rsidRPr="004121E3">
        <w:rPr>
          <w:rFonts w:cs="Calibri"/>
        </w:rPr>
        <w:t xml:space="preserve"> to given </w:t>
      </w:r>
      <w:r w:rsidR="004121E3" w:rsidRPr="004121E3">
        <w:rPr>
          <w:rStyle w:val="ab"/>
          <w:rFonts w:cs="Calibri"/>
        </w:rPr>
        <w:t>end</w:t>
      </w:r>
      <w:r w:rsidR="004121E3" w:rsidRPr="004121E3">
        <w:rPr>
          <w:rFonts w:cs="Calibri"/>
        </w:rPr>
        <w:t xml:space="preserve"> and their </w:t>
      </w:r>
      <w:r w:rsidR="004121E3" w:rsidRPr="004121E3">
        <w:rPr>
          <w:rStyle w:val="ab"/>
          <w:rFonts w:cs="Calibri"/>
        </w:rPr>
        <w:t>sum</w:t>
      </w:r>
      <w:r w:rsidR="004121E3" w:rsidRPr="004121E3">
        <w:rPr>
          <w:rFonts w:cs="Calibri"/>
        </w:rPr>
        <w:t xml:space="preserve">. The input comes as </w:t>
      </w:r>
      <w:r w:rsidR="004121E3" w:rsidRPr="004121E3">
        <w:rPr>
          <w:rStyle w:val="ab"/>
          <w:rFonts w:cs="Calibri"/>
        </w:rPr>
        <w:t>two number parameters</w:t>
      </w:r>
      <w:r w:rsidR="0064121C">
        <w:rPr>
          <w:rFonts w:cs="Calibri"/>
        </w:rPr>
        <w:t>.</w:t>
      </w:r>
      <w:r w:rsidR="00860C86" w:rsidRPr="00860C86">
        <w:rPr>
          <w:rFonts w:cs="Calibri"/>
        </w:rPr>
        <w:t xml:space="preserve"> </w:t>
      </w:r>
      <w:r w:rsidR="00860C86">
        <w:rPr>
          <w:rFonts w:cs="Calibri"/>
        </w:rPr>
        <w:t>Print</w:t>
      </w:r>
      <w:r w:rsidR="00860C86" w:rsidRPr="004121E3">
        <w:rPr>
          <w:rFonts w:cs="Calibri"/>
        </w:rPr>
        <w:t xml:space="preserve"> the result like </w:t>
      </w:r>
      <w:r w:rsidR="00860C86">
        <w:rPr>
          <w:rFonts w:cs="Calibri"/>
        </w:rPr>
        <w:t xml:space="preserve">the </w:t>
      </w:r>
      <w:r w:rsidR="00860C86" w:rsidRPr="004121E3">
        <w:rPr>
          <w:rFonts w:cs="Calibri"/>
        </w:rPr>
        <w:t>examples below:</w:t>
      </w:r>
    </w:p>
    <w:p w14:paraId="28A4306C"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547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32"/>
        <w:gridCol w:w="4140"/>
      </w:tblGrid>
      <w:tr w:rsidR="004121E3" w:rsidRPr="004121E3" w14:paraId="36D47B16" w14:textId="77777777" w:rsidTr="00F30A10">
        <w:trPr>
          <w:trHeight w:val="270"/>
        </w:trPr>
        <w:tc>
          <w:tcPr>
            <w:tcW w:w="133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272B4"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3574A91"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664B7DF8"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82CFB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1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6849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6 7 8 9 10</w:t>
            </w:r>
          </w:p>
          <w:p w14:paraId="0CE5C88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45</w:t>
            </w:r>
          </w:p>
        </w:tc>
      </w:tr>
      <w:tr w:rsidR="004121E3" w:rsidRPr="004121E3" w14:paraId="2BB52EDA"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C8E7F"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0, 26</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63A48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0 1 2 … 26</w:t>
            </w:r>
          </w:p>
          <w:p w14:paraId="32ACD6B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351</w:t>
            </w:r>
          </w:p>
        </w:tc>
      </w:tr>
      <w:tr w:rsidR="004121E3" w:rsidRPr="004121E3" w14:paraId="2AEE0160" w14:textId="77777777" w:rsidTr="00F30A10">
        <w:trPr>
          <w:trHeight w:val="868"/>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D31FE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0, 6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7C08C2"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0 51 52 53 54 55 56 57 58 59 60</w:t>
            </w:r>
          </w:p>
          <w:p w14:paraId="1768CF86"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605</w:t>
            </w:r>
          </w:p>
        </w:tc>
      </w:tr>
    </w:tbl>
    <w:p w14:paraId="07B79479" w14:textId="77777777" w:rsidR="004121E3" w:rsidRPr="004121E3" w:rsidRDefault="004121E3" w:rsidP="004121E3">
      <w:pPr>
        <w:pStyle w:val="2"/>
        <w:numPr>
          <w:ilvl w:val="0"/>
          <w:numId w:val="13"/>
        </w:numPr>
        <w:rPr>
          <w:rFonts w:ascii="Calibri" w:hAnsi="Calibri" w:cs="Calibri"/>
          <w:lang w:val="bg-BG"/>
        </w:rPr>
      </w:pPr>
      <w:r w:rsidRPr="004121E3">
        <w:rPr>
          <w:rFonts w:ascii="Calibri" w:hAnsi="Calibri" w:cs="Calibri"/>
        </w:rPr>
        <w:t>Triangle of Numbers</w:t>
      </w:r>
    </w:p>
    <w:p w14:paraId="28C79C35" w14:textId="77777777" w:rsidR="004121E3" w:rsidRPr="004121E3" w:rsidRDefault="004121E3" w:rsidP="004121E3">
      <w:pPr>
        <w:pStyle w:val="Body"/>
        <w:rPr>
          <w:rFonts w:cs="Calibri"/>
          <w:lang w:val="bg-BG"/>
        </w:rPr>
      </w:pPr>
      <w:r w:rsidRPr="004121E3">
        <w:rPr>
          <w:rFonts w:cs="Calibri"/>
        </w:rPr>
        <w:t xml:space="preserve">Write a function, which receives a </w:t>
      </w:r>
      <w:r w:rsidRPr="004121E3">
        <w:rPr>
          <w:rStyle w:val="ab"/>
          <w:rFonts w:cs="Calibri"/>
        </w:rPr>
        <w:t>single number</w:t>
      </w:r>
      <w:r w:rsidRPr="004121E3">
        <w:rPr>
          <w:rFonts w:cs="Calibri"/>
        </w:rPr>
        <w:t xml:space="preserve"> – </w:t>
      </w:r>
      <w:r w:rsidRPr="004121E3">
        <w:rPr>
          <w:rStyle w:val="ab"/>
          <w:rFonts w:cs="Calibri"/>
        </w:rPr>
        <w:t>n</w:t>
      </w:r>
      <w:r w:rsidRPr="004121E3">
        <w:rPr>
          <w:rFonts w:cs="Calibri"/>
        </w:rPr>
        <w:t xml:space="preserve">, and prints a triangle from </w:t>
      </w:r>
      <w:r w:rsidRPr="004121E3">
        <w:rPr>
          <w:rStyle w:val="ab"/>
          <w:rFonts w:cs="Calibri"/>
        </w:rPr>
        <w:t>1 to n</w:t>
      </w:r>
      <w:r w:rsidRPr="004121E3">
        <w:rPr>
          <w:rFonts w:cs="Calibri"/>
        </w:rPr>
        <w:t xml:space="preserve"> as in the examples.</w:t>
      </w:r>
    </w:p>
    <w:p w14:paraId="0CC06437" w14:textId="77777777" w:rsidR="004121E3" w:rsidRPr="004121E3" w:rsidRDefault="004121E3" w:rsidP="004121E3">
      <w:pPr>
        <w:pStyle w:val="3"/>
        <w:rPr>
          <w:rFonts w:ascii="Calibri" w:hAnsi="Calibri" w:cs="Calibri"/>
          <w:lang w:val="bg-BG"/>
        </w:rPr>
      </w:pPr>
      <w:r w:rsidRPr="004121E3">
        <w:rPr>
          <w:rFonts w:ascii="Calibri" w:hAnsi="Calibri" w:cs="Calibri"/>
        </w:rPr>
        <w:lastRenderedPageBreak/>
        <w:t>Constraints</w:t>
      </w:r>
    </w:p>
    <w:p w14:paraId="4BD145FB" w14:textId="77777777" w:rsidR="004121E3" w:rsidRPr="004121E3" w:rsidRDefault="004121E3" w:rsidP="004121E3">
      <w:pPr>
        <w:pStyle w:val="ac"/>
        <w:numPr>
          <w:ilvl w:val="0"/>
          <w:numId w:val="15"/>
        </w:numPr>
        <w:pBdr>
          <w:top w:val="nil"/>
          <w:left w:val="nil"/>
          <w:bottom w:val="nil"/>
          <w:right w:val="nil"/>
          <w:between w:val="nil"/>
          <w:bar w:val="nil"/>
        </w:pBdr>
        <w:contextualSpacing w:val="0"/>
        <w:rPr>
          <w:rFonts w:cs="Calibri"/>
          <w:lang w:val="bg-BG"/>
        </w:rPr>
      </w:pPr>
      <w:r w:rsidRPr="004121E3">
        <w:rPr>
          <w:rStyle w:val="ab"/>
          <w:rFonts w:cs="Calibri"/>
        </w:rPr>
        <w:t xml:space="preserve">n </w:t>
      </w:r>
      <w:r w:rsidRPr="004121E3">
        <w:rPr>
          <w:rFonts w:cs="Calibri"/>
        </w:rPr>
        <w:t>will be in the interval [</w:t>
      </w:r>
      <w:r w:rsidRPr="004121E3">
        <w:rPr>
          <w:rStyle w:val="ab"/>
          <w:rFonts w:cs="Calibri"/>
        </w:rPr>
        <w:t>1...20]</w:t>
      </w:r>
      <w:r w:rsidRPr="004121E3">
        <w:rPr>
          <w:rFonts w:cs="Calibri"/>
        </w:rPr>
        <w:t>.</w:t>
      </w:r>
    </w:p>
    <w:p w14:paraId="36768A45"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6619"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70"/>
        <w:gridCol w:w="896"/>
        <w:gridCol w:w="320"/>
        <w:gridCol w:w="769"/>
        <w:gridCol w:w="1259"/>
        <w:gridCol w:w="305"/>
        <w:gridCol w:w="770"/>
        <w:gridCol w:w="1530"/>
      </w:tblGrid>
      <w:tr w:rsidR="004121E3" w:rsidRPr="004121E3" w14:paraId="085B0607" w14:textId="77777777" w:rsidTr="00F30A10">
        <w:trPr>
          <w:trHeight w:val="275"/>
        </w:trPr>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7CA35BF8"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89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0C304F"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c>
          <w:tcPr>
            <w:tcW w:w="320"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8A5F9E0" w14:textId="77777777" w:rsidR="004121E3" w:rsidRPr="003959F3" w:rsidRDefault="004121E3" w:rsidP="00F30A10">
            <w:pPr>
              <w:rPr>
                <w:rFonts w:cstheme="minorHAns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6FE28A"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2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9528BA5"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c>
          <w:tcPr>
            <w:tcW w:w="305"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2EC405AB" w14:textId="77777777" w:rsidR="004121E3" w:rsidRPr="003959F3" w:rsidRDefault="004121E3" w:rsidP="00F30A10">
            <w:pPr>
              <w:rPr>
                <w:rFonts w:cstheme="minorHAns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11A4AF6"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58BA910A"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618E814F" w14:textId="77777777" w:rsidTr="00F30A10">
        <w:trPr>
          <w:trHeight w:val="2069"/>
        </w:trPr>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2E26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w:t>
            </w:r>
          </w:p>
        </w:tc>
        <w:tc>
          <w:tcPr>
            <w:tcW w:w="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47B8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0AF402C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4E1A3A45"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 3 3</w:t>
            </w:r>
          </w:p>
        </w:tc>
        <w:tc>
          <w:tcPr>
            <w:tcW w:w="320" w:type="dxa"/>
            <w:vMerge/>
            <w:tcBorders>
              <w:top w:val="nil"/>
              <w:left w:val="single" w:sz="4" w:space="0" w:color="000000"/>
              <w:bottom w:val="nil"/>
              <w:right w:val="single" w:sz="4" w:space="0" w:color="000000"/>
            </w:tcBorders>
            <w:shd w:val="clear" w:color="auto" w:fill="auto"/>
          </w:tcPr>
          <w:p w14:paraId="5F3A3D95"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9792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88FECA"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51A38BB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0A348AF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CC4974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3CED2FD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5 5 5 5</w:t>
            </w:r>
          </w:p>
        </w:tc>
        <w:tc>
          <w:tcPr>
            <w:tcW w:w="305" w:type="dxa"/>
            <w:vMerge/>
            <w:tcBorders>
              <w:top w:val="nil"/>
              <w:left w:val="single" w:sz="4" w:space="0" w:color="000000"/>
              <w:bottom w:val="nil"/>
              <w:right w:val="single" w:sz="4" w:space="0" w:color="000000"/>
            </w:tcBorders>
            <w:shd w:val="clear" w:color="auto" w:fill="auto"/>
          </w:tcPr>
          <w:p w14:paraId="72509D19"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7B40E"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34D2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66A4E49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5EE2002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F2D5BD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2A2A43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5 5 5 5</w:t>
            </w:r>
          </w:p>
          <w:p w14:paraId="3261809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 6 6 6 6 6</w:t>
            </w:r>
          </w:p>
        </w:tc>
      </w:tr>
    </w:tbl>
    <w:p w14:paraId="3303A1D8"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14:paraId="2D64B5C2" w14:textId="77777777" w:rsidR="004121E3" w:rsidRPr="004121E3" w:rsidRDefault="004121E3" w:rsidP="004121E3">
      <w:pPr>
        <w:pStyle w:val="2"/>
        <w:numPr>
          <w:ilvl w:val="0"/>
          <w:numId w:val="16"/>
        </w:numPr>
        <w:rPr>
          <w:rFonts w:ascii="Calibri" w:hAnsi="Calibri" w:cs="Calibri"/>
          <w:lang w:val="bg-BG"/>
        </w:rPr>
      </w:pPr>
      <w:r w:rsidRPr="004121E3">
        <w:rPr>
          <w:rFonts w:ascii="Calibri" w:hAnsi="Calibri" w:cs="Calibri"/>
        </w:rPr>
        <w:t>Multiplication Table</w:t>
      </w:r>
    </w:p>
    <w:p w14:paraId="0B9DA899" w14:textId="3DCD7E39" w:rsidR="004121E3" w:rsidRPr="004121E3" w:rsidRDefault="004121E3" w:rsidP="004121E3">
      <w:pPr>
        <w:pStyle w:val="Body"/>
        <w:rPr>
          <w:rFonts w:cs="Calibri"/>
          <w:lang w:val="bg-BG"/>
        </w:rPr>
      </w:pPr>
      <w:r w:rsidRPr="004121E3">
        <w:rPr>
          <w:rFonts w:cs="Calibri"/>
        </w:rPr>
        <w:t xml:space="preserve">You will receive a </w:t>
      </w:r>
      <w:r w:rsidRPr="004121E3">
        <w:rPr>
          <w:rStyle w:val="ab"/>
          <w:rFonts w:cs="Calibri"/>
        </w:rPr>
        <w:t>number</w:t>
      </w:r>
      <w:r w:rsidRPr="004121E3">
        <w:rPr>
          <w:rFonts w:cs="Calibri"/>
        </w:rPr>
        <w:t xml:space="preserve"> as </w:t>
      </w:r>
      <w:r w:rsidR="006374DB">
        <w:rPr>
          <w:rFonts w:cs="Calibri"/>
        </w:rPr>
        <w:t xml:space="preserve">a </w:t>
      </w:r>
      <w:r w:rsidR="006374DB" w:rsidRPr="006374DB">
        <w:rPr>
          <w:rStyle w:val="ab"/>
          <w:rFonts w:cs="Calibri"/>
          <w:b w:val="0"/>
        </w:rPr>
        <w:t>parameter</w:t>
      </w:r>
      <w:r w:rsidRPr="004121E3">
        <w:rPr>
          <w:rFonts w:cs="Calibri"/>
        </w:rPr>
        <w:t xml:space="preserve">. Print the </w:t>
      </w:r>
      <w:r w:rsidRPr="004121E3">
        <w:rPr>
          <w:rStyle w:val="ab"/>
          <w:rFonts w:cs="Calibri"/>
        </w:rPr>
        <w:t>10 times table</w:t>
      </w:r>
      <w:r w:rsidRPr="004121E3">
        <w:rPr>
          <w:rFonts w:cs="Calibri"/>
        </w:rPr>
        <w:t xml:space="preserve"> for this </w:t>
      </w:r>
      <w:r w:rsidRPr="004121E3">
        <w:rPr>
          <w:rStyle w:val="ab"/>
          <w:rFonts w:cs="Calibri"/>
        </w:rPr>
        <w:t>number</w:t>
      </w:r>
      <w:r w:rsidRPr="004121E3">
        <w:rPr>
          <w:rFonts w:cs="Calibri"/>
        </w:rPr>
        <w:t>. See the examples below for more information.</w:t>
      </w:r>
    </w:p>
    <w:p w14:paraId="3A59B63F"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1EB15F5D" w14:textId="77777777" w:rsidR="004121E3" w:rsidRPr="004121E3" w:rsidRDefault="004121E3" w:rsidP="004121E3">
      <w:pPr>
        <w:pStyle w:val="Body"/>
        <w:rPr>
          <w:rFonts w:cs="Calibri"/>
          <w:lang w:val="bg-BG"/>
        </w:rPr>
      </w:pPr>
      <w:r w:rsidRPr="004121E3">
        <w:rPr>
          <w:rFonts w:cs="Calibri"/>
        </w:rPr>
        <w:t>Print every row of the table in the following format:</w:t>
      </w:r>
    </w:p>
    <w:p w14:paraId="15A42969" w14:textId="77777777" w:rsidR="004121E3" w:rsidRPr="004121E3" w:rsidRDefault="004121E3" w:rsidP="004121E3">
      <w:pPr>
        <w:pStyle w:val="Code"/>
        <w:rPr>
          <w:rFonts w:ascii="Calibri" w:hAnsi="Calibri" w:cs="Calibri"/>
          <w:lang w:val="bg-BG"/>
        </w:rPr>
      </w:pPr>
      <w:r w:rsidRPr="004121E3">
        <w:rPr>
          <w:rFonts w:ascii="Calibri" w:hAnsi="Calibri" w:cs="Calibri"/>
        </w:rPr>
        <w:t>{number} X {times} = {product}</w:t>
      </w:r>
    </w:p>
    <w:p w14:paraId="55D56494"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76806DE2" w14:textId="3B679B13" w:rsidR="004121E3" w:rsidRPr="004121E3" w:rsidRDefault="004121E3" w:rsidP="004121E3">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ab"/>
          <w:rFonts w:cs="Calibri"/>
        </w:rPr>
        <w:t>integer</w:t>
      </w:r>
      <w:r w:rsidRPr="004121E3">
        <w:rPr>
          <w:rFonts w:cs="Calibri"/>
        </w:rPr>
        <w:t xml:space="preserve"> will be in the interval </w:t>
      </w:r>
      <w:r w:rsidRPr="004121E3">
        <w:rPr>
          <w:rStyle w:val="ab"/>
          <w:rFonts w:cs="Calibri"/>
        </w:rPr>
        <w:t>[1…100]</w:t>
      </w:r>
      <w:r w:rsidR="003959F3">
        <w:rPr>
          <w:rStyle w:val="ab"/>
          <w:rFonts w:cs="Calibri"/>
        </w:rPr>
        <w:t>.</w:t>
      </w:r>
    </w:p>
    <w:p w14:paraId="38047B6D"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5643" w:type="dxa"/>
        <w:tblInd w:w="2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63"/>
        <w:gridCol w:w="1530"/>
        <w:gridCol w:w="630"/>
        <w:gridCol w:w="990"/>
        <w:gridCol w:w="1530"/>
      </w:tblGrid>
      <w:tr w:rsidR="004121E3" w:rsidRPr="004121E3" w14:paraId="6AF9DD3E" w14:textId="77777777" w:rsidTr="003959F3">
        <w:trPr>
          <w:trHeight w:val="191"/>
        </w:trPr>
        <w:tc>
          <w:tcPr>
            <w:tcW w:w="96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EFFD60C"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7C34ED8"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AB48F0E" w14:textId="77777777" w:rsidR="004121E3" w:rsidRPr="003959F3" w:rsidRDefault="004121E3" w:rsidP="00F30A10">
            <w:pPr>
              <w:rPr>
                <w:rFonts w:cstheme="minorHAns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BE0FD13"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159BED0"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0856A6" w14:paraId="232EBA34" w14:textId="77777777" w:rsidTr="00F30A10">
        <w:trPr>
          <w:trHeight w:val="3270"/>
        </w:trPr>
        <w:tc>
          <w:tcPr>
            <w:tcW w:w="9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98FC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CCAA3"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1 = 5</w:t>
            </w:r>
          </w:p>
          <w:p w14:paraId="11F69BC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2 = 10</w:t>
            </w:r>
          </w:p>
          <w:p w14:paraId="3CC386A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3 = 15</w:t>
            </w:r>
          </w:p>
          <w:p w14:paraId="341168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4 = 20</w:t>
            </w:r>
          </w:p>
          <w:p w14:paraId="1AD804F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5 = 25</w:t>
            </w:r>
          </w:p>
          <w:p w14:paraId="6C440CD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6 = 30</w:t>
            </w:r>
          </w:p>
          <w:p w14:paraId="09AC7C8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7 = 35</w:t>
            </w:r>
          </w:p>
          <w:p w14:paraId="39320F5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8 = 40</w:t>
            </w:r>
          </w:p>
          <w:p w14:paraId="5083AE0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9 = 45</w:t>
            </w:r>
          </w:p>
          <w:p w14:paraId="66B86DE7"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X 10 = 50</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C5D2091"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B738DD" w14:textId="77777777" w:rsidR="004121E3" w:rsidRPr="0028560F" w:rsidRDefault="004121E3" w:rsidP="00F30A10">
            <w:pPr>
              <w:pStyle w:val="Body"/>
              <w:spacing w:after="0"/>
              <w:rPr>
                <w:rFonts w:ascii="Consolas" w:hAnsi="Consolas" w:cs="Calibri"/>
                <w:noProof/>
                <w:lang w:val="bg-BG"/>
              </w:rPr>
            </w:pPr>
            <w:r w:rsidRPr="004121E3">
              <w:rPr>
                <w:rFonts w:ascii="Consolas" w:eastAsia="Consolas" w:hAnsi="Consolas" w:cs="Calibri"/>
                <w:noProof/>
              </w:rPr>
              <w:t>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D3620"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1 = 2</w:t>
            </w:r>
          </w:p>
          <w:p w14:paraId="28E23A2D"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2 = 4</w:t>
            </w:r>
          </w:p>
          <w:p w14:paraId="09DE8DF1"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3 = 6</w:t>
            </w:r>
          </w:p>
          <w:p w14:paraId="39F815DE"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4 = 8</w:t>
            </w:r>
          </w:p>
          <w:p w14:paraId="7D6BABC7"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5 = 10</w:t>
            </w:r>
          </w:p>
          <w:p w14:paraId="26A9F219"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6 = 12</w:t>
            </w:r>
          </w:p>
          <w:p w14:paraId="60B965D9"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7 = 14</w:t>
            </w:r>
          </w:p>
          <w:p w14:paraId="43851B96"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8 = 16</w:t>
            </w:r>
          </w:p>
          <w:p w14:paraId="64801697"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9 = 18</w:t>
            </w:r>
          </w:p>
          <w:p w14:paraId="20EF9B8A" w14:textId="77777777" w:rsidR="004121E3" w:rsidRPr="003959F3" w:rsidRDefault="004121E3" w:rsidP="00F30A10">
            <w:pPr>
              <w:pStyle w:val="Body"/>
              <w:spacing w:after="0"/>
              <w:rPr>
                <w:rFonts w:ascii="Consolas" w:hAnsi="Consolas" w:cs="Calibri"/>
                <w:noProof/>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10 = 20</w:t>
            </w:r>
          </w:p>
        </w:tc>
      </w:tr>
    </w:tbl>
    <w:p w14:paraId="52AA11CA" w14:textId="77777777" w:rsidR="004121E3" w:rsidRPr="004121E3" w:rsidRDefault="004121E3" w:rsidP="004121E3">
      <w:pPr>
        <w:pStyle w:val="Body"/>
        <w:rPr>
          <w:rFonts w:cs="Calibri"/>
          <w:lang w:val="bg-BG"/>
        </w:rPr>
      </w:pPr>
    </w:p>
    <w:p w14:paraId="6179555D" w14:textId="77777777" w:rsidR="004121E3" w:rsidRPr="004121E3" w:rsidRDefault="004121E3" w:rsidP="004121E3">
      <w:pPr>
        <w:pStyle w:val="2"/>
        <w:numPr>
          <w:ilvl w:val="0"/>
          <w:numId w:val="19"/>
        </w:numPr>
        <w:rPr>
          <w:rFonts w:ascii="Calibri" w:hAnsi="Calibri" w:cs="Calibri"/>
          <w:lang w:val="bg-BG"/>
        </w:rPr>
      </w:pPr>
      <w:r w:rsidRPr="004121E3">
        <w:rPr>
          <w:rFonts w:ascii="Calibri" w:hAnsi="Calibri" w:cs="Calibri"/>
        </w:rPr>
        <w:lastRenderedPageBreak/>
        <w:t>* Login</w:t>
      </w:r>
    </w:p>
    <w:p w14:paraId="63415F82" w14:textId="04FA2DC8" w:rsidR="00C641BC" w:rsidRDefault="004121E3" w:rsidP="004121E3">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ab"/>
          <w:rFonts w:ascii="Consolas" w:hAnsi="Consolas" w:cs="Calibri"/>
        </w:rPr>
        <w:t>Incorrect password. Try again.</w:t>
      </w:r>
      <w:r w:rsidRPr="004121E3">
        <w:rPr>
          <w:rFonts w:cs="Calibri"/>
        </w:rPr>
        <w:t>". When you receive the correct password print</w:t>
      </w:r>
      <w:r w:rsidR="00C641BC">
        <w:rPr>
          <w:rFonts w:cs="Calibri"/>
        </w:rPr>
        <w:t>:</w:t>
      </w:r>
      <w:r w:rsidRPr="004121E3">
        <w:rPr>
          <w:rFonts w:cs="Calibri"/>
        </w:rPr>
        <w:t xml:space="preserve"> "</w:t>
      </w:r>
      <w:r w:rsidRPr="00C641BC">
        <w:rPr>
          <w:rStyle w:val="ab"/>
          <w:rFonts w:ascii="Consolas" w:hAnsi="Consolas" w:cs="Calibri"/>
        </w:rPr>
        <w:t>User {username} logged in.</w:t>
      </w:r>
      <w:r w:rsidRPr="004121E3">
        <w:rPr>
          <w:rFonts w:cs="Calibri"/>
        </w:rPr>
        <w:t xml:space="preserve">" </w:t>
      </w:r>
    </w:p>
    <w:p w14:paraId="53F034C4" w14:textId="181A0D8F" w:rsidR="00C641BC" w:rsidRDefault="0028560F" w:rsidP="004121E3">
      <w:pPr>
        <w:pStyle w:val="Body"/>
        <w:rPr>
          <w:rFonts w:cs="Calibri"/>
        </w:rPr>
      </w:pPr>
      <w:r w:rsidRPr="004121E3">
        <w:rPr>
          <w:rFonts w:cs="Calibri"/>
        </w:rPr>
        <w:t>However,</w:t>
      </w:r>
      <w:r w:rsidR="004121E3" w:rsidRPr="004121E3">
        <w:rPr>
          <w:rFonts w:cs="Calibri"/>
        </w:rPr>
        <w:t xml:space="preserve"> on the fourth try if the password is still not correct print</w:t>
      </w:r>
      <w:r w:rsidR="00C641BC">
        <w:rPr>
          <w:rFonts w:cs="Calibri"/>
        </w:rPr>
        <w:t>:</w:t>
      </w:r>
      <w:r w:rsidR="004121E3" w:rsidRPr="004121E3">
        <w:rPr>
          <w:rFonts w:cs="Calibri"/>
        </w:rPr>
        <w:t xml:space="preserve"> "</w:t>
      </w:r>
      <w:r w:rsidR="004121E3" w:rsidRPr="00C641BC">
        <w:rPr>
          <w:rStyle w:val="ab"/>
          <w:rFonts w:ascii="Consolas" w:hAnsi="Consolas" w:cs="Calibri"/>
        </w:rPr>
        <w:t>User {username} blocked!</w:t>
      </w:r>
      <w:r w:rsidR="004121E3" w:rsidRPr="004121E3">
        <w:rPr>
          <w:rFonts w:cs="Calibri"/>
        </w:rPr>
        <w:t xml:space="preserve">" and end the program. </w:t>
      </w:r>
    </w:p>
    <w:p w14:paraId="06CCA89B" w14:textId="2D77154E" w:rsidR="004121E3" w:rsidRPr="00E35C94" w:rsidRDefault="004121E3" w:rsidP="00C641BC">
      <w:pPr>
        <w:pStyle w:val="Body"/>
        <w:rPr>
          <w:rFonts w:cs="Calibri"/>
          <w:lang w:val="bg-BG"/>
        </w:rPr>
      </w:pPr>
      <w:r w:rsidRPr="004121E3">
        <w:rPr>
          <w:rFonts w:cs="Calibri"/>
        </w:rPr>
        <w:t xml:space="preserve">The input comes as an </w:t>
      </w:r>
      <w:r w:rsidRPr="004121E3">
        <w:rPr>
          <w:rStyle w:val="ab"/>
          <w:rFonts w:cs="Calibri"/>
        </w:rPr>
        <w:t>array of strings</w:t>
      </w:r>
      <w:r w:rsidR="00C641BC">
        <w:rPr>
          <w:rStyle w:val="ab"/>
          <w:rFonts w:cs="Calibri"/>
          <w:lang w:val="bg-BG"/>
        </w:rPr>
        <w:t xml:space="preserve"> </w:t>
      </w:r>
      <w:r w:rsidR="00C641BC">
        <w:rPr>
          <w:rFonts w:cs="Calibri"/>
        </w:rPr>
        <w:t xml:space="preserve">- </w:t>
      </w:r>
      <w:r w:rsidR="00C641BC">
        <w:rPr>
          <w:rStyle w:val="jlqj4b"/>
          <w:lang w:val="en"/>
        </w:rPr>
        <w:t>the first string represents username</w:t>
      </w:r>
      <w:r w:rsidR="00C641BC" w:rsidRPr="00C641BC">
        <w:rPr>
          <w:lang w:val="en"/>
        </w:rPr>
        <w:t xml:space="preserve"> </w:t>
      </w:r>
      <w:r w:rsidR="00C641BC">
        <w:t xml:space="preserve">and </w:t>
      </w:r>
      <w:r w:rsidR="00C641BC" w:rsidRPr="00C641BC">
        <w:rPr>
          <w:rStyle w:val="jlqj4b"/>
          <w:b/>
          <w:lang w:val="en"/>
        </w:rPr>
        <w:t>each</w:t>
      </w:r>
      <w:r w:rsidR="00C641BC">
        <w:rPr>
          <w:rStyle w:val="jlqj4b"/>
          <w:lang w:val="en"/>
        </w:rPr>
        <w:t xml:space="preserve"> subsequent</w:t>
      </w:r>
      <w:r w:rsidR="00E35C94">
        <w:rPr>
          <w:rStyle w:val="jlqj4b"/>
          <w:lang w:val="bg-BG"/>
        </w:rPr>
        <w:t xml:space="preserve"> </w:t>
      </w:r>
      <w:r w:rsidR="00E35C94">
        <w:rPr>
          <w:rStyle w:val="jlqj4b"/>
        </w:rPr>
        <w:t>string</w:t>
      </w:r>
      <w:r w:rsidR="00C641BC">
        <w:rPr>
          <w:rStyle w:val="jlqj4b"/>
          <w:lang w:val="en"/>
        </w:rPr>
        <w:t xml:space="preserve"> </w:t>
      </w:r>
      <w:r w:rsidR="00E35C94">
        <w:rPr>
          <w:rStyle w:val="jlqj4b"/>
          <w:lang w:val="en"/>
        </w:rPr>
        <w:t>is a password</w:t>
      </w:r>
      <w:r w:rsidR="00E35C94">
        <w:rPr>
          <w:rStyle w:val="jlqj4b"/>
          <w:lang w:val="bg-BG"/>
        </w:rPr>
        <w:t>.</w:t>
      </w:r>
    </w:p>
    <w:p w14:paraId="746CF149"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4121E3" w:rsidRPr="004121E3" w14:paraId="77210419" w14:textId="77777777" w:rsidTr="00F30A10">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2717974"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64D1B67"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15E0F484" w14:textId="77777777" w:rsidTr="00F30A10">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7307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A0E2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FEDE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039FC63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83E47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Acer logged in.</w:t>
            </w:r>
          </w:p>
        </w:tc>
      </w:tr>
      <w:tr w:rsidR="004121E3" w:rsidRPr="004121E3" w14:paraId="0B1E2E05" w14:textId="77777777" w:rsidTr="00F30A10">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1176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BBFE7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momo logged in.</w:t>
            </w:r>
          </w:p>
        </w:tc>
      </w:tr>
      <w:tr w:rsidR="004121E3" w:rsidRPr="004121E3" w14:paraId="28D30C64" w14:textId="77777777" w:rsidTr="003959F3">
        <w:trPr>
          <w:trHeight w:val="107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D822E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09EE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159D2F0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4A2300D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3BE3AF9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sunny blocked!</w:t>
            </w:r>
          </w:p>
        </w:tc>
      </w:tr>
    </w:tbl>
    <w:p w14:paraId="55971D35" w14:textId="77777777" w:rsidR="00AA3A07" w:rsidRDefault="00AA3A07" w:rsidP="004121E3">
      <w:pPr>
        <w:pStyle w:val="Body"/>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5F36CB84" w14:textId="61ED7C5E" w:rsidR="004121E3" w:rsidRPr="004121E3" w:rsidRDefault="00E077C2" w:rsidP="00AA3A07">
      <w:pPr>
        <w:pStyle w:val="Body"/>
        <w:numPr>
          <w:ilvl w:val="0"/>
          <w:numId w:val="19"/>
        </w:numPr>
        <w:rPr>
          <w:rFonts w:eastAsiaTheme="majorEastAsia" w:cs="Calibri"/>
          <w:b/>
          <w:bCs/>
          <w:color w:val="7C380A"/>
          <w:sz w:val="36"/>
          <w:szCs w:val="36"/>
          <w:bdr w:val="none" w:sz="0" w:space="0" w:color="auto"/>
          <w:lang w:val="bg-BG" w:eastAsia="en-US"/>
          <w14:textOutline w14:w="0" w14:cap="rnd" w14:cmpd="sng" w14:algn="ctr">
            <w14:noFill/>
            <w14:prstDash w14:val="solid"/>
            <w14:bevel/>
          </w14:textOutline>
        </w:rPr>
      </w:pPr>
      <w:r>
        <w:rPr>
          <w:rFonts w:eastAsiaTheme="majorEastAsia" w:cs="Calibri"/>
          <w:b/>
          <w:bCs/>
          <w:color w:val="7C380A"/>
          <w:sz w:val="36"/>
          <w:szCs w:val="36"/>
          <w:bdr w:val="none" w:sz="0" w:space="0" w:color="auto"/>
          <w:lang w:eastAsia="en-US"/>
          <w14:textOutline w14:w="0" w14:cap="rnd" w14:cmpd="sng" w14:algn="ctr">
            <w14:noFill/>
            <w14:prstDash w14:val="solid"/>
            <w14:bevel/>
          </w14:textOutline>
        </w:rPr>
        <w:t>* T</w:t>
      </w:r>
      <w:r w:rsidR="004121E3" w:rsidRPr="004121E3">
        <w:rPr>
          <w:rFonts w:eastAsiaTheme="majorEastAsia" w:cs="Calibri"/>
          <w:b/>
          <w:bCs/>
          <w:color w:val="7C380A"/>
          <w:sz w:val="36"/>
          <w:szCs w:val="36"/>
          <w:bdr w:val="none" w:sz="0" w:space="0" w:color="auto"/>
          <w:lang w:eastAsia="en-US"/>
          <w14:textOutline w14:w="0" w14:cap="rnd" w14:cmpd="sng" w14:algn="ctr">
            <w14:noFill/>
            <w14:prstDash w14:val="solid"/>
            <w14:bevel/>
          </w14:textOutline>
        </w:rPr>
        <w:t>he Pyramid of King Djoser</w:t>
      </w:r>
    </w:p>
    <w:p w14:paraId="67B54B18" w14:textId="5C87E396"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ab"/>
          <w:rFonts w:cs="Calibri"/>
        </w:rPr>
        <w:t>stone</w:t>
      </w:r>
      <w:r w:rsidRPr="004121E3">
        <w:rPr>
          <w:rFonts w:cs="Calibri"/>
        </w:rPr>
        <w:t xml:space="preserve">, </w:t>
      </w:r>
      <w:r w:rsidRPr="004121E3">
        <w:rPr>
          <w:rStyle w:val="ab"/>
          <w:rFonts w:cs="Calibri"/>
        </w:rPr>
        <w:t>marble</w:t>
      </w:r>
      <w:r w:rsidRPr="004121E3">
        <w:rPr>
          <w:rFonts w:cs="Calibri"/>
        </w:rPr>
        <w:t xml:space="preserve">, </w:t>
      </w:r>
      <w:r w:rsidRPr="004121E3">
        <w:rPr>
          <w:rStyle w:val="ab"/>
          <w:rFonts w:cs="Calibri"/>
        </w:rPr>
        <w:t>lapis lazuli</w:t>
      </w:r>
      <w:r w:rsidR="00931181">
        <w:rPr>
          <w:rStyle w:val="ab"/>
          <w:rFonts w:cs="Calibri"/>
        </w:rPr>
        <w:t>,</w:t>
      </w:r>
      <w:r w:rsidRPr="004121E3">
        <w:rPr>
          <w:rFonts w:cs="Calibri"/>
        </w:rPr>
        <w:t xml:space="preserve"> and </w:t>
      </w:r>
      <w:r w:rsidRPr="004121E3">
        <w:rPr>
          <w:rStyle w:val="ab"/>
          <w:rFonts w:cs="Calibri"/>
        </w:rPr>
        <w:t>gold</w:t>
      </w:r>
      <w:r w:rsidRPr="004121E3">
        <w:rPr>
          <w:rFonts w:cs="Calibri"/>
        </w:rPr>
        <w:t xml:space="preserve">. Your program will receive an integer that will be the </w:t>
      </w:r>
      <w:r w:rsidRPr="004121E3">
        <w:rPr>
          <w:rStyle w:val="ab"/>
          <w:rFonts w:cs="Calibri"/>
        </w:rPr>
        <w:t>base</w:t>
      </w:r>
      <w:r w:rsidRPr="004121E3">
        <w:rPr>
          <w:rFonts w:cs="Calibri"/>
        </w:rPr>
        <w:t xml:space="preserve"> width and length of the pyramid and an </w:t>
      </w:r>
      <w:r w:rsidR="007466E1" w:rsidRPr="004121E3">
        <w:rPr>
          <w:rStyle w:val="ab"/>
          <w:rFonts w:cs="Calibri"/>
        </w:rPr>
        <w:t>increment</w:t>
      </w:r>
      <w:r w:rsidR="007466E1" w:rsidRPr="004121E3">
        <w:rPr>
          <w:rFonts w:cs="Calibri"/>
        </w:rPr>
        <w:t xml:space="preserve"> that</w:t>
      </w:r>
      <w:r w:rsidRPr="004121E3">
        <w:rPr>
          <w:rFonts w:cs="Calibri"/>
        </w:rPr>
        <w:t xml:space="preserve"> is the height of each step. The bulk is made out of stone, while the </w:t>
      </w:r>
      <w:r w:rsidRPr="004121E3">
        <w:rPr>
          <w:rStyle w:val="ab"/>
          <w:rFonts w:cs="Calibri"/>
        </w:rPr>
        <w:t>outer layer</w:t>
      </w:r>
      <w:r w:rsidRPr="004121E3">
        <w:rPr>
          <w:rFonts w:cs="Calibri"/>
        </w:rPr>
        <w:t xml:space="preserve"> is made out of marble. </w:t>
      </w:r>
      <w:r w:rsidRPr="004121E3">
        <w:rPr>
          <w:rStyle w:val="ab"/>
          <w:rFonts w:cs="Calibri"/>
        </w:rPr>
        <w:t>Every fifth step</w:t>
      </w:r>
      <w:r w:rsidRPr="004121E3">
        <w:rPr>
          <w:rStyle w:val="ab"/>
          <w:rFonts w:cs="Calibri"/>
          <w:rtl/>
        </w:rPr>
        <w:t>’</w:t>
      </w:r>
      <w:r w:rsidRPr="004121E3">
        <w:rPr>
          <w:rStyle w:val="ab"/>
          <w:rFonts w:cs="Calibri"/>
        </w:rPr>
        <w:t>s</w:t>
      </w:r>
      <w:r w:rsidRPr="004121E3">
        <w:rPr>
          <w:rFonts w:cs="Calibri"/>
        </w:rPr>
        <w:t xml:space="preserve"> outer layer is made out of lapis lazuli </w:t>
      </w:r>
      <w:r w:rsidRPr="004121E3">
        <w:rPr>
          <w:rStyle w:val="ab"/>
          <w:rFonts w:cs="Calibri"/>
        </w:rPr>
        <w:t>instead</w:t>
      </w:r>
      <w:r w:rsidRPr="004121E3">
        <w:rPr>
          <w:rFonts w:cs="Calibri"/>
        </w:rPr>
        <w:t xml:space="preserve"> of marble. The </w:t>
      </w:r>
      <w:r w:rsidRPr="004121E3">
        <w:rPr>
          <w:rStyle w:val="ab"/>
          <w:rFonts w:cs="Calibri"/>
        </w:rPr>
        <w:t>final step</w:t>
      </w:r>
      <w:r w:rsidRPr="004121E3">
        <w:rPr>
          <w:rFonts w:cs="Calibri"/>
        </w:rPr>
        <w:t xml:space="preserve"> is made out of gold.</w:t>
      </w:r>
    </w:p>
    <w:p w14:paraId="310EB7C7" w14:textId="09B0676D" w:rsidR="004121E3" w:rsidRPr="004121E3" w:rsidRDefault="004121E3" w:rsidP="004121E3">
      <w:pPr>
        <w:pStyle w:val="Body"/>
        <w:rPr>
          <w:rFonts w:cs="Calibri"/>
          <w:lang w:val="bg-BG"/>
        </w:rPr>
      </w:pPr>
      <w:r w:rsidRPr="004121E3">
        <w:rPr>
          <w:rFonts w:cs="Calibri"/>
        </w:rPr>
        <w:t xml:space="preserve">The pyramid is built with </w:t>
      </w:r>
      <w:r w:rsidRPr="004121E3">
        <w:rPr>
          <w:rStyle w:val="ab"/>
          <w:rFonts w:cs="Calibri"/>
        </w:rPr>
        <w:t>1x1 blocks</w:t>
      </w:r>
      <w:r w:rsidRPr="004121E3">
        <w:rPr>
          <w:rFonts w:cs="Calibri"/>
        </w:rPr>
        <w:t xml:space="preserve"> with </w:t>
      </w:r>
      <w:r w:rsidR="00931181">
        <w:rPr>
          <w:rFonts w:cs="Calibri"/>
        </w:rPr>
        <w:t xml:space="preserve">a </w:t>
      </w:r>
      <w:r w:rsidRPr="004121E3">
        <w:rPr>
          <w:rStyle w:val="ab"/>
          <w:rFonts w:cs="Calibri"/>
        </w:rPr>
        <w:t>height</w:t>
      </w:r>
      <w:r w:rsidRPr="004121E3">
        <w:rPr>
          <w:rFonts w:cs="Calibri"/>
        </w:rPr>
        <w:t xml:space="preserve"> equal to the given </w:t>
      </w:r>
      <w:r w:rsidRPr="004121E3">
        <w:rPr>
          <w:rStyle w:val="ab"/>
          <w:rFonts w:cs="Calibri"/>
        </w:rPr>
        <w:t>increment</w:t>
      </w:r>
      <w:r w:rsidRPr="004121E3">
        <w:rPr>
          <w:rFonts w:cs="Calibri"/>
        </w:rPr>
        <w:t xml:space="preserve">. The first step of the pyramid has </w:t>
      </w:r>
      <w:r w:rsidR="00931181">
        <w:rPr>
          <w:rFonts w:cs="Calibri"/>
        </w:rPr>
        <w:t xml:space="preserve">a </w:t>
      </w:r>
      <w:r w:rsidRPr="004121E3">
        <w:rPr>
          <w:rStyle w:val="ab"/>
          <w:rFonts w:cs="Calibri"/>
        </w:rPr>
        <w:t>width</w:t>
      </w:r>
      <w:r w:rsidRPr="004121E3">
        <w:rPr>
          <w:rFonts w:cs="Calibri"/>
        </w:rPr>
        <w:t xml:space="preserve"> and </w:t>
      </w:r>
      <w:r w:rsidRPr="004121E3">
        <w:rPr>
          <w:rStyle w:val="ab"/>
          <w:rFonts w:cs="Calibri"/>
        </w:rPr>
        <w:t>length</w:t>
      </w:r>
      <w:r w:rsidRPr="004121E3">
        <w:rPr>
          <w:rFonts w:cs="Calibri"/>
        </w:rPr>
        <w:t xml:space="preserve"> equal to the given </w:t>
      </w:r>
      <w:r w:rsidRPr="004121E3">
        <w:rPr>
          <w:rStyle w:val="ab"/>
          <w:rFonts w:cs="Calibri"/>
        </w:rPr>
        <w:t>base</w:t>
      </w:r>
      <w:r w:rsidRPr="004121E3">
        <w:rPr>
          <w:rFonts w:cs="Calibri"/>
        </w:rPr>
        <w:t xml:space="preserve"> and every next step is </w:t>
      </w:r>
      <w:r w:rsidRPr="004121E3">
        <w:rPr>
          <w:rStyle w:val="ab"/>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ab"/>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ab"/>
          <w:rFonts w:cs="Calibri"/>
        </w:rPr>
        <w:t>every fifth layer from the bottom</w:t>
      </w:r>
      <w:r w:rsidRPr="004121E3">
        <w:rPr>
          <w:rFonts w:cs="Calibri"/>
        </w:rPr>
        <w:t xml:space="preserve">), and yellow steps are made </w:t>
      </w:r>
      <w:r w:rsidRPr="004121E3">
        <w:rPr>
          <w:rStyle w:val="ab"/>
          <w:rFonts w:cs="Calibri"/>
        </w:rPr>
        <w:t>entirely</w:t>
      </w:r>
      <w:r w:rsidRPr="004121E3">
        <w:rPr>
          <w:rFonts w:cs="Calibri"/>
        </w:rPr>
        <w:t xml:space="preserve"> out of gold </w:t>
      </w:r>
      <w:r w:rsidRPr="004121E3">
        <w:rPr>
          <w:rFonts w:cs="Calibri"/>
          <w:noProof/>
        </w:rPr>
        <w:t>(</w:t>
      </w:r>
      <w:r w:rsidRPr="004121E3">
        <w:rPr>
          <w:rStyle w:val="ab"/>
          <w:rFonts w:cs="Calibri"/>
        </w:rPr>
        <w:t>top-most step</w:t>
      </w:r>
      <w:r w:rsidRPr="004121E3">
        <w:rPr>
          <w:rFonts w:cs="Calibri"/>
        </w:rPr>
        <w:t>).</w:t>
      </w:r>
    </w:p>
    <w:p w14:paraId="1CAD21E4" w14:textId="77777777" w:rsidR="004121E3" w:rsidRPr="004121E3" w:rsidRDefault="004121E3" w:rsidP="004121E3">
      <w:pPr>
        <w:pStyle w:val="Body"/>
        <w:rPr>
          <w:rFonts w:cs="Calibri"/>
          <w:lang w:val="bg-BG"/>
        </w:rPr>
      </w:pPr>
      <w:r w:rsidRPr="004121E3">
        <w:rPr>
          <w:rFonts w:cs="Calibri"/>
          <w:noProof/>
          <w:lang w:val="bg-BG" w:eastAsia="bg-BG"/>
        </w:rPr>
        <w:lastRenderedPageBreak/>
        <w:drawing>
          <wp:inline distT="0" distB="0" distL="0" distR="0" wp14:anchorId="640B968E" wp14:editId="2B9BBE39">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8"/>
                    <a:stretch>
                      <a:fillRect/>
                    </a:stretch>
                  </pic:blipFill>
                  <pic:spPr>
                    <a:xfrm>
                      <a:off x="0" y="0"/>
                      <a:ext cx="5943473" cy="1087937"/>
                    </a:xfrm>
                    <a:prstGeom prst="rect">
                      <a:avLst/>
                    </a:prstGeom>
                    <a:ln w="12700" cap="flat">
                      <a:noFill/>
                      <a:miter lim="400000"/>
                    </a:ln>
                    <a:effectLst/>
                  </pic:spPr>
                </pic:pic>
              </a:graphicData>
            </a:graphic>
          </wp:inline>
        </w:drawing>
      </w:r>
    </w:p>
    <w:p w14:paraId="38F9DE14" w14:textId="309F7058" w:rsidR="004121E3" w:rsidRPr="004121E3" w:rsidRDefault="004121E3" w:rsidP="004121E3">
      <w:pPr>
        <w:pStyle w:val="Body"/>
        <w:rPr>
          <w:rFonts w:cs="Calibri"/>
          <w:lang w:val="bg-BG"/>
        </w:rPr>
      </w:pPr>
      <w:r w:rsidRPr="004121E3">
        <w:rPr>
          <w:rFonts w:cs="Calibri"/>
        </w:rPr>
        <w:t xml:space="preserve">Since the </w:t>
      </w:r>
      <w:r w:rsidRPr="004121E3">
        <w:rPr>
          <w:rStyle w:val="ab"/>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4121E3" w:rsidRPr="004121E3" w14:paraId="018BDC09" w14:textId="77777777" w:rsidTr="00F30A10">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64C96C39"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0DD551F" wp14:editId="16173385">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9"/>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1E49A113"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3204412" wp14:editId="57E01658">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0"/>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9B50BA1"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4AC60376" wp14:editId="297FA96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1"/>
                          <a:stretch>
                            <a:fillRect/>
                          </a:stretch>
                        </pic:blipFill>
                        <pic:spPr>
                          <a:xfrm>
                            <a:off x="0" y="0"/>
                            <a:ext cx="1849755" cy="1835786"/>
                          </a:xfrm>
                          <a:prstGeom prst="rect">
                            <a:avLst/>
                          </a:prstGeom>
                          <a:ln w="12700" cap="flat">
                            <a:noFill/>
                            <a:miter lim="400000"/>
                          </a:ln>
                          <a:effectLst/>
                        </pic:spPr>
                      </pic:pic>
                    </a:graphicData>
                  </a:graphic>
                </wp:inline>
              </w:drawing>
            </w:r>
          </w:p>
        </w:tc>
      </w:tr>
      <w:tr w:rsidR="004121E3" w:rsidRPr="004121E3" w14:paraId="3A985F0C" w14:textId="77777777" w:rsidTr="00F30A10">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6D84EFC0" w14:textId="77777777" w:rsidR="004121E3" w:rsidRPr="004121E3" w:rsidRDefault="004121E3" w:rsidP="00861CD8">
            <w:pPr>
              <w:pStyle w:val="Body"/>
              <w:spacing w:line="240" w:lineRule="auto"/>
              <w:rPr>
                <w:rFonts w:cs="Calibri"/>
                <w:lang w:val="bg-BG"/>
              </w:rPr>
            </w:pPr>
            <w:r w:rsidRPr="004121E3">
              <w:rPr>
                <w:rFonts w:cs="Calibri"/>
              </w:rPr>
              <w:t>5x5 step</w:t>
            </w:r>
          </w:p>
          <w:p w14:paraId="1FEE9895" w14:textId="77777777" w:rsidR="004121E3" w:rsidRPr="004121E3" w:rsidRDefault="004121E3" w:rsidP="00861CD8">
            <w:pPr>
              <w:pStyle w:val="Body"/>
              <w:spacing w:line="240" w:lineRule="auto"/>
              <w:rPr>
                <w:rFonts w:cs="Calibri"/>
                <w:lang w:val="bg-BG"/>
              </w:rPr>
            </w:pPr>
            <w:r w:rsidRPr="004121E3">
              <w:rPr>
                <w:rFonts w:cs="Calibri"/>
              </w:rPr>
              <w:t>Stone required – 9 x increment</w:t>
            </w:r>
          </w:p>
          <w:p w14:paraId="1F604680" w14:textId="19B10EA0" w:rsidR="004121E3" w:rsidRPr="004121E3" w:rsidRDefault="00861CD8" w:rsidP="00861CD8">
            <w:pPr>
              <w:pStyle w:val="Body"/>
              <w:spacing w:before="80" w:after="120" w:line="240" w:lineRule="auto"/>
              <w:rPr>
                <w:rFonts w:cs="Calibri"/>
              </w:rPr>
            </w:pPr>
            <w:r>
              <w:rPr>
                <w:rFonts w:cs="Calibri"/>
              </w:rPr>
              <w:t>Marble required</w:t>
            </w:r>
            <w:r w:rsidR="004121E3"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4B7D6315" w14:textId="77777777" w:rsidR="004121E3" w:rsidRPr="004121E3" w:rsidRDefault="004121E3" w:rsidP="00861CD8">
            <w:pPr>
              <w:pStyle w:val="Body"/>
              <w:spacing w:line="240" w:lineRule="auto"/>
              <w:rPr>
                <w:rFonts w:cs="Calibri"/>
                <w:lang w:val="bg-BG"/>
              </w:rPr>
            </w:pPr>
            <w:r w:rsidRPr="004121E3">
              <w:rPr>
                <w:rFonts w:cs="Calibri"/>
              </w:rPr>
              <w:t>7x7 step</w:t>
            </w:r>
          </w:p>
          <w:p w14:paraId="244EFA84" w14:textId="77777777" w:rsidR="004121E3" w:rsidRPr="004121E3" w:rsidRDefault="004121E3" w:rsidP="00861CD8">
            <w:pPr>
              <w:pStyle w:val="Body"/>
              <w:spacing w:line="240" w:lineRule="auto"/>
              <w:rPr>
                <w:rFonts w:cs="Calibri"/>
                <w:lang w:val="bg-BG"/>
              </w:rPr>
            </w:pPr>
            <w:r w:rsidRPr="004121E3">
              <w:rPr>
                <w:rFonts w:cs="Calibri"/>
              </w:rPr>
              <w:t>Stone required – 25 x increment</w:t>
            </w:r>
          </w:p>
          <w:p w14:paraId="04ED6449" w14:textId="77777777" w:rsidR="004121E3" w:rsidRPr="004121E3" w:rsidRDefault="004121E3" w:rsidP="00861CD8">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222CFF31" w14:textId="77777777" w:rsidR="004121E3" w:rsidRPr="004121E3" w:rsidRDefault="004121E3" w:rsidP="00861CD8">
            <w:pPr>
              <w:pStyle w:val="Body"/>
              <w:spacing w:line="240" w:lineRule="auto"/>
              <w:rPr>
                <w:rFonts w:cs="Calibri"/>
                <w:lang w:val="bg-BG"/>
              </w:rPr>
            </w:pPr>
            <w:r w:rsidRPr="004121E3">
              <w:rPr>
                <w:rFonts w:cs="Calibri"/>
              </w:rPr>
              <w:t>8x8 step</w:t>
            </w:r>
          </w:p>
          <w:p w14:paraId="3346B6E5" w14:textId="77777777" w:rsidR="004121E3" w:rsidRPr="004121E3" w:rsidRDefault="004121E3" w:rsidP="00861CD8">
            <w:pPr>
              <w:pStyle w:val="Body"/>
              <w:spacing w:line="240" w:lineRule="auto"/>
              <w:rPr>
                <w:rFonts w:cs="Calibri"/>
                <w:lang w:val="bg-BG"/>
              </w:rPr>
            </w:pPr>
            <w:r w:rsidRPr="004121E3">
              <w:rPr>
                <w:rFonts w:cs="Calibri"/>
              </w:rPr>
              <w:t>Stone required – 36 x increment</w:t>
            </w:r>
          </w:p>
          <w:p w14:paraId="3AE33C98" w14:textId="77777777" w:rsidR="004121E3" w:rsidRPr="004121E3" w:rsidRDefault="004121E3" w:rsidP="00861CD8">
            <w:pPr>
              <w:pStyle w:val="Body"/>
              <w:spacing w:before="80" w:after="120" w:line="240" w:lineRule="auto"/>
              <w:rPr>
                <w:rFonts w:cs="Calibri"/>
              </w:rPr>
            </w:pPr>
            <w:r w:rsidRPr="004121E3">
              <w:rPr>
                <w:rFonts w:cs="Calibri"/>
              </w:rPr>
              <w:t>Marble required – 28 x increment</w:t>
            </w:r>
          </w:p>
        </w:tc>
      </w:tr>
    </w:tbl>
    <w:p w14:paraId="0283224F" w14:textId="77777777" w:rsidR="004121E3" w:rsidRPr="004121E3" w:rsidRDefault="004121E3" w:rsidP="004121E3">
      <w:pPr>
        <w:pStyle w:val="Body"/>
        <w:widowControl w:val="0"/>
        <w:spacing w:line="240" w:lineRule="auto"/>
        <w:rPr>
          <w:rFonts w:cs="Calibri"/>
          <w:lang w:val="bg-BG"/>
        </w:rPr>
      </w:pPr>
    </w:p>
    <w:p w14:paraId="7BC7E718" w14:textId="6C2D301C" w:rsidR="004121E3" w:rsidRPr="004121E3" w:rsidRDefault="004121E3" w:rsidP="004121E3">
      <w:pPr>
        <w:pStyle w:val="Body"/>
        <w:rPr>
          <w:rFonts w:eastAsia="Helvetica Neue" w:cs="Calibri"/>
          <w:lang w:val="bg-BG"/>
        </w:rPr>
      </w:pPr>
      <w:r w:rsidRPr="00ED1E44">
        <w:rPr>
          <w:rFonts w:cs="Calibri"/>
          <w:b/>
        </w:rPr>
        <w:t>Note</w:t>
      </w:r>
      <w:r w:rsidRPr="004121E3">
        <w:rPr>
          <w:rFonts w:cs="Calibri"/>
        </w:rPr>
        <w:t xml:space="preserve"> the top-most layer is made entirely out of gold, with </w:t>
      </w:r>
      <w:r w:rsidR="00861CD8">
        <w:rPr>
          <w:rFonts w:cs="Calibri"/>
        </w:rPr>
        <w:t xml:space="preserve">a </w:t>
      </w:r>
      <w:r w:rsidRPr="004121E3">
        <w:rPr>
          <w:rFonts w:cs="Calibri"/>
        </w:rPr>
        <w:t>height equal to the given increment. See the examples for complete calculations.</w:t>
      </w:r>
    </w:p>
    <w:p w14:paraId="3EF97EFB" w14:textId="77777777" w:rsidR="004121E3" w:rsidRPr="004121E3" w:rsidRDefault="004121E3" w:rsidP="004121E3">
      <w:pPr>
        <w:pStyle w:val="3"/>
        <w:rPr>
          <w:rFonts w:ascii="Calibri" w:hAnsi="Calibri" w:cs="Calibri"/>
          <w:lang w:val="bg-BG"/>
        </w:rPr>
      </w:pPr>
      <w:r w:rsidRPr="004121E3">
        <w:rPr>
          <w:rFonts w:ascii="Calibri" w:hAnsi="Calibri" w:cs="Calibri"/>
        </w:rPr>
        <w:t>Input</w:t>
      </w:r>
    </w:p>
    <w:p w14:paraId="048925F3" w14:textId="77777777" w:rsidR="004121E3" w:rsidRPr="004121E3" w:rsidRDefault="004121E3" w:rsidP="004121E3">
      <w:pPr>
        <w:pStyle w:val="Body"/>
        <w:rPr>
          <w:rFonts w:cs="Calibri"/>
          <w:lang w:val="bg-BG"/>
        </w:rPr>
      </w:pPr>
      <w:r w:rsidRPr="004121E3">
        <w:rPr>
          <w:rFonts w:cs="Calibri"/>
        </w:rPr>
        <w:t xml:space="preserve">You will receive two </w:t>
      </w:r>
      <w:r w:rsidRPr="004121E3">
        <w:rPr>
          <w:rStyle w:val="ab"/>
          <w:rFonts w:cs="Calibri"/>
        </w:rPr>
        <w:t>number</w:t>
      </w:r>
      <w:r w:rsidRPr="004121E3">
        <w:rPr>
          <w:rFonts w:cs="Calibri"/>
        </w:rPr>
        <w:t xml:space="preserve"> parameters </w:t>
      </w:r>
      <w:r w:rsidRPr="004121E3">
        <w:rPr>
          <w:rStyle w:val="ab"/>
          <w:rFonts w:cs="Calibri"/>
        </w:rPr>
        <w:t>base</w:t>
      </w:r>
      <w:r w:rsidRPr="004121E3">
        <w:rPr>
          <w:rFonts w:cs="Calibri"/>
        </w:rPr>
        <w:t xml:space="preserve"> and </w:t>
      </w:r>
      <w:r w:rsidRPr="004121E3">
        <w:rPr>
          <w:rStyle w:val="ab"/>
          <w:rFonts w:cs="Calibri"/>
        </w:rPr>
        <w:t>increment</w:t>
      </w:r>
      <w:r w:rsidRPr="004121E3">
        <w:rPr>
          <w:rFonts w:cs="Calibri"/>
        </w:rPr>
        <w:t>.</w:t>
      </w:r>
    </w:p>
    <w:p w14:paraId="1C8188B0"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30657E43"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ab"/>
          <w:rFonts w:cs="Calibri"/>
        </w:rPr>
        <w:t>console</w:t>
      </w:r>
      <w:r w:rsidRPr="004121E3">
        <w:rPr>
          <w:rFonts w:cs="Calibri"/>
        </w:rPr>
        <w:t xml:space="preserve"> on separate lines the </w:t>
      </w:r>
      <w:r w:rsidRPr="004121E3">
        <w:rPr>
          <w:rStyle w:val="ab"/>
          <w:rFonts w:cs="Calibri"/>
        </w:rPr>
        <w:t>total</w:t>
      </w:r>
      <w:r w:rsidRPr="004121E3">
        <w:rPr>
          <w:rFonts w:cs="Calibri"/>
        </w:rPr>
        <w:t xml:space="preserve"> required </w:t>
      </w:r>
      <w:r w:rsidRPr="004121E3">
        <w:rPr>
          <w:rStyle w:val="ab"/>
          <w:rFonts w:cs="Calibri"/>
        </w:rPr>
        <w:t>amounts</w:t>
      </w:r>
      <w:r w:rsidRPr="004121E3">
        <w:rPr>
          <w:rFonts w:cs="Calibri"/>
        </w:rPr>
        <w:t xml:space="preserve"> of each material </w:t>
      </w:r>
      <w:r w:rsidRPr="004121E3">
        <w:rPr>
          <w:rStyle w:val="ab"/>
          <w:rFonts w:cs="Calibri"/>
        </w:rPr>
        <w:t>rounded up</w:t>
      </w:r>
      <w:r w:rsidRPr="004121E3">
        <w:rPr>
          <w:rFonts w:cs="Calibri"/>
        </w:rPr>
        <w:t xml:space="preserve"> and the </w:t>
      </w:r>
      <w:r w:rsidRPr="004121E3">
        <w:rPr>
          <w:rStyle w:val="ab"/>
          <w:rFonts w:cs="Calibri"/>
        </w:rPr>
        <w:t>final height</w:t>
      </w:r>
      <w:r w:rsidRPr="004121E3">
        <w:rPr>
          <w:rFonts w:cs="Calibri"/>
        </w:rPr>
        <w:t xml:space="preserve"> of the pyramid </w:t>
      </w:r>
      <w:r w:rsidRPr="004121E3">
        <w:rPr>
          <w:rStyle w:val="ab"/>
          <w:rFonts w:cs="Calibri"/>
        </w:rPr>
        <w:t>rounded down</w:t>
      </w:r>
      <w:r w:rsidRPr="004121E3">
        <w:rPr>
          <w:rFonts w:cs="Calibri"/>
        </w:rPr>
        <w:t>, as shown in the examples.</w:t>
      </w:r>
    </w:p>
    <w:p w14:paraId="40A99E44"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46296CF2"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 xml:space="preserve">base </w:t>
      </w:r>
      <w:r w:rsidRPr="004121E3">
        <w:rPr>
          <w:rFonts w:cs="Calibri"/>
        </w:rPr>
        <w:t>will always be an integer greater than zero</w:t>
      </w:r>
    </w:p>
    <w:p w14:paraId="3E455C60"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crement</w:t>
      </w:r>
      <w:r w:rsidRPr="004121E3">
        <w:rPr>
          <w:rFonts w:cs="Calibri"/>
        </w:rPr>
        <w:t xml:space="preserve"> will always be a number greater than zero</w:t>
      </w:r>
    </w:p>
    <w:p w14:paraId="7175E39D" w14:textId="4AD3CD90" w:rsidR="004121E3" w:rsidRPr="00AA3A07"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proofErr w:type="spellStart"/>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proofErr w:type="spellEnd"/>
      <w:r w:rsidRPr="004121E3">
        <w:rPr>
          <w:rFonts w:cs="Calibri"/>
          <w:noProof/>
        </w:rPr>
        <w:t xml:space="preserve"> </w:t>
      </w:r>
      <w:r w:rsidRPr="004121E3">
        <w:rPr>
          <w:rFonts w:cs="Calibri"/>
        </w:rPr>
        <w:t xml:space="preserve">will </w:t>
      </w:r>
      <w:r w:rsidRPr="004121E3">
        <w:rPr>
          <w:rStyle w:val="ab"/>
          <w:rFonts w:cs="Calibri"/>
        </w:rPr>
        <w:t>never be exceeded</w:t>
      </w:r>
      <w:r w:rsidRPr="004121E3">
        <w:rPr>
          <w:rFonts w:cs="Calibri"/>
        </w:rPr>
        <w:t xml:space="preserve"> for any of the calculations</w:t>
      </w:r>
    </w:p>
    <w:p w14:paraId="52AA04C1" w14:textId="77777777" w:rsidR="004121E3" w:rsidRPr="004121E3" w:rsidRDefault="004121E3" w:rsidP="004121E3">
      <w:pPr>
        <w:pStyle w:val="3"/>
        <w:rPr>
          <w:rFonts w:ascii="Calibri" w:hAnsi="Calibri" w:cs="Calibri"/>
          <w:lang w:val="bg-BG"/>
        </w:rPr>
      </w:pPr>
      <w:r w:rsidRPr="004121E3">
        <w:rPr>
          <w:rFonts w:ascii="Calibri" w:hAnsi="Calibri" w:cs="Calibri"/>
        </w:rPr>
        <w:lastRenderedPageBreak/>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4121E3" w:rsidRPr="004121E3" w14:paraId="67C93B01"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F8550BB"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876F00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E1F037"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2E5C8C8E" w14:textId="77777777" w:rsidTr="00F30A10">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98B14"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73893F73"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42007"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65</w:t>
            </w:r>
          </w:p>
          <w:p w14:paraId="7D5D931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12</w:t>
            </w:r>
          </w:p>
          <w:p w14:paraId="09E1D95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385C9B2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53B9F7BF"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23188" w14:textId="77777777" w:rsidR="004121E3" w:rsidRPr="004121E3" w:rsidRDefault="004121E3" w:rsidP="00F30A10">
            <w:pPr>
              <w:pStyle w:val="Body"/>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2EB65" w14:textId="77777777" w:rsidR="004121E3" w:rsidRPr="004121E3" w:rsidRDefault="004121E3" w:rsidP="00F30A10">
            <w:pPr>
              <w:pStyle w:val="Body"/>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D7C59" w14:textId="77777777" w:rsidR="004121E3" w:rsidRPr="004121E3" w:rsidRDefault="004121E3" w:rsidP="00F30A10">
            <w:pPr>
              <w:pStyle w:val="Body"/>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F84981" w14:textId="77777777" w:rsidR="004121E3" w:rsidRPr="004121E3" w:rsidRDefault="004121E3" w:rsidP="00F30A10">
            <w:pPr>
              <w:pStyle w:val="Body"/>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28DEA3" w14:textId="77777777" w:rsidR="004121E3" w:rsidRPr="004121E3" w:rsidRDefault="004121E3" w:rsidP="00F30A10">
            <w:pPr>
              <w:pStyle w:val="Body"/>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E7F5" w14:textId="77777777" w:rsidR="004121E3" w:rsidRPr="004121E3" w:rsidRDefault="004121E3" w:rsidP="00F30A10">
            <w:pPr>
              <w:pStyle w:val="Body"/>
              <w:spacing w:before="80" w:after="120" w:line="240" w:lineRule="auto"/>
              <w:jc w:val="center"/>
              <w:rPr>
                <w:rFonts w:cs="Calibri"/>
              </w:rPr>
            </w:pPr>
            <w:r w:rsidRPr="004121E3">
              <w:rPr>
                <w:rFonts w:cs="Calibri"/>
              </w:rPr>
              <w:t>Gold</w:t>
            </w:r>
          </w:p>
        </w:tc>
      </w:tr>
      <w:tr w:rsidR="004121E3" w:rsidRPr="004121E3" w14:paraId="7447F6C1"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2F88E274"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643ED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CB17D1" w14:textId="77777777" w:rsidR="004121E3" w:rsidRPr="004121E3" w:rsidRDefault="004121E3" w:rsidP="00F30A10">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5D8DBC" w14:textId="77777777" w:rsidR="004121E3" w:rsidRPr="004121E3" w:rsidRDefault="004121E3" w:rsidP="00F30A10">
            <w:pPr>
              <w:pStyle w:val="Body"/>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332D9" w14:textId="77777777" w:rsidR="004121E3" w:rsidRPr="004121E3" w:rsidRDefault="004121E3" w:rsidP="00F30A10">
            <w:pPr>
              <w:pStyle w:val="Body"/>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928899" w14:textId="77777777" w:rsidR="004121E3" w:rsidRPr="004121E3" w:rsidRDefault="004121E3" w:rsidP="00F30A10">
            <w:pPr>
              <w:pStyle w:val="Body"/>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F204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66E08"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181DA1B9"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7D23FC1"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7E4897C"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B20A2" w14:textId="77777777" w:rsidR="004121E3" w:rsidRPr="004121E3" w:rsidRDefault="004121E3" w:rsidP="00F30A10">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9F9E5F" w14:textId="77777777" w:rsidR="004121E3" w:rsidRPr="004121E3" w:rsidRDefault="004121E3" w:rsidP="00F30A10">
            <w:pPr>
              <w:pStyle w:val="Body"/>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8B9335" w14:textId="77777777" w:rsidR="004121E3" w:rsidRPr="004121E3" w:rsidRDefault="004121E3" w:rsidP="00F30A10">
            <w:pPr>
              <w:pStyle w:val="Body"/>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9B12EC" w14:textId="77777777" w:rsidR="004121E3" w:rsidRPr="004121E3" w:rsidRDefault="004121E3" w:rsidP="00F30A10">
            <w:pPr>
              <w:pStyle w:val="Body"/>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31CA31"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268734"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5FAECE15"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3D1E2CA"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65F63C2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6E2C56" w14:textId="77777777" w:rsidR="004121E3" w:rsidRPr="004121E3" w:rsidRDefault="004121E3" w:rsidP="00F30A10">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7B15D" w14:textId="77777777" w:rsidR="004121E3" w:rsidRPr="004121E3" w:rsidRDefault="004121E3" w:rsidP="00F30A10">
            <w:pPr>
              <w:pStyle w:val="Body"/>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C19A0" w14:textId="77777777" w:rsidR="004121E3" w:rsidRPr="004121E3" w:rsidRDefault="004121E3" w:rsidP="00F30A10">
            <w:pPr>
              <w:pStyle w:val="Body"/>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7FC4A1" w14:textId="77777777" w:rsidR="004121E3" w:rsidRPr="004121E3" w:rsidRDefault="004121E3" w:rsidP="00F30A10">
            <w:pPr>
              <w:pStyle w:val="Body"/>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6FC1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2334D7"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2CB52EFF"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024DB6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01440D"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9C6D75" w14:textId="77777777" w:rsidR="004121E3" w:rsidRPr="004121E3" w:rsidRDefault="004121E3" w:rsidP="00F30A10">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FE6F6" w14:textId="77777777" w:rsidR="004121E3" w:rsidRPr="004121E3" w:rsidRDefault="004121E3" w:rsidP="00F30A10">
            <w:pPr>
              <w:pStyle w:val="Body"/>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C53D2" w14:textId="77777777" w:rsidR="004121E3" w:rsidRPr="004121E3" w:rsidRDefault="004121E3" w:rsidP="00F30A10">
            <w:pPr>
              <w:pStyle w:val="Body"/>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85AB6" w14:textId="77777777" w:rsidR="004121E3" w:rsidRPr="004121E3" w:rsidRDefault="004121E3" w:rsidP="00F30A10">
            <w:pPr>
              <w:pStyle w:val="Body"/>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AD2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AC152C"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7C08CB9B"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DD8C9B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0BEA26E"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C6A3DF6" w14:textId="77777777" w:rsidR="004121E3" w:rsidRPr="004121E3" w:rsidRDefault="004121E3" w:rsidP="00F30A10">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2D7E4B4" w14:textId="77777777" w:rsidR="004121E3" w:rsidRPr="004121E3" w:rsidRDefault="004121E3" w:rsidP="00F30A10">
            <w:pPr>
              <w:pStyle w:val="Body"/>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F6D9B3D" w14:textId="77777777" w:rsidR="004121E3" w:rsidRPr="004121E3" w:rsidRDefault="004121E3" w:rsidP="00F30A10">
            <w:pPr>
              <w:pStyle w:val="Body"/>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AE968CC"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7663AD7"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7EC370D"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4F8727F7"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7877E9FF"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58E309"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C0A8C71" w14:textId="77777777" w:rsidR="004121E3" w:rsidRPr="004121E3" w:rsidRDefault="004121E3" w:rsidP="00F30A10">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BA790F" w14:textId="77777777" w:rsidR="004121E3" w:rsidRPr="004121E3" w:rsidRDefault="004121E3" w:rsidP="00F30A10">
            <w:pPr>
              <w:pStyle w:val="Body"/>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C2FC29"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2505DD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02D4D6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150081FB"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r w:rsidR="004121E3" w:rsidRPr="004121E3" w14:paraId="76FE4410" w14:textId="77777777" w:rsidTr="00F30A10">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F1507E6"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4DCBBE0"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587E" w14:textId="77777777" w:rsidR="004121E3" w:rsidRPr="004121E3" w:rsidRDefault="004121E3" w:rsidP="00F30A10">
            <w:pPr>
              <w:pStyle w:val="Body"/>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EFA4A0" w14:textId="77777777" w:rsidR="004121E3" w:rsidRPr="004121E3" w:rsidRDefault="004121E3" w:rsidP="00F30A10">
            <w:pPr>
              <w:pStyle w:val="Body"/>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8B7993" w14:textId="77777777" w:rsidR="004121E3" w:rsidRPr="004121E3" w:rsidRDefault="004121E3" w:rsidP="00F30A10">
            <w:pPr>
              <w:pStyle w:val="Body"/>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C3C203" w14:textId="77777777" w:rsidR="004121E3" w:rsidRPr="004121E3" w:rsidRDefault="004121E3" w:rsidP="00F30A10">
            <w:pPr>
              <w:pStyle w:val="Body"/>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6BD1D"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1DB14"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bl>
    <w:p w14:paraId="138603B0"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4121E3" w:rsidRPr="004121E3" w14:paraId="73D8C434"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4843B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A5B8A78"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4DBEB25"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6250E2E3" w14:textId="77777777" w:rsidTr="00F30A10">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BEF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3F616797"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FE0A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24</w:t>
            </w:r>
          </w:p>
          <w:p w14:paraId="3FEB180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84</w:t>
            </w:r>
          </w:p>
          <w:p w14:paraId="390498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006CCA7F"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68A1154B"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BAD011"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47CCD7BE"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187D7D6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213F8E3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1E3E97C3" w14:textId="77777777" w:rsidR="004121E3" w:rsidRPr="004121E3" w:rsidRDefault="004121E3" w:rsidP="00F30A10">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7A0F103B"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4121E3" w:rsidRPr="004121E3" w14:paraId="0AB7CBF8" w14:textId="77777777" w:rsidTr="00F30A10">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EEEB2CD"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4E369F"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1922490"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9187F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1B19C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39C63C4" w14:textId="77777777" w:rsidTr="00F30A10">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8AE2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2,</w:t>
            </w:r>
          </w:p>
          <w:p w14:paraId="75DEE051"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079D1"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220</w:t>
            </w:r>
          </w:p>
          <w:p w14:paraId="645DFA1A"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28</w:t>
            </w:r>
          </w:p>
          <w:p w14:paraId="0450939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223BA23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4</w:t>
            </w:r>
          </w:p>
          <w:p w14:paraId="64C9CF19"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2D1ACCBF"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D8CF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23,</w:t>
            </w:r>
          </w:p>
          <w:p w14:paraId="068671F9"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097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886</w:t>
            </w:r>
          </w:p>
          <w:p w14:paraId="17A9FF6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228</w:t>
            </w:r>
          </w:p>
          <w:p w14:paraId="6FB8EE9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24A6B3BC"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2A49FDDA"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r>
    </w:tbl>
    <w:p w14:paraId="51AC52A9" w14:textId="77777777" w:rsidR="004121E3" w:rsidRPr="004121E3" w:rsidRDefault="004121E3" w:rsidP="004121E3">
      <w:pPr>
        <w:pStyle w:val="Body"/>
        <w:widowControl w:val="0"/>
        <w:spacing w:line="240" w:lineRule="auto"/>
        <w:ind w:left="23" w:hanging="23"/>
        <w:rPr>
          <w:rFonts w:eastAsia="Helvetica Neue" w:cs="Calibri"/>
          <w:shd w:val="clear" w:color="auto" w:fill="FFFF00"/>
          <w:lang w:val="bg-BG"/>
        </w:rPr>
      </w:pPr>
    </w:p>
    <w:p w14:paraId="5AEBEBFE" w14:textId="397F17DA" w:rsidR="004121E3" w:rsidRPr="004121E3" w:rsidRDefault="004121E3" w:rsidP="00AA3A07">
      <w:pPr>
        <w:pStyle w:val="2"/>
        <w:numPr>
          <w:ilvl w:val="0"/>
          <w:numId w:val="19"/>
        </w:numPr>
        <w:rPr>
          <w:rFonts w:ascii="Calibri" w:hAnsi="Calibri" w:cs="Calibri"/>
          <w:lang w:val="bg-BG"/>
        </w:rPr>
      </w:pPr>
      <w:bookmarkStart w:id="0" w:name="_Hlk505645974"/>
      <w:r w:rsidRPr="004121E3">
        <w:rPr>
          <w:rFonts w:ascii="Calibri" w:hAnsi="Calibri" w:cs="Calibri"/>
        </w:rPr>
        <w:t>* Bitcoin "Mining"</w:t>
      </w:r>
    </w:p>
    <w:p w14:paraId="27C95DDF" w14:textId="2B24E487"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ab"/>
          <w:rFonts w:cs="Calibri"/>
        </w:rPr>
        <w:t>total amount</w:t>
      </w:r>
      <w:r w:rsidRPr="004121E3">
        <w:rPr>
          <w:rFonts w:cs="Calibri"/>
        </w:rPr>
        <w:t xml:space="preserve"> of </w:t>
      </w:r>
      <w:r w:rsidRPr="004121E3">
        <w:rPr>
          <w:rStyle w:val="ab"/>
          <w:rFonts w:cs="Calibri"/>
        </w:rPr>
        <w:t>bitcoins</w:t>
      </w:r>
      <w:r w:rsidRPr="004121E3">
        <w:rPr>
          <w:rFonts w:cs="Calibri"/>
        </w:rPr>
        <w:t xml:space="preserve"> you purchased with the gold you mined during your </w:t>
      </w:r>
      <w:r w:rsidRPr="004121E3">
        <w:rPr>
          <w:rStyle w:val="ab"/>
          <w:rFonts w:cs="Calibri"/>
        </w:rPr>
        <w:t xml:space="preserve">shift </w:t>
      </w:r>
      <w:r w:rsidRPr="004121E3">
        <w:rPr>
          <w:rFonts w:cs="Calibri"/>
        </w:rPr>
        <w:t xml:space="preserve">at the mine. Your shift consists of a certain number of days where you mine an amount of </w:t>
      </w:r>
      <w:r w:rsidRPr="004121E3">
        <w:rPr>
          <w:rStyle w:val="ab"/>
          <w:rFonts w:cs="Calibri"/>
        </w:rPr>
        <w:t>gold</w:t>
      </w:r>
      <w:r w:rsidRPr="004121E3">
        <w:rPr>
          <w:rFonts w:cs="Calibri"/>
        </w:rPr>
        <w:t xml:space="preserve"> in </w:t>
      </w:r>
      <w:r w:rsidRPr="004121E3">
        <w:rPr>
          <w:rStyle w:val="ab"/>
          <w:rFonts w:cs="Calibri"/>
        </w:rPr>
        <w:t>grams</w:t>
      </w:r>
      <w:r w:rsidRPr="004121E3">
        <w:rPr>
          <w:rFonts w:cs="Calibri"/>
        </w:rPr>
        <w:t xml:space="preserve">. Your program will receive an </w:t>
      </w:r>
      <w:r w:rsidRPr="004121E3">
        <w:rPr>
          <w:rStyle w:val="ab"/>
          <w:rFonts w:cs="Calibri"/>
        </w:rPr>
        <w:t xml:space="preserve">array with the amount of gold </w:t>
      </w:r>
      <w:r w:rsidRPr="004121E3">
        <w:rPr>
          <w:rFonts w:cs="Calibri"/>
        </w:rPr>
        <w:t xml:space="preserve">you mined </w:t>
      </w:r>
      <w:r w:rsidRPr="004121E3">
        <w:rPr>
          <w:rStyle w:val="ab"/>
          <w:rFonts w:cs="Calibri"/>
        </w:rPr>
        <w:t>each day</w:t>
      </w:r>
      <w:r w:rsidRPr="004121E3">
        <w:rPr>
          <w:rFonts w:cs="Calibri"/>
        </w:rPr>
        <w:t xml:space="preserve">, where the </w:t>
      </w:r>
      <w:r w:rsidRPr="004121E3">
        <w:rPr>
          <w:rStyle w:val="ab"/>
          <w:rFonts w:cs="Calibri"/>
        </w:rPr>
        <w:t>first day</w:t>
      </w:r>
      <w:r w:rsidRPr="004121E3">
        <w:rPr>
          <w:rFonts w:cs="Calibri"/>
        </w:rPr>
        <w:t xml:space="preserve"> of your </w:t>
      </w:r>
      <w:r w:rsidRPr="004121E3">
        <w:rPr>
          <w:rStyle w:val="ab"/>
          <w:rFonts w:cs="Calibri"/>
        </w:rPr>
        <w:lastRenderedPageBreak/>
        <w:t>shift</w:t>
      </w:r>
      <w:r w:rsidRPr="004121E3">
        <w:rPr>
          <w:rFonts w:cs="Calibri"/>
        </w:rPr>
        <w:t xml:space="preserve"> is the </w:t>
      </w:r>
      <w:r w:rsidRPr="004121E3">
        <w:rPr>
          <w:rStyle w:val="ab"/>
          <w:rFonts w:cs="Calibri"/>
        </w:rPr>
        <w:t>first index of the array</w:t>
      </w:r>
      <w:r w:rsidRPr="004121E3">
        <w:rPr>
          <w:rFonts w:cs="Calibri"/>
        </w:rPr>
        <w:t xml:space="preserve">. Also, someone was stealing </w:t>
      </w:r>
      <w:r w:rsidRPr="004121E3">
        <w:rPr>
          <w:rStyle w:val="ab"/>
          <w:rFonts w:cs="Calibri"/>
        </w:rPr>
        <w:t>every third day</w:t>
      </w:r>
      <w:r w:rsidRPr="004121E3">
        <w:rPr>
          <w:rFonts w:cs="Calibri"/>
        </w:rPr>
        <w:t xml:space="preserve"> from the start of your shift </w:t>
      </w:r>
      <w:r w:rsidRPr="004121E3">
        <w:rPr>
          <w:rStyle w:val="ab"/>
          <w:rFonts w:cs="Calibri"/>
        </w:rPr>
        <w:t>30%</w:t>
      </w:r>
      <w:r w:rsidRPr="004121E3">
        <w:rPr>
          <w:rFonts w:cs="Calibri"/>
        </w:rPr>
        <w:t xml:space="preserve"> from the mined </w:t>
      </w:r>
      <w:r w:rsidRPr="004121E3">
        <w:rPr>
          <w:rStyle w:val="ab"/>
          <w:rFonts w:cs="Calibri"/>
        </w:rPr>
        <w:t>gold</w:t>
      </w:r>
      <w:r w:rsidRPr="004121E3">
        <w:rPr>
          <w:rFonts w:cs="Calibri"/>
        </w:rPr>
        <w:t xml:space="preserve"> for </w:t>
      </w:r>
      <w:r w:rsidRPr="004121E3">
        <w:rPr>
          <w:rStyle w:val="ab"/>
          <w:rFonts w:cs="Calibri"/>
        </w:rPr>
        <w:t>this day</w:t>
      </w:r>
      <w:r w:rsidRPr="004121E3">
        <w:rPr>
          <w:rFonts w:cs="Calibri"/>
        </w:rPr>
        <w:t>.</w:t>
      </w:r>
      <w:r w:rsidR="00422842">
        <w:rPr>
          <w:rFonts w:cs="Calibri"/>
        </w:rPr>
        <w:t xml:space="preserve"> You need to check, which day you have enough money to buy your </w:t>
      </w:r>
      <w:r w:rsidR="00422842" w:rsidRPr="00422842">
        <w:rPr>
          <w:rFonts w:cs="Calibri"/>
          <w:b/>
          <w:bCs/>
        </w:rPr>
        <w:t>first</w:t>
      </w:r>
      <w:r w:rsidR="00422842">
        <w:rPr>
          <w:rFonts w:cs="Calibri"/>
        </w:rPr>
        <w:t xml:space="preserve"> </w:t>
      </w:r>
      <w:r w:rsidR="00422842">
        <w:rPr>
          <w:rFonts w:cs="Calibri"/>
          <w:b/>
          <w:bCs/>
        </w:rPr>
        <w:t>bitcoin.</w:t>
      </w:r>
      <w:r w:rsidRPr="004121E3">
        <w:rPr>
          <w:rFonts w:cs="Calibri"/>
        </w:rPr>
        <w:t xml:space="preserve"> For the different exchanges use these </w:t>
      </w:r>
      <w:r w:rsidRPr="004121E3">
        <w:rPr>
          <w:rStyle w:val="ab"/>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4121E3" w:rsidRPr="004121E3" w14:paraId="0EB4197C"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322EB62" w14:textId="77777777" w:rsidR="004121E3" w:rsidRPr="004121E3" w:rsidRDefault="004121E3" w:rsidP="00F30A10">
            <w:pPr>
              <w:pStyle w:val="Body"/>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ACF15C" w14:textId="77777777" w:rsidR="004121E3" w:rsidRPr="004121E3" w:rsidRDefault="004121E3" w:rsidP="00F30A10">
            <w:pPr>
              <w:pStyle w:val="Body"/>
              <w:spacing w:before="80" w:after="120" w:line="240" w:lineRule="auto"/>
              <w:jc w:val="center"/>
              <w:rPr>
                <w:rFonts w:cs="Calibri"/>
              </w:rPr>
            </w:pPr>
            <w:r w:rsidRPr="004121E3">
              <w:rPr>
                <w:rFonts w:cs="Calibri"/>
              </w:rPr>
              <w:t>11949.16 lv.</w:t>
            </w:r>
          </w:p>
        </w:tc>
      </w:tr>
      <w:tr w:rsidR="004121E3" w:rsidRPr="004121E3" w14:paraId="66004744"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E427354" w14:textId="77777777" w:rsidR="004121E3" w:rsidRPr="004121E3" w:rsidRDefault="004121E3" w:rsidP="00F30A10">
            <w:pPr>
              <w:pStyle w:val="Body"/>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4F29B8" w14:textId="77777777" w:rsidR="004121E3" w:rsidRPr="004121E3" w:rsidRDefault="004121E3" w:rsidP="00F30A10">
            <w:pPr>
              <w:pStyle w:val="Body"/>
              <w:spacing w:before="80" w:after="120" w:line="240" w:lineRule="auto"/>
              <w:jc w:val="center"/>
              <w:rPr>
                <w:rFonts w:cs="Calibri"/>
              </w:rPr>
            </w:pPr>
            <w:r w:rsidRPr="004121E3">
              <w:rPr>
                <w:rFonts w:cs="Calibri"/>
              </w:rPr>
              <w:t>67.51 lv.</w:t>
            </w:r>
          </w:p>
        </w:tc>
      </w:tr>
    </w:tbl>
    <w:p w14:paraId="33BAEA39" w14:textId="77777777" w:rsidR="004121E3" w:rsidRPr="004121E3" w:rsidRDefault="004121E3" w:rsidP="004121E3">
      <w:pPr>
        <w:pStyle w:val="Body"/>
        <w:widowControl w:val="0"/>
        <w:spacing w:line="240" w:lineRule="auto"/>
        <w:jc w:val="center"/>
        <w:rPr>
          <w:rFonts w:cs="Calibri"/>
          <w:lang w:val="bg-BG"/>
        </w:rPr>
      </w:pPr>
    </w:p>
    <w:p w14:paraId="24B8637A" w14:textId="77777777" w:rsidR="004121E3" w:rsidRPr="004121E3" w:rsidRDefault="004121E3" w:rsidP="004121E3">
      <w:pPr>
        <w:pStyle w:val="3"/>
        <w:rPr>
          <w:rFonts w:ascii="Calibri" w:eastAsia="Helvetica Neue" w:hAnsi="Calibri" w:cs="Calibri"/>
          <w:lang w:val="bg-BG"/>
        </w:rPr>
      </w:pPr>
      <w:r w:rsidRPr="004121E3">
        <w:rPr>
          <w:rFonts w:ascii="Calibri" w:hAnsi="Calibri" w:cs="Calibri"/>
        </w:rPr>
        <w:t>Input</w:t>
      </w:r>
    </w:p>
    <w:p w14:paraId="50CCFFD5" w14:textId="77777777" w:rsidR="004121E3" w:rsidRPr="004121E3" w:rsidRDefault="004121E3" w:rsidP="004121E3">
      <w:pPr>
        <w:pStyle w:val="Body"/>
        <w:rPr>
          <w:rFonts w:cs="Calibri"/>
          <w:lang w:val="bg-BG"/>
        </w:rPr>
      </w:pPr>
      <w:r w:rsidRPr="004121E3">
        <w:rPr>
          <w:rFonts w:cs="Calibri"/>
        </w:rPr>
        <w:t xml:space="preserve">You will receive an array of </w:t>
      </w:r>
      <w:r w:rsidRPr="004121E3">
        <w:rPr>
          <w:rStyle w:val="ab"/>
          <w:rFonts w:cs="Calibri"/>
        </w:rPr>
        <w:t>numbers</w:t>
      </w:r>
      <w:r w:rsidRPr="004121E3">
        <w:rPr>
          <w:rFonts w:cs="Calibri"/>
        </w:rPr>
        <w:t xml:space="preserve">, representing your </w:t>
      </w:r>
      <w:r w:rsidRPr="004121E3">
        <w:rPr>
          <w:rStyle w:val="ab"/>
          <w:rFonts w:cs="Calibri"/>
        </w:rPr>
        <w:t xml:space="preserve">shift </w:t>
      </w:r>
      <w:r w:rsidRPr="004121E3">
        <w:rPr>
          <w:rFonts w:cs="Calibri"/>
        </w:rPr>
        <w:t>at the mine.</w:t>
      </w:r>
    </w:p>
    <w:p w14:paraId="637F7747"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2C0FC406"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ab"/>
          <w:rFonts w:cs="Calibri"/>
        </w:rPr>
        <w:t>console these lines in the following formats</w:t>
      </w:r>
      <w:r w:rsidRPr="004121E3">
        <w:rPr>
          <w:rFonts w:cs="Calibri"/>
        </w:rPr>
        <w:t>:</w:t>
      </w:r>
    </w:p>
    <w:p w14:paraId="73DFDCDD" w14:textId="624107D1" w:rsidR="004121E3" w:rsidRPr="004121E3" w:rsidRDefault="004121E3" w:rsidP="004121E3">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First</w:t>
      </w:r>
      <w:r w:rsidR="006019CD">
        <w:rPr>
          <w:rStyle w:val="ab"/>
          <w:rFonts w:cs="Calibri"/>
        </w:rPr>
        <w:t>-</w:t>
      </w:r>
      <w:r w:rsidRPr="004121E3">
        <w:rPr>
          <w:rStyle w:val="ab"/>
          <w:rFonts w:cs="Calibri"/>
        </w:rPr>
        <w:t>line</w:t>
      </w:r>
      <w:r w:rsidRPr="004121E3">
        <w:rPr>
          <w:rFonts w:cs="Calibri"/>
        </w:rPr>
        <w:t xml:space="preserve"> prints the </w:t>
      </w:r>
      <w:r w:rsidRPr="004121E3">
        <w:rPr>
          <w:rStyle w:val="ab"/>
          <w:rFonts w:cs="Calibri"/>
        </w:rPr>
        <w:t>total</w:t>
      </w:r>
      <w:r w:rsidRPr="004121E3">
        <w:rPr>
          <w:rFonts w:cs="Calibri"/>
        </w:rPr>
        <w:t xml:space="preserve"> </w:t>
      </w:r>
      <w:r w:rsidRPr="004121E3">
        <w:rPr>
          <w:rStyle w:val="ab"/>
          <w:rFonts w:cs="Calibri"/>
        </w:rPr>
        <w:t xml:space="preserve">amount </w:t>
      </w:r>
      <w:r w:rsidRPr="004121E3">
        <w:rPr>
          <w:rFonts w:cs="Calibri"/>
        </w:rPr>
        <w:t xml:space="preserve">of bought </w:t>
      </w:r>
      <w:r w:rsidRPr="004121E3">
        <w:rPr>
          <w:rStyle w:val="ab"/>
          <w:rFonts w:cs="Calibri"/>
        </w:rPr>
        <w:t>bitcoins</w:t>
      </w:r>
      <w:r w:rsidRPr="004121E3">
        <w:rPr>
          <w:rFonts w:cs="Calibri"/>
        </w:rPr>
        <w:t>:</w:t>
      </w:r>
    </w:p>
    <w:p w14:paraId="6E28FD73" w14:textId="7653B93E" w:rsidR="004121E3" w:rsidRPr="00FB6685" w:rsidRDefault="004121E3" w:rsidP="004121E3">
      <w:pPr>
        <w:pStyle w:val="ac"/>
        <w:ind w:left="1004" w:firstLine="132"/>
        <w:rPr>
          <w:rFonts w:ascii="Consolas" w:hAnsi="Consolas" w:cs="Calibri"/>
          <w:lang w:val="bg-BG"/>
        </w:rPr>
      </w:pPr>
      <w:r w:rsidRPr="00FB6685">
        <w:rPr>
          <w:rFonts w:ascii="Consolas" w:hAnsi="Consolas" w:cs="Calibri"/>
          <w:lang w:val="bg-BG"/>
        </w:rPr>
        <w:t xml:space="preserve"> </w:t>
      </w:r>
      <w:r w:rsidR="00FB6685" w:rsidRPr="00FB6685">
        <w:rPr>
          <w:rFonts w:ascii="Consolas" w:hAnsi="Consolas" w:cs="Calibri"/>
          <w:b/>
        </w:rPr>
        <w:t>`</w:t>
      </w:r>
      <w:r w:rsidRPr="00FB6685">
        <w:rPr>
          <w:rStyle w:val="ab"/>
          <w:rFonts w:ascii="Consolas" w:hAnsi="Consolas" w:cs="Calibri"/>
        </w:rPr>
        <w:t>Bought bitcoins: {count}</w:t>
      </w:r>
      <w:r w:rsidR="00FB6685" w:rsidRPr="00FB6685">
        <w:rPr>
          <w:rFonts w:ascii="Consolas" w:hAnsi="Consolas" w:cs="Calibri"/>
          <w:b/>
        </w:rPr>
        <w:t>`</w:t>
      </w:r>
    </w:p>
    <w:p w14:paraId="359005A9" w14:textId="6CD0A0D5" w:rsidR="004121E3" w:rsidRPr="004121E3" w:rsidRDefault="004121E3" w:rsidP="004121E3">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Second</w:t>
      </w:r>
      <w:r w:rsidR="006019CD">
        <w:rPr>
          <w:rStyle w:val="ab"/>
          <w:rFonts w:cs="Calibri"/>
        </w:rPr>
        <w:t>-</w:t>
      </w:r>
      <w:r w:rsidRPr="004121E3">
        <w:rPr>
          <w:rStyle w:val="ab"/>
          <w:rFonts w:cs="Calibri"/>
        </w:rPr>
        <w:t>line</w:t>
      </w:r>
      <w:r w:rsidRPr="004121E3">
        <w:rPr>
          <w:rFonts w:cs="Calibri"/>
        </w:rPr>
        <w:t xml:space="preserve"> prints </w:t>
      </w:r>
      <w:r w:rsidRPr="004121E3">
        <w:rPr>
          <w:rStyle w:val="ab"/>
          <w:rFonts w:cs="Calibri"/>
        </w:rPr>
        <w:t>which day</w:t>
      </w:r>
      <w:r w:rsidRPr="004121E3">
        <w:rPr>
          <w:rFonts w:cs="Calibri"/>
        </w:rPr>
        <w:t xml:space="preserve"> you </w:t>
      </w:r>
      <w:r w:rsidRPr="004121E3">
        <w:rPr>
          <w:rStyle w:val="ab"/>
          <w:rFonts w:cs="Calibri"/>
        </w:rPr>
        <w:t>bought</w:t>
      </w:r>
      <w:r w:rsidRPr="004121E3">
        <w:rPr>
          <w:rFonts w:cs="Calibri"/>
        </w:rPr>
        <w:t xml:space="preserve"> your </w:t>
      </w:r>
      <w:r w:rsidRPr="004121E3">
        <w:rPr>
          <w:rStyle w:val="ab"/>
          <w:rFonts w:cs="Calibri"/>
        </w:rPr>
        <w:t>first bitcoin</w:t>
      </w:r>
      <w:r w:rsidRPr="004121E3">
        <w:rPr>
          <w:rFonts w:cs="Calibri"/>
        </w:rPr>
        <w:t xml:space="preserve">: </w:t>
      </w:r>
    </w:p>
    <w:p w14:paraId="7135F8FC" w14:textId="4D1FE26E" w:rsidR="004121E3" w:rsidRPr="00FB6685" w:rsidRDefault="004121E3" w:rsidP="004121E3">
      <w:pPr>
        <w:pStyle w:val="ac"/>
        <w:ind w:left="1004" w:firstLine="132"/>
        <w:rPr>
          <w:rFonts w:ascii="Consolas" w:hAnsi="Consolas" w:cs="Calibri"/>
          <w:lang w:val="bg-BG"/>
        </w:rPr>
      </w:pPr>
      <w:r w:rsidRPr="00FB6685">
        <w:rPr>
          <w:rFonts w:ascii="Consolas" w:hAnsi="Consolas" w:cs="Calibri"/>
          <w:lang w:val="bg-BG"/>
        </w:rPr>
        <w:t xml:space="preserve"> </w:t>
      </w:r>
      <w:r w:rsidR="00FB6685" w:rsidRPr="000636CD">
        <w:rPr>
          <w:rFonts w:ascii="Consolas" w:hAnsi="Consolas" w:cs="Calibri"/>
          <w:b/>
        </w:rPr>
        <w:t>`</w:t>
      </w:r>
      <w:r w:rsidRPr="00FB6685">
        <w:rPr>
          <w:rStyle w:val="ab"/>
          <w:rFonts w:ascii="Consolas" w:hAnsi="Consolas" w:cs="Calibri"/>
        </w:rPr>
        <w:t>Day of the first purchased bitcoin: {day}</w:t>
      </w:r>
      <w:r w:rsidR="00FB6685" w:rsidRPr="000636CD">
        <w:rPr>
          <w:rFonts w:ascii="Consolas" w:hAnsi="Consolas" w:cs="Calibri"/>
          <w:b/>
        </w:rPr>
        <w:t>`</w:t>
      </w:r>
    </w:p>
    <w:p w14:paraId="3E9DDE86" w14:textId="79D4356D" w:rsidR="004121E3" w:rsidRPr="004121E3" w:rsidRDefault="004121E3" w:rsidP="004121E3">
      <w:pPr>
        <w:pStyle w:val="ac"/>
        <w:rPr>
          <w:rFonts w:cs="Calibri"/>
          <w:lang w:val="bg-BG"/>
        </w:rPr>
      </w:pPr>
      <w:r w:rsidRPr="004121E3">
        <w:rPr>
          <w:rFonts w:cs="Calibri"/>
        </w:rPr>
        <w:t xml:space="preserve">In case you </w:t>
      </w:r>
      <w:r w:rsidRPr="004121E3">
        <w:rPr>
          <w:rStyle w:val="ab"/>
          <w:rFonts w:cs="Calibri"/>
        </w:rPr>
        <w:t>did not</w:t>
      </w:r>
      <w:r w:rsidRPr="004121E3">
        <w:rPr>
          <w:rFonts w:cs="Calibri"/>
        </w:rPr>
        <w:t xml:space="preserve"> </w:t>
      </w:r>
      <w:r w:rsidRPr="004121E3">
        <w:rPr>
          <w:rStyle w:val="ab"/>
          <w:rFonts w:cs="Calibri"/>
        </w:rPr>
        <w:t>purchase any bitcoins,</w:t>
      </w:r>
      <w:r w:rsidRPr="004121E3">
        <w:rPr>
          <w:rFonts w:cs="Calibri"/>
        </w:rPr>
        <w:t xml:space="preserve"> do not print the second line.</w:t>
      </w:r>
    </w:p>
    <w:p w14:paraId="496E81A3" w14:textId="5A6B7BA2" w:rsidR="004121E3" w:rsidRPr="004121E3" w:rsidRDefault="006019CD" w:rsidP="004121E3">
      <w:pPr>
        <w:pStyle w:val="ac"/>
        <w:numPr>
          <w:ilvl w:val="0"/>
          <w:numId w:val="23"/>
        </w:numPr>
        <w:pBdr>
          <w:top w:val="nil"/>
          <w:left w:val="nil"/>
          <w:bottom w:val="nil"/>
          <w:right w:val="nil"/>
          <w:between w:val="nil"/>
          <w:bar w:val="nil"/>
        </w:pBdr>
        <w:contextualSpacing w:val="0"/>
        <w:jc w:val="both"/>
        <w:rPr>
          <w:rFonts w:cs="Calibri"/>
          <w:lang w:val="bg-BG"/>
        </w:rPr>
      </w:pPr>
      <w:r>
        <w:rPr>
          <w:rStyle w:val="ab"/>
          <w:rFonts w:cs="Calibri"/>
        </w:rPr>
        <w:t>Third-</w:t>
      </w:r>
      <w:r w:rsidR="004121E3" w:rsidRPr="004121E3">
        <w:rPr>
          <w:rStyle w:val="ab"/>
          <w:rFonts w:cs="Calibri"/>
        </w:rPr>
        <w:t>line</w:t>
      </w:r>
      <w:r w:rsidR="004121E3" w:rsidRPr="004121E3">
        <w:rPr>
          <w:rFonts w:cs="Calibri"/>
        </w:rPr>
        <w:t xml:space="preserve"> prints the </w:t>
      </w:r>
      <w:r w:rsidR="004121E3" w:rsidRPr="004121E3">
        <w:rPr>
          <w:rStyle w:val="ab"/>
          <w:rFonts w:cs="Calibri"/>
        </w:rPr>
        <w:t>amount</w:t>
      </w:r>
      <w:r w:rsidR="004121E3" w:rsidRPr="004121E3">
        <w:rPr>
          <w:rFonts w:cs="Calibri"/>
        </w:rPr>
        <w:t xml:space="preserve"> of </w:t>
      </w:r>
      <w:r w:rsidR="004121E3" w:rsidRPr="004121E3">
        <w:rPr>
          <w:rStyle w:val="ab"/>
          <w:rFonts w:cs="Calibri"/>
        </w:rPr>
        <w:t>money</w:t>
      </w:r>
      <w:r w:rsidR="004121E3" w:rsidRPr="004121E3">
        <w:rPr>
          <w:rFonts w:cs="Calibri"/>
        </w:rPr>
        <w:t xml:space="preserve"> that’s left after the bitcoin purchases </w:t>
      </w:r>
      <w:r w:rsidR="004121E3" w:rsidRPr="004121E3">
        <w:rPr>
          <w:rStyle w:val="ab"/>
          <w:rFonts w:cs="Calibri"/>
        </w:rPr>
        <w:t>rounded by the second digit</w:t>
      </w:r>
      <w:r w:rsidR="004121E3" w:rsidRPr="004121E3">
        <w:rPr>
          <w:rFonts w:cs="Calibri"/>
        </w:rPr>
        <w:t xml:space="preserve"> after the decimal point:</w:t>
      </w:r>
    </w:p>
    <w:p w14:paraId="2F702494" w14:textId="71324233" w:rsidR="004121E3" w:rsidRPr="00FB6685" w:rsidRDefault="00FB6685" w:rsidP="004121E3">
      <w:pPr>
        <w:pStyle w:val="ac"/>
        <w:ind w:left="1004" w:firstLine="132"/>
        <w:rPr>
          <w:rFonts w:ascii="Consolas" w:hAnsi="Consolas" w:cs="Calibri"/>
          <w:lang w:val="bg-BG"/>
        </w:rPr>
      </w:pPr>
      <w:r w:rsidRPr="00FB6685">
        <w:rPr>
          <w:rFonts w:ascii="Consolas" w:hAnsi="Consolas" w:cs="Calibri"/>
        </w:rPr>
        <w:t xml:space="preserve"> </w:t>
      </w:r>
      <w:r w:rsidR="004121E3" w:rsidRPr="00FB6685">
        <w:rPr>
          <w:rFonts w:ascii="Consolas" w:hAnsi="Consolas" w:cs="Calibri"/>
          <w:lang w:val="bg-BG"/>
        </w:rPr>
        <w:t xml:space="preserve"> </w:t>
      </w:r>
      <w:r w:rsidRPr="000636CD">
        <w:rPr>
          <w:rFonts w:ascii="Consolas" w:hAnsi="Consolas" w:cs="Calibri"/>
          <w:b/>
        </w:rPr>
        <w:t>`</w:t>
      </w:r>
      <w:r w:rsidR="004121E3" w:rsidRPr="00FB6685">
        <w:rPr>
          <w:rStyle w:val="ab"/>
          <w:rFonts w:ascii="Consolas" w:hAnsi="Consolas" w:cs="Calibri"/>
        </w:rPr>
        <w:t>Left money: {money} lv.</w:t>
      </w:r>
      <w:r w:rsidRPr="000636CD">
        <w:rPr>
          <w:rFonts w:ascii="Consolas" w:hAnsi="Consolas" w:cs="Calibri"/>
          <w:b/>
        </w:rPr>
        <w:t>`</w:t>
      </w:r>
    </w:p>
    <w:p w14:paraId="7C381DD9"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0FDE171B"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put</w:t>
      </w:r>
      <w:r w:rsidRPr="004121E3">
        <w:rPr>
          <w:rFonts w:cs="Calibri"/>
        </w:rPr>
        <w:t xml:space="preserve"> array may contain up to </w:t>
      </w:r>
      <w:r w:rsidRPr="004121E3">
        <w:rPr>
          <w:rStyle w:val="ab"/>
          <w:rFonts w:cs="Calibri"/>
        </w:rPr>
        <w:t>1,000</w:t>
      </w:r>
      <w:r w:rsidRPr="004121E3">
        <w:rPr>
          <w:rFonts w:cs="Calibri"/>
        </w:rPr>
        <w:t xml:space="preserve"> elements</w:t>
      </w:r>
    </w:p>
    <w:p w14:paraId="5629114B" w14:textId="5D1293BA" w:rsidR="004121E3" w:rsidRPr="004121E3" w:rsidRDefault="004121E3" w:rsidP="004121E3">
      <w:pPr>
        <w:pStyle w:val="ac"/>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0.01..5,000.00] inclusive</w:t>
      </w:r>
    </w:p>
    <w:p w14:paraId="008943B7" w14:textId="77777777" w:rsidR="004121E3" w:rsidRPr="004121E3" w:rsidRDefault="004121E3" w:rsidP="004121E3">
      <w:pPr>
        <w:pStyle w:val="ac"/>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CF77250"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4121E3" w:rsidRPr="004121E3" w14:paraId="491EC5F6"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E92EB2" w14:textId="77777777" w:rsidR="004121E3" w:rsidRPr="003959F3" w:rsidRDefault="004121E3" w:rsidP="00F30A10">
            <w:pPr>
              <w:pStyle w:val="Body"/>
              <w:spacing w:after="0" w:line="240" w:lineRule="auto"/>
              <w:jc w:val="center"/>
              <w:rPr>
                <w:rFonts w:asciiTheme="minorHAnsi" w:hAnsiTheme="minorHAnsi" w:cstheme="minorHAnsi"/>
              </w:rPr>
            </w:pPr>
            <w:r w:rsidRPr="003959F3">
              <w:rPr>
                <w:rFonts w:asciiTheme="minorHAnsi" w:hAnsiTheme="minorHAnsi" w:cstheme="minorHAns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B13A85" w14:textId="77777777" w:rsidR="004121E3" w:rsidRPr="003959F3" w:rsidRDefault="004121E3" w:rsidP="00F30A10">
            <w:pPr>
              <w:pStyle w:val="Body"/>
              <w:spacing w:after="0" w:line="240" w:lineRule="auto"/>
              <w:jc w:val="center"/>
              <w:rPr>
                <w:rFonts w:asciiTheme="minorHAnsi" w:hAnsiTheme="minorHAnsi" w:cstheme="minorHAnsi"/>
              </w:rPr>
            </w:pPr>
            <w:r w:rsidRPr="003959F3">
              <w:rPr>
                <w:rFonts w:asciiTheme="minorHAnsi" w:hAnsiTheme="minorHAnsi" w:cstheme="minorHAnsi"/>
                <w:b/>
                <w:bCs/>
              </w:rPr>
              <w:t>Output</w:t>
            </w:r>
          </w:p>
        </w:tc>
      </w:tr>
      <w:tr w:rsidR="004121E3" w:rsidRPr="004121E3" w14:paraId="3052E4B9"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D550F" w14:textId="1C756B75" w:rsidR="004121E3" w:rsidRPr="00E46E14" w:rsidRDefault="004121E3" w:rsidP="00F30A10">
            <w:pPr>
              <w:pStyle w:val="Body"/>
              <w:spacing w:after="0" w:line="240" w:lineRule="auto"/>
              <w:jc w:val="both"/>
              <w:rPr>
                <w:rFonts w:ascii="Consolas" w:hAnsi="Consolas" w:cs="Calibri"/>
              </w:rPr>
            </w:pPr>
            <w:r w:rsidRPr="00E46E14">
              <w:rPr>
                <w:rFonts w:ascii="Consolas" w:eastAsia="Consolas" w:hAnsi="Consolas" w:cs="Calibri"/>
              </w:rPr>
              <w:t>[100,</w:t>
            </w:r>
            <w:r w:rsidR="00422842" w:rsidRPr="00E46E14">
              <w:rPr>
                <w:rFonts w:ascii="Consolas" w:eastAsia="Consolas" w:hAnsi="Consolas" w:cs="Calibri"/>
              </w:rPr>
              <w:t xml:space="preserve"> </w:t>
            </w:r>
            <w:r w:rsidRPr="00E46E14">
              <w:rPr>
                <w:rFonts w:ascii="Consolas" w:eastAsia="Consolas" w:hAnsi="Consolas" w:cs="Calibri"/>
              </w:rPr>
              <w:t>200,</w:t>
            </w:r>
            <w:r w:rsidR="00422842" w:rsidRPr="00E46E14">
              <w:rPr>
                <w:rFonts w:ascii="Consolas" w:eastAsia="Consolas" w:hAnsi="Consolas" w:cs="Calibri"/>
              </w:rPr>
              <w:t xml:space="preserve"> </w:t>
            </w:r>
            <w:r w:rsidRPr="00E46E14">
              <w:rPr>
                <w:rFonts w:ascii="Consolas" w:eastAsia="Consolas" w:hAnsi="Consolas" w:cs="Calibri"/>
              </w:rPr>
              <w:t>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D4E4C8"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Bought bitcoins: 2</w:t>
            </w:r>
          </w:p>
          <w:p w14:paraId="5459BFAC"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121AFC6F" w14:textId="77777777" w:rsidR="004121E3" w:rsidRPr="00E46E14" w:rsidRDefault="004121E3" w:rsidP="00F30A10">
            <w:pPr>
              <w:pStyle w:val="Body"/>
              <w:spacing w:after="0" w:line="240" w:lineRule="auto"/>
              <w:rPr>
                <w:rFonts w:ascii="Consolas" w:hAnsi="Consolas" w:cs="Calibri"/>
              </w:rPr>
            </w:pPr>
            <w:r w:rsidRPr="00E46E14">
              <w:rPr>
                <w:rFonts w:ascii="Consolas" w:eastAsia="Consolas" w:hAnsi="Consolas" w:cs="Calibri"/>
              </w:rPr>
              <w:t>Left money: 10531.78 lv.</w:t>
            </w:r>
          </w:p>
        </w:tc>
      </w:tr>
    </w:tbl>
    <w:p w14:paraId="5BC3A5D7" w14:textId="77777777" w:rsidR="00AA3A07" w:rsidRDefault="00AA3A07" w:rsidP="004121E3">
      <w:pPr>
        <w:pStyle w:val="Body"/>
        <w:rPr>
          <w:rFonts w:eastAsia="Helvetica Neue" w:cs="Calibri"/>
          <w:lang w:val="bg-BG"/>
        </w:rPr>
      </w:pPr>
    </w:p>
    <w:p w14:paraId="3D495191" w14:textId="5BC2D073" w:rsidR="004121E3" w:rsidRPr="004121E3" w:rsidRDefault="004121E3" w:rsidP="004121E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4121E3" w:rsidRPr="004121E3" w14:paraId="4778F174"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0CB0483"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70820E28" w14:textId="77777777" w:rsidTr="003959F3">
        <w:trPr>
          <w:trHeight w:val="2828"/>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3BD25" w14:textId="77777777" w:rsidR="004121E3" w:rsidRPr="004121E3" w:rsidRDefault="004121E3" w:rsidP="00F30A10">
            <w:pPr>
              <w:pStyle w:val="Body"/>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270BEB4A" w14:textId="77777777" w:rsidR="004121E3" w:rsidRPr="004121E3" w:rsidRDefault="004121E3" w:rsidP="00F30A10">
            <w:pPr>
              <w:pStyle w:val="Body"/>
              <w:spacing w:line="240" w:lineRule="auto"/>
              <w:rPr>
                <w:rFonts w:eastAsia="Helvetica" w:cs="Calibri"/>
                <w:b/>
                <w:bCs/>
                <w:lang w:val="bg-BG"/>
              </w:rPr>
            </w:pPr>
          </w:p>
          <w:p w14:paraId="0F4E4E3A" w14:textId="1E7537A6" w:rsidR="004121E3" w:rsidRPr="004121E3" w:rsidRDefault="004121E3" w:rsidP="00F30A10">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0028560F" w:rsidRPr="004121E3">
              <w:rPr>
                <w:rFonts w:cs="Calibri"/>
              </w:rPr>
              <w:t>Also,</w:t>
            </w:r>
            <w:r w:rsidRPr="004121E3">
              <w:rPr>
                <w:rFonts w:cs="Calibri"/>
              </w:rPr>
              <w:t xml:space="preserve"> this purchase is the </w:t>
            </w:r>
            <w:r w:rsidRPr="004121E3">
              <w:rPr>
                <w:rFonts w:cs="Calibri"/>
                <w:b/>
                <w:bCs/>
              </w:rPr>
              <w:t>first day you bought bitcoin</w:t>
            </w:r>
            <w:r w:rsidRPr="004121E3">
              <w:rPr>
                <w:rFonts w:cs="Calibri"/>
              </w:rPr>
              <w:t>.</w:t>
            </w:r>
          </w:p>
          <w:p w14:paraId="4A1BC077" w14:textId="77777777" w:rsidR="004121E3" w:rsidRPr="004121E3" w:rsidRDefault="004121E3" w:rsidP="00F30A10">
            <w:pPr>
              <w:pStyle w:val="Body"/>
              <w:spacing w:line="240" w:lineRule="auto"/>
              <w:rPr>
                <w:rFonts w:cs="Calibri"/>
                <w:lang w:val="bg-BG"/>
              </w:rPr>
            </w:pPr>
          </w:p>
          <w:p w14:paraId="25B37451" w14:textId="1C1CF6DB" w:rsidR="004121E3" w:rsidRPr="004121E3" w:rsidRDefault="004121E3" w:rsidP="006019CD">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0C286539" w14:textId="77777777" w:rsidR="004121E3" w:rsidRPr="004121E3" w:rsidRDefault="004121E3" w:rsidP="004121E3">
      <w:pPr>
        <w:pStyle w:val="Body"/>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4121E3" w:rsidRPr="004121E3" w14:paraId="7F22E9E5"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4BFFE19"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483B602"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BEA5C04" w14:textId="77777777" w:rsidR="004121E3" w:rsidRPr="004121E3" w:rsidRDefault="004121E3" w:rsidP="00F30A10">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8D8F7D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A9E78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B8CCDB8" w14:textId="77777777" w:rsidTr="003959F3">
        <w:trPr>
          <w:trHeight w:val="889"/>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3F292"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2DB8F5"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0</w:t>
            </w:r>
          </w:p>
          <w:p w14:paraId="251D7AD4"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76FDD92D" w14:textId="77777777" w:rsidR="004121E3" w:rsidRPr="00C60335" w:rsidRDefault="004121E3" w:rsidP="00F30A10">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817C1A"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82A287"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30</w:t>
            </w:r>
          </w:p>
          <w:p w14:paraId="43A1C78B"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307109AC"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5144.11 lv.</w:t>
            </w:r>
          </w:p>
        </w:tc>
      </w:tr>
      <w:bookmarkEnd w:id="0"/>
    </w:tbl>
    <w:p w14:paraId="592EBD29" w14:textId="51658AA2" w:rsidR="00640502" w:rsidRPr="004121E3" w:rsidRDefault="00640502" w:rsidP="004121E3">
      <w:pPr>
        <w:rPr>
          <w:lang w:val="bg-BG"/>
        </w:rPr>
      </w:pPr>
    </w:p>
    <w:sectPr w:rsidR="00640502" w:rsidRPr="004121E3" w:rsidSect="00FD298D">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094A68" w14:textId="77777777" w:rsidR="00A35E30" w:rsidRDefault="00A35E30" w:rsidP="008068A2">
      <w:pPr>
        <w:spacing w:after="0" w:line="240" w:lineRule="auto"/>
      </w:pPr>
      <w:r>
        <w:separator/>
      </w:r>
    </w:p>
  </w:endnote>
  <w:endnote w:type="continuationSeparator" w:id="0">
    <w:p w14:paraId="072D2C6A" w14:textId="77777777" w:rsidR="00A35E30" w:rsidRDefault="00A35E3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DA0D1A" w14:textId="77777777" w:rsidR="00A35E30" w:rsidRDefault="00A35E30" w:rsidP="008068A2">
      <w:pPr>
        <w:spacing w:after="0" w:line="240" w:lineRule="auto"/>
      </w:pPr>
      <w:r>
        <w:separator/>
      </w:r>
    </w:p>
  </w:footnote>
  <w:footnote w:type="continuationSeparator" w:id="0">
    <w:p w14:paraId="2E1211A8" w14:textId="77777777" w:rsidR="00A35E30" w:rsidRDefault="00A35E3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B62360"/>
    <w:multiLevelType w:val="hybridMultilevel"/>
    <w:tmpl w:val="C4487BD6"/>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 w15:restartNumberingAfterBreak="0">
    <w:nsid w:val="08EB50E0"/>
    <w:multiLevelType w:val="hybridMultilevel"/>
    <w:tmpl w:val="17906DD6"/>
    <w:numStyleLink w:val="ImportedStyle1"/>
  </w:abstractNum>
  <w:abstractNum w:abstractNumId="2"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82592"/>
    <w:multiLevelType w:val="hybridMultilevel"/>
    <w:tmpl w:val="3A542F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470798"/>
    <w:multiLevelType w:val="hybridMultilevel"/>
    <w:tmpl w:val="2A509302"/>
    <w:numStyleLink w:val="ImportedStyle40"/>
  </w:abstractNum>
  <w:abstractNum w:abstractNumId="9" w15:restartNumberingAfterBreak="0">
    <w:nsid w:val="2FF21B2F"/>
    <w:multiLevelType w:val="hybridMultilevel"/>
    <w:tmpl w:val="2A509302"/>
    <w:styleLink w:val="ImportedStyle40"/>
    <w:lvl w:ilvl="0" w:tplc="3DA0AE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0C94E52"/>
    <w:multiLevelType w:val="hybridMultilevel"/>
    <w:tmpl w:val="7ED882DC"/>
    <w:numStyleLink w:val="ImportedStyle2"/>
  </w:abstractNum>
  <w:abstractNum w:abstractNumId="11" w15:restartNumberingAfterBreak="0">
    <w:nsid w:val="35C57492"/>
    <w:multiLevelType w:val="hybridMultilevel"/>
    <w:tmpl w:val="FA44C144"/>
    <w:numStyleLink w:val="ImportedStyle6"/>
  </w:abstractNum>
  <w:abstractNum w:abstractNumId="12" w15:restartNumberingAfterBreak="0">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AA756A5"/>
    <w:multiLevelType w:val="hybridMultilevel"/>
    <w:tmpl w:val="45F098BA"/>
    <w:numStyleLink w:val="ImportedStyle3"/>
  </w:abstractNum>
  <w:abstractNum w:abstractNumId="14" w15:restartNumberingAfterBreak="0">
    <w:nsid w:val="3B5209B6"/>
    <w:multiLevelType w:val="hybridMultilevel"/>
    <w:tmpl w:val="7ED882DC"/>
    <w:styleLink w:val="ImportedStyle2"/>
    <w:lvl w:ilvl="0" w:tplc="B6682E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FBF252B"/>
    <w:multiLevelType w:val="hybridMultilevel"/>
    <w:tmpl w:val="40B8448E"/>
    <w:styleLink w:val="ImportedStyle5"/>
    <w:lvl w:ilvl="0" w:tplc="5C882E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630334A"/>
    <w:multiLevelType w:val="hybridMultilevel"/>
    <w:tmpl w:val="95126D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A430F4D"/>
    <w:multiLevelType w:val="hybridMultilevel"/>
    <w:tmpl w:val="40B8448E"/>
    <w:numStyleLink w:val="ImportedStyle5"/>
  </w:abstractNum>
  <w:abstractNum w:abstractNumId="18" w15:restartNumberingAfterBreak="0">
    <w:nsid w:val="61861EBD"/>
    <w:multiLevelType w:val="hybridMultilevel"/>
    <w:tmpl w:val="CF9657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38F176C"/>
    <w:multiLevelType w:val="hybridMultilevel"/>
    <w:tmpl w:val="9AB6E70E"/>
    <w:numStyleLink w:val="ImportedStyle7"/>
  </w:abstractNum>
  <w:num w:numId="1" w16cid:durableId="970282740">
    <w:abstractNumId w:val="3"/>
  </w:num>
  <w:num w:numId="2" w16cid:durableId="1799714445">
    <w:abstractNumId w:val="2"/>
  </w:num>
  <w:num w:numId="3" w16cid:durableId="1073426267">
    <w:abstractNumId w:val="1"/>
  </w:num>
  <w:num w:numId="4" w16cid:durableId="611211158">
    <w:abstractNumId w:val="14"/>
  </w:num>
  <w:num w:numId="5" w16cid:durableId="1911038312">
    <w:abstractNumId w:val="10"/>
  </w:num>
  <w:num w:numId="6" w16cid:durableId="466893510">
    <w:abstractNumId w:val="1"/>
    <w:lvlOverride w:ilvl="0">
      <w:startOverride w:val="2"/>
      <w:lvl w:ilvl="0" w:tplc="27065A8E">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62BE6A68">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A3043CD8">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8E4207D0">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F7AC3910">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829CFCDE">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586EC76E">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43C08CDE">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9A08C330">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16cid:durableId="1294599335">
    <w:abstractNumId w:val="5"/>
  </w:num>
  <w:num w:numId="8" w16cid:durableId="231889137">
    <w:abstractNumId w:val="13"/>
    <w:lvlOverride w:ilvl="0">
      <w:startOverride w:val="3"/>
    </w:lvlOverride>
  </w:num>
  <w:num w:numId="9" w16cid:durableId="2094086938">
    <w:abstractNumId w:val="13"/>
    <w:lvlOverride w:ilvl="0">
      <w:startOverride w:val="4"/>
    </w:lvlOverride>
  </w:num>
  <w:num w:numId="10" w16cid:durableId="1172574518">
    <w:abstractNumId w:val="12"/>
  </w:num>
  <w:num w:numId="11" w16cid:durableId="1177690522">
    <w:abstractNumId w:val="1"/>
    <w:lvlOverride w:ilvl="0">
      <w:startOverride w:val="5"/>
    </w:lvlOverride>
  </w:num>
  <w:num w:numId="12" w16cid:durableId="1865552974">
    <w:abstractNumId w:val="1"/>
    <w:lvlOverride w:ilvl="0">
      <w:startOverride w:val="6"/>
    </w:lvlOverride>
  </w:num>
  <w:num w:numId="13" w16cid:durableId="1821656459">
    <w:abstractNumId w:val="1"/>
    <w:lvlOverride w:ilvl="0">
      <w:startOverride w:val="7"/>
      <w:lvl w:ilvl="0" w:tplc="27065A8E">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62BE6A68">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A3043CD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8E4207D0">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F7AC391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829CFCDE">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586EC76E">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43C08CDE">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9A08C330">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16cid:durableId="1952737486">
    <w:abstractNumId w:val="9"/>
  </w:num>
  <w:num w:numId="15" w16cid:durableId="1741517899">
    <w:abstractNumId w:val="8"/>
  </w:num>
  <w:num w:numId="16" w16cid:durableId="1074015292">
    <w:abstractNumId w:val="1"/>
    <w:lvlOverride w:ilvl="0">
      <w:startOverride w:val="8"/>
    </w:lvlOverride>
  </w:num>
  <w:num w:numId="17" w16cid:durableId="1831750005">
    <w:abstractNumId w:val="15"/>
  </w:num>
  <w:num w:numId="18" w16cid:durableId="1605528795">
    <w:abstractNumId w:val="17"/>
  </w:num>
  <w:num w:numId="19" w16cid:durableId="128859341">
    <w:abstractNumId w:val="1"/>
    <w:lvlOverride w:ilvl="0">
      <w:startOverride w:val="9"/>
    </w:lvlOverride>
  </w:num>
  <w:num w:numId="20" w16cid:durableId="1701513313">
    <w:abstractNumId w:val="19"/>
  </w:num>
  <w:num w:numId="21" w16cid:durableId="1850170332">
    <w:abstractNumId w:val="11"/>
  </w:num>
  <w:num w:numId="22" w16cid:durableId="1566642413">
    <w:abstractNumId w:val="4"/>
  </w:num>
  <w:num w:numId="23" w16cid:durableId="1954053317">
    <w:abstractNumId w:val="21"/>
  </w:num>
  <w:num w:numId="24" w16cid:durableId="1032729910">
    <w:abstractNumId w:val="20"/>
  </w:num>
  <w:num w:numId="25" w16cid:durableId="1430007123">
    <w:abstractNumId w:val="6"/>
  </w:num>
  <w:num w:numId="26" w16cid:durableId="1007441331">
    <w:abstractNumId w:val="18"/>
  </w:num>
  <w:num w:numId="27" w16cid:durableId="1909224703">
    <w:abstractNumId w:val="7"/>
  </w:num>
  <w:num w:numId="28" w16cid:durableId="577062200">
    <w:abstractNumId w:val="0"/>
  </w:num>
  <w:num w:numId="29" w16cid:durableId="1530680410">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bA0tjQ3MDMzNzJU0lEKTi0uzszPAykwNKgFAKCRCXwtAAAA"/>
  </w:docVars>
  <w:rsids>
    <w:rsidRoot w:val="008068A2"/>
    <w:rsid w:val="000006BB"/>
    <w:rsid w:val="00002C1C"/>
    <w:rsid w:val="00007044"/>
    <w:rsid w:val="0001451E"/>
    <w:rsid w:val="00023DC6"/>
    <w:rsid w:val="00025F04"/>
    <w:rsid w:val="000636CD"/>
    <w:rsid w:val="00064D15"/>
    <w:rsid w:val="00067451"/>
    <w:rsid w:val="00071752"/>
    <w:rsid w:val="0008559D"/>
    <w:rsid w:val="000856A6"/>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20260"/>
    <w:rsid w:val="002326A7"/>
    <w:rsid w:val="00232E7D"/>
    <w:rsid w:val="00264287"/>
    <w:rsid w:val="0026589D"/>
    <w:rsid w:val="002664E1"/>
    <w:rsid w:val="002674C4"/>
    <w:rsid w:val="002819B5"/>
    <w:rsid w:val="002853F4"/>
    <w:rsid w:val="0028560F"/>
    <w:rsid w:val="002A2D2D"/>
    <w:rsid w:val="002A5145"/>
    <w:rsid w:val="002C2140"/>
    <w:rsid w:val="002C539D"/>
    <w:rsid w:val="002C71C6"/>
    <w:rsid w:val="002D07CA"/>
    <w:rsid w:val="002F2D8C"/>
    <w:rsid w:val="00305122"/>
    <w:rsid w:val="003230CF"/>
    <w:rsid w:val="00325BD1"/>
    <w:rsid w:val="0033212E"/>
    <w:rsid w:val="0033490F"/>
    <w:rsid w:val="0037624A"/>
    <w:rsid w:val="00380A57"/>
    <w:rsid w:val="003817EF"/>
    <w:rsid w:val="00382A45"/>
    <w:rsid w:val="003959F3"/>
    <w:rsid w:val="003A1601"/>
    <w:rsid w:val="003A33F9"/>
    <w:rsid w:val="003A5602"/>
    <w:rsid w:val="003B0278"/>
    <w:rsid w:val="003B1846"/>
    <w:rsid w:val="003B6A53"/>
    <w:rsid w:val="003E0EFD"/>
    <w:rsid w:val="003E1013"/>
    <w:rsid w:val="003E167F"/>
    <w:rsid w:val="003E2A3C"/>
    <w:rsid w:val="003E2F33"/>
    <w:rsid w:val="003E6BFB"/>
    <w:rsid w:val="003F1864"/>
    <w:rsid w:val="00406FE9"/>
    <w:rsid w:val="0041081C"/>
    <w:rsid w:val="004121E3"/>
    <w:rsid w:val="00422842"/>
    <w:rsid w:val="004311CA"/>
    <w:rsid w:val="004530DB"/>
    <w:rsid w:val="0045417A"/>
    <w:rsid w:val="00460E41"/>
    <w:rsid w:val="0047331A"/>
    <w:rsid w:val="0047640B"/>
    <w:rsid w:val="0047644B"/>
    <w:rsid w:val="00476D4B"/>
    <w:rsid w:val="00491748"/>
    <w:rsid w:val="004A1E17"/>
    <w:rsid w:val="004A7E77"/>
    <w:rsid w:val="004B0253"/>
    <w:rsid w:val="004B3488"/>
    <w:rsid w:val="004C0A80"/>
    <w:rsid w:val="004C68EC"/>
    <w:rsid w:val="004D03E1"/>
    <w:rsid w:val="004D29A9"/>
    <w:rsid w:val="004E0D4F"/>
    <w:rsid w:val="004E3319"/>
    <w:rsid w:val="004E3878"/>
    <w:rsid w:val="004E4C1E"/>
    <w:rsid w:val="004E7032"/>
    <w:rsid w:val="0050017E"/>
    <w:rsid w:val="00503820"/>
    <w:rsid w:val="005054C7"/>
    <w:rsid w:val="00507F81"/>
    <w:rsid w:val="00513C86"/>
    <w:rsid w:val="005172E9"/>
    <w:rsid w:val="00517B12"/>
    <w:rsid w:val="00524789"/>
    <w:rsid w:val="00527BE8"/>
    <w:rsid w:val="00530707"/>
    <w:rsid w:val="00542E8F"/>
    <w:rsid w:val="005439C9"/>
    <w:rsid w:val="00553CCB"/>
    <w:rsid w:val="0055443A"/>
    <w:rsid w:val="00555FC1"/>
    <w:rsid w:val="00563DC7"/>
    <w:rsid w:val="00564029"/>
    <w:rsid w:val="00564D7B"/>
    <w:rsid w:val="0056527D"/>
    <w:rsid w:val="0056786B"/>
    <w:rsid w:val="0057138C"/>
    <w:rsid w:val="005803E5"/>
    <w:rsid w:val="00584EDB"/>
    <w:rsid w:val="00585BD3"/>
    <w:rsid w:val="0058723E"/>
    <w:rsid w:val="00594821"/>
    <w:rsid w:val="00596357"/>
    <w:rsid w:val="00596AA5"/>
    <w:rsid w:val="005B0164"/>
    <w:rsid w:val="005C131C"/>
    <w:rsid w:val="005C6A24"/>
    <w:rsid w:val="005C7420"/>
    <w:rsid w:val="005E04CE"/>
    <w:rsid w:val="005E6CC9"/>
    <w:rsid w:val="00600083"/>
    <w:rsid w:val="006019CD"/>
    <w:rsid w:val="00604363"/>
    <w:rsid w:val="00614A15"/>
    <w:rsid w:val="00621193"/>
    <w:rsid w:val="00624212"/>
    <w:rsid w:val="006242A9"/>
    <w:rsid w:val="00624DCF"/>
    <w:rsid w:val="0063342B"/>
    <w:rsid w:val="006374DB"/>
    <w:rsid w:val="00640502"/>
    <w:rsid w:val="0064121C"/>
    <w:rsid w:val="00644D27"/>
    <w:rsid w:val="006640AE"/>
    <w:rsid w:val="00670041"/>
    <w:rsid w:val="00671FE2"/>
    <w:rsid w:val="00675A61"/>
    <w:rsid w:val="00686C0C"/>
    <w:rsid w:val="00695634"/>
    <w:rsid w:val="006A2531"/>
    <w:rsid w:val="006D239A"/>
    <w:rsid w:val="006E1302"/>
    <w:rsid w:val="006E2245"/>
    <w:rsid w:val="006E55B4"/>
    <w:rsid w:val="006E7E50"/>
    <w:rsid w:val="00704432"/>
    <w:rsid w:val="007051DF"/>
    <w:rsid w:val="00724DA4"/>
    <w:rsid w:val="007466E1"/>
    <w:rsid w:val="00746778"/>
    <w:rsid w:val="00754681"/>
    <w:rsid w:val="0076225E"/>
    <w:rsid w:val="00763912"/>
    <w:rsid w:val="00774E44"/>
    <w:rsid w:val="00784568"/>
    <w:rsid w:val="00785258"/>
    <w:rsid w:val="00791F02"/>
    <w:rsid w:val="0079324A"/>
    <w:rsid w:val="00794EEE"/>
    <w:rsid w:val="007A635E"/>
    <w:rsid w:val="007B3686"/>
    <w:rsid w:val="007C2C37"/>
    <w:rsid w:val="007C3E81"/>
    <w:rsid w:val="007C42AC"/>
    <w:rsid w:val="007D1416"/>
    <w:rsid w:val="007D742F"/>
    <w:rsid w:val="007E0960"/>
    <w:rsid w:val="007E4E4F"/>
    <w:rsid w:val="007F04BF"/>
    <w:rsid w:val="007F177C"/>
    <w:rsid w:val="007F5F65"/>
    <w:rsid w:val="00801502"/>
    <w:rsid w:val="00803217"/>
    <w:rsid w:val="008063E1"/>
    <w:rsid w:val="008068A2"/>
    <w:rsid w:val="008105A0"/>
    <w:rsid w:val="008167BA"/>
    <w:rsid w:val="00833281"/>
    <w:rsid w:val="00833F20"/>
    <w:rsid w:val="00836CA4"/>
    <w:rsid w:val="00845F60"/>
    <w:rsid w:val="0085184F"/>
    <w:rsid w:val="00860C86"/>
    <w:rsid w:val="00861625"/>
    <w:rsid w:val="008617B5"/>
    <w:rsid w:val="00861CD8"/>
    <w:rsid w:val="00870828"/>
    <w:rsid w:val="0088080B"/>
    <w:rsid w:val="008A6804"/>
    <w:rsid w:val="008B07D7"/>
    <w:rsid w:val="008B557F"/>
    <w:rsid w:val="008B7E94"/>
    <w:rsid w:val="008C01F4"/>
    <w:rsid w:val="008C2344"/>
    <w:rsid w:val="008C2B83"/>
    <w:rsid w:val="008C5930"/>
    <w:rsid w:val="008D6097"/>
    <w:rsid w:val="008E6CF3"/>
    <w:rsid w:val="008F202C"/>
    <w:rsid w:val="008F5B43"/>
    <w:rsid w:val="008F5FDB"/>
    <w:rsid w:val="00902E68"/>
    <w:rsid w:val="00912BC6"/>
    <w:rsid w:val="0092145D"/>
    <w:rsid w:val="009254B7"/>
    <w:rsid w:val="00930CEE"/>
    <w:rsid w:val="00931181"/>
    <w:rsid w:val="009413E8"/>
    <w:rsid w:val="00941FFF"/>
    <w:rsid w:val="00955691"/>
    <w:rsid w:val="00961157"/>
    <w:rsid w:val="00965C5B"/>
    <w:rsid w:val="0096684B"/>
    <w:rsid w:val="00971BE8"/>
    <w:rsid w:val="00972C7F"/>
    <w:rsid w:val="00976E46"/>
    <w:rsid w:val="009B4FB4"/>
    <w:rsid w:val="009C0C39"/>
    <w:rsid w:val="009D1805"/>
    <w:rsid w:val="009E1A09"/>
    <w:rsid w:val="00A02545"/>
    <w:rsid w:val="00A025E6"/>
    <w:rsid w:val="00A05555"/>
    <w:rsid w:val="00A06D89"/>
    <w:rsid w:val="00A35790"/>
    <w:rsid w:val="00A35E30"/>
    <w:rsid w:val="00A45A89"/>
    <w:rsid w:val="00A47F12"/>
    <w:rsid w:val="00A66DE2"/>
    <w:rsid w:val="00A70227"/>
    <w:rsid w:val="00A847D3"/>
    <w:rsid w:val="00AA1579"/>
    <w:rsid w:val="00AA3772"/>
    <w:rsid w:val="00AA3A07"/>
    <w:rsid w:val="00AB106E"/>
    <w:rsid w:val="00AB2224"/>
    <w:rsid w:val="00AC36D6"/>
    <w:rsid w:val="00AC60FE"/>
    <w:rsid w:val="00AC77AD"/>
    <w:rsid w:val="00AD3214"/>
    <w:rsid w:val="00AE05D3"/>
    <w:rsid w:val="00AE355A"/>
    <w:rsid w:val="00AF28D7"/>
    <w:rsid w:val="00AF781D"/>
    <w:rsid w:val="00B02A80"/>
    <w:rsid w:val="00B148DD"/>
    <w:rsid w:val="00B2472A"/>
    <w:rsid w:val="00B37CD7"/>
    <w:rsid w:val="00B567F6"/>
    <w:rsid w:val="00B56DF3"/>
    <w:rsid w:val="00B57A5C"/>
    <w:rsid w:val="00B6185B"/>
    <w:rsid w:val="00B638EB"/>
    <w:rsid w:val="00B63DED"/>
    <w:rsid w:val="00B753E7"/>
    <w:rsid w:val="00B86AF3"/>
    <w:rsid w:val="00B9309B"/>
    <w:rsid w:val="00B933A5"/>
    <w:rsid w:val="00B95965"/>
    <w:rsid w:val="00BA1F40"/>
    <w:rsid w:val="00BA4820"/>
    <w:rsid w:val="00BB05FA"/>
    <w:rsid w:val="00BB5B10"/>
    <w:rsid w:val="00BC0BAD"/>
    <w:rsid w:val="00BC56D6"/>
    <w:rsid w:val="00BC6171"/>
    <w:rsid w:val="00BD129C"/>
    <w:rsid w:val="00BD549F"/>
    <w:rsid w:val="00BE399E"/>
    <w:rsid w:val="00BF099A"/>
    <w:rsid w:val="00BF1775"/>
    <w:rsid w:val="00BF201D"/>
    <w:rsid w:val="00C0490B"/>
    <w:rsid w:val="00C07904"/>
    <w:rsid w:val="00C121AF"/>
    <w:rsid w:val="00C14C80"/>
    <w:rsid w:val="00C17F26"/>
    <w:rsid w:val="00C27853"/>
    <w:rsid w:val="00C355A5"/>
    <w:rsid w:val="00C43B64"/>
    <w:rsid w:val="00C53F37"/>
    <w:rsid w:val="00C5499A"/>
    <w:rsid w:val="00C56B9E"/>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22895"/>
    <w:rsid w:val="00D3404A"/>
    <w:rsid w:val="00D4354E"/>
    <w:rsid w:val="00D43F69"/>
    <w:rsid w:val="00D50F79"/>
    <w:rsid w:val="00D73957"/>
    <w:rsid w:val="00D8395C"/>
    <w:rsid w:val="00D861E7"/>
    <w:rsid w:val="00D910AA"/>
    <w:rsid w:val="00DA028F"/>
    <w:rsid w:val="00DB2D94"/>
    <w:rsid w:val="00DC1AB8"/>
    <w:rsid w:val="00DC28E6"/>
    <w:rsid w:val="00DC4D37"/>
    <w:rsid w:val="00DC79E8"/>
    <w:rsid w:val="00DD55F0"/>
    <w:rsid w:val="00DD7BB2"/>
    <w:rsid w:val="00DE1B8E"/>
    <w:rsid w:val="00DF00FA"/>
    <w:rsid w:val="00DF57D8"/>
    <w:rsid w:val="00DF6F6D"/>
    <w:rsid w:val="00E01BD7"/>
    <w:rsid w:val="00E032C5"/>
    <w:rsid w:val="00E077C2"/>
    <w:rsid w:val="00E24C6A"/>
    <w:rsid w:val="00E25811"/>
    <w:rsid w:val="00E32F85"/>
    <w:rsid w:val="00E35C94"/>
    <w:rsid w:val="00E36FD8"/>
    <w:rsid w:val="00E37380"/>
    <w:rsid w:val="00E4190A"/>
    <w:rsid w:val="00E446EE"/>
    <w:rsid w:val="00E465C4"/>
    <w:rsid w:val="00E46E14"/>
    <w:rsid w:val="00E63F64"/>
    <w:rsid w:val="00E74623"/>
    <w:rsid w:val="00E7567B"/>
    <w:rsid w:val="00E80E3D"/>
    <w:rsid w:val="00E85A7A"/>
    <w:rsid w:val="00E86D42"/>
    <w:rsid w:val="00E870B8"/>
    <w:rsid w:val="00EA1019"/>
    <w:rsid w:val="00EA3B29"/>
    <w:rsid w:val="00EB3DE2"/>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6461"/>
    <w:rsid w:val="00FB6685"/>
    <w:rsid w:val="00FD298D"/>
    <w:rsid w:val="00FE038F"/>
    <w:rsid w:val="00FF130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character" w:customStyle="1" w:styleId="Hyperlink0">
    <w:name w:val="Hyperlink.0"/>
    <w:basedOn w:val="a0"/>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21">
    <w:name w:val="Неразрешено споменаване2"/>
    <w:basedOn w:val="a0"/>
    <w:uiPriority w:val="99"/>
    <w:semiHidden/>
    <w:unhideWhenUsed/>
    <w:rsid w:val="00833F20"/>
    <w:rPr>
      <w:color w:val="605E5C"/>
      <w:shd w:val="clear" w:color="auto" w:fill="E1DFDD"/>
    </w:rPr>
  </w:style>
  <w:style w:type="character" w:customStyle="1" w:styleId="jlqj4b">
    <w:name w:val="jlqj4b"/>
    <w:basedOn w:val="a0"/>
    <w:rsid w:val="00C641BC"/>
  </w:style>
  <w:style w:type="character" w:styleId="af0">
    <w:name w:val="Unresolved Mention"/>
    <w:basedOn w:val="a0"/>
    <w:uiPriority w:val="99"/>
    <w:semiHidden/>
    <w:unhideWhenUsed/>
    <w:rsid w:val="008A68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0.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4.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5" Type="http://schemas.openxmlformats.org/officeDocument/2006/relationships/hyperlink" Target="https://www.facebook.com/softuni.org" TargetMode="External"/><Relationship Id="rId15" Type="http://schemas.openxmlformats.org/officeDocument/2006/relationships/image" Target="media/image11.png"/><Relationship Id="rId10" Type="http://schemas.openxmlformats.org/officeDocument/2006/relationships/hyperlink" Target="https://twitter.com/SoftUni1" TargetMode="External"/><Relationship Id="rId19" Type="http://schemas.openxmlformats.org/officeDocument/2006/relationships/image" Target="media/image13.png"/><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62500-BA05-4C02-8339-530916E77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TotalTime>
  <Pages>1</Pages>
  <Words>1683</Words>
  <Characters>9595</Characters>
  <Application>Microsoft Office Word</Application>
  <DocSecurity>0</DocSecurity>
  <Lines>79</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Basic Syntax Conditional Statements and Loop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Димитър Димитров</cp:lastModifiedBy>
  <cp:revision>80</cp:revision>
  <cp:lastPrinted>2023-12-06T09:40:00Z</cp:lastPrinted>
  <dcterms:created xsi:type="dcterms:W3CDTF">2019-11-12T12:29:00Z</dcterms:created>
  <dcterms:modified xsi:type="dcterms:W3CDTF">2024-12-16T07:38:00Z</dcterms:modified>
  <cp:category>computer programming;programming;software development;software engineering</cp:category>
</cp:coreProperties>
</file>